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BC803FC" w14:textId="77777777" w:rsidR="00264721" w:rsidRPr="00795303" w:rsidRDefault="00264721" w:rsidP="00795303">
      <w:pPr>
        <w:spacing w:after="0"/>
        <w:jc w:val="center"/>
        <w:rPr>
          <w:rFonts w:ascii="Arial" w:hAnsi="Arial" w:cs="Arial"/>
          <w:sz w:val="24"/>
          <w:szCs w:val="24"/>
        </w:rPr>
      </w:pPr>
      <w:r w:rsidRPr="00795303">
        <w:rPr>
          <w:rFonts w:ascii="Arial" w:hAnsi="Arial" w:cs="Arial"/>
          <w:sz w:val="24"/>
          <w:szCs w:val="24"/>
        </w:rPr>
        <w:t>МИНОБРНАУКИ РОССИИ</w:t>
      </w:r>
    </w:p>
    <w:p w14:paraId="534DBCED" w14:textId="77777777" w:rsidR="00264721" w:rsidRPr="00795303" w:rsidRDefault="00264721" w:rsidP="00795303">
      <w:pPr>
        <w:spacing w:after="0"/>
        <w:jc w:val="center"/>
        <w:rPr>
          <w:rFonts w:ascii="Arial" w:hAnsi="Arial" w:cs="Arial"/>
          <w:b/>
          <w:sz w:val="24"/>
          <w:szCs w:val="24"/>
        </w:rPr>
      </w:pPr>
      <w:r w:rsidRPr="00795303">
        <w:rPr>
          <w:rFonts w:ascii="Arial" w:hAnsi="Arial" w:cs="Arial"/>
          <w:b/>
          <w:sz w:val="24"/>
          <w:szCs w:val="24"/>
        </w:rPr>
        <w:t>ФЕДЕРАЛЬНОЕ ГОСУДАРСТВЕННОЕ БЮДЖЕТНОЕ ОБРАЗОВАТЕЛЬНОЕ УЧРЕЖДЕНИЕ ВЫСШЕГО ОБРАЗОВАНИЯ</w:t>
      </w:r>
    </w:p>
    <w:p w14:paraId="6855BCE4" w14:textId="77777777" w:rsidR="00264721" w:rsidRDefault="00264721" w:rsidP="00795303">
      <w:pPr>
        <w:spacing w:after="0"/>
        <w:jc w:val="center"/>
        <w:rPr>
          <w:rFonts w:ascii="Arial" w:hAnsi="Arial" w:cs="Arial"/>
          <w:b/>
          <w:sz w:val="24"/>
          <w:szCs w:val="24"/>
        </w:rPr>
      </w:pPr>
      <w:r w:rsidRPr="00795303">
        <w:rPr>
          <w:rFonts w:ascii="Arial" w:hAnsi="Arial" w:cs="Arial"/>
          <w:b/>
          <w:sz w:val="24"/>
          <w:szCs w:val="24"/>
        </w:rPr>
        <w:t>«ВОРОНЕЖСКИЙ ГОСУДАРСТВЕННЫЙ УНИВЕРСИТЕТ»</w:t>
      </w:r>
    </w:p>
    <w:p w14:paraId="3C3C6D24" w14:textId="77777777" w:rsidR="00795303" w:rsidRPr="00795303" w:rsidRDefault="00795303" w:rsidP="00795303">
      <w:pPr>
        <w:spacing w:after="0" w:line="480" w:lineRule="auto"/>
        <w:jc w:val="center"/>
        <w:rPr>
          <w:rFonts w:ascii="Arial" w:hAnsi="Arial" w:cs="Arial"/>
          <w:sz w:val="24"/>
          <w:szCs w:val="24"/>
        </w:rPr>
      </w:pPr>
    </w:p>
    <w:p w14:paraId="7533D0A5" w14:textId="77777777" w:rsidR="00264721" w:rsidRPr="00795303" w:rsidRDefault="00264721" w:rsidP="00795303">
      <w:pPr>
        <w:spacing w:line="480" w:lineRule="auto"/>
        <w:jc w:val="center"/>
        <w:rPr>
          <w:rFonts w:ascii="Arial" w:hAnsi="Arial" w:cs="Arial"/>
          <w:sz w:val="24"/>
          <w:szCs w:val="24"/>
        </w:rPr>
      </w:pPr>
      <w:r w:rsidRPr="00795303">
        <w:rPr>
          <w:rFonts w:ascii="Arial" w:hAnsi="Arial" w:cs="Arial"/>
          <w:sz w:val="24"/>
          <w:szCs w:val="24"/>
        </w:rPr>
        <w:t>Факультет компьютерных наук</w:t>
      </w:r>
    </w:p>
    <w:p w14:paraId="5FD85096" w14:textId="77777777" w:rsidR="00264721" w:rsidRPr="00795303" w:rsidRDefault="00264721" w:rsidP="00795303">
      <w:pPr>
        <w:spacing w:line="480" w:lineRule="auto"/>
        <w:jc w:val="center"/>
        <w:rPr>
          <w:rFonts w:ascii="Arial" w:hAnsi="Arial" w:cs="Arial"/>
          <w:sz w:val="24"/>
          <w:szCs w:val="24"/>
        </w:rPr>
      </w:pPr>
      <w:r w:rsidRPr="00795303">
        <w:rPr>
          <w:rFonts w:ascii="Arial" w:hAnsi="Arial" w:cs="Arial"/>
          <w:sz w:val="24"/>
          <w:szCs w:val="24"/>
        </w:rPr>
        <w:t>Кафедра программирования и информационных технологий</w:t>
      </w:r>
    </w:p>
    <w:p w14:paraId="08987412" w14:textId="77777777" w:rsidR="00A86D5B" w:rsidRPr="00795303" w:rsidRDefault="00A86D5B" w:rsidP="00166E46">
      <w:pPr>
        <w:jc w:val="center"/>
        <w:rPr>
          <w:rFonts w:ascii="Arial" w:hAnsi="Arial" w:cs="Arial"/>
          <w:sz w:val="24"/>
          <w:szCs w:val="24"/>
        </w:rPr>
      </w:pPr>
    </w:p>
    <w:p w14:paraId="11BBF1A8" w14:textId="1D7FA7CD" w:rsidR="00A86D5B" w:rsidRPr="00795303" w:rsidRDefault="007D59F2" w:rsidP="00166E46">
      <w:pPr>
        <w:jc w:val="center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i/>
          <w:sz w:val="24"/>
          <w:szCs w:val="24"/>
        </w:rPr>
        <w:t xml:space="preserve">Формирование </w:t>
      </w:r>
      <w:r w:rsidRPr="007D59F2">
        <w:rPr>
          <w:rFonts w:ascii="Arial" w:hAnsi="Arial" w:cs="Arial"/>
          <w:i/>
          <w:sz w:val="24"/>
          <w:szCs w:val="24"/>
        </w:rPr>
        <w:t>карты рейтинга жилых районов</w:t>
      </w:r>
    </w:p>
    <w:p w14:paraId="723263D7" w14:textId="77777777" w:rsidR="00A86D5B" w:rsidRPr="00795303" w:rsidRDefault="00A86D5B" w:rsidP="00166E46">
      <w:pPr>
        <w:jc w:val="center"/>
        <w:rPr>
          <w:rFonts w:ascii="Arial" w:hAnsi="Arial" w:cs="Arial"/>
          <w:sz w:val="24"/>
          <w:szCs w:val="24"/>
        </w:rPr>
      </w:pPr>
    </w:p>
    <w:p w14:paraId="122D1696" w14:textId="77777777" w:rsidR="00A86D5B" w:rsidRPr="00795303" w:rsidRDefault="00A86D5B" w:rsidP="00166E46">
      <w:pPr>
        <w:jc w:val="center"/>
        <w:rPr>
          <w:rFonts w:ascii="Arial" w:hAnsi="Arial" w:cs="Arial"/>
          <w:sz w:val="24"/>
          <w:szCs w:val="24"/>
        </w:rPr>
      </w:pPr>
    </w:p>
    <w:p w14:paraId="66C8261F" w14:textId="77777777" w:rsidR="00A86D5B" w:rsidRPr="00795303" w:rsidRDefault="00A86D5B" w:rsidP="00166E46">
      <w:pPr>
        <w:jc w:val="center"/>
        <w:rPr>
          <w:rFonts w:ascii="Arial" w:hAnsi="Arial" w:cs="Arial"/>
          <w:sz w:val="24"/>
          <w:szCs w:val="24"/>
        </w:rPr>
      </w:pPr>
    </w:p>
    <w:p w14:paraId="276B64DB" w14:textId="77777777" w:rsidR="00264721" w:rsidRPr="00795303" w:rsidRDefault="00264721" w:rsidP="00166E46">
      <w:pPr>
        <w:jc w:val="center"/>
        <w:rPr>
          <w:rFonts w:ascii="Arial" w:hAnsi="Arial" w:cs="Arial"/>
          <w:sz w:val="24"/>
          <w:szCs w:val="24"/>
        </w:rPr>
      </w:pPr>
      <w:r w:rsidRPr="00795303">
        <w:rPr>
          <w:rFonts w:ascii="Arial" w:hAnsi="Arial" w:cs="Arial"/>
          <w:sz w:val="24"/>
          <w:szCs w:val="24"/>
        </w:rPr>
        <w:t>Курсовая работа</w:t>
      </w:r>
    </w:p>
    <w:p w14:paraId="5E08E71F" w14:textId="77777777" w:rsidR="00264721" w:rsidRPr="00795303" w:rsidRDefault="00264721" w:rsidP="00166E46">
      <w:pPr>
        <w:jc w:val="center"/>
        <w:rPr>
          <w:rFonts w:ascii="Arial" w:hAnsi="Arial" w:cs="Arial"/>
          <w:sz w:val="24"/>
          <w:szCs w:val="24"/>
        </w:rPr>
      </w:pPr>
      <w:r w:rsidRPr="00795303">
        <w:rPr>
          <w:rFonts w:ascii="Arial" w:hAnsi="Arial" w:cs="Arial"/>
          <w:sz w:val="24"/>
          <w:szCs w:val="24"/>
        </w:rPr>
        <w:t>09.03.04 Программная инженерия</w:t>
      </w:r>
    </w:p>
    <w:p w14:paraId="169767A2" w14:textId="77777777" w:rsidR="00A86D5B" w:rsidRDefault="00A86D5B" w:rsidP="00166E46">
      <w:pPr>
        <w:spacing w:line="720" w:lineRule="auto"/>
        <w:jc w:val="center"/>
        <w:rPr>
          <w:rFonts w:ascii="Arial" w:hAnsi="Arial" w:cs="Arial"/>
          <w:sz w:val="24"/>
          <w:szCs w:val="24"/>
        </w:rPr>
      </w:pPr>
    </w:p>
    <w:p w14:paraId="496F5D62" w14:textId="77777777" w:rsidR="00166E46" w:rsidRPr="00795303" w:rsidRDefault="00166E46" w:rsidP="00166E46">
      <w:pPr>
        <w:spacing w:line="720" w:lineRule="auto"/>
        <w:jc w:val="center"/>
        <w:rPr>
          <w:rFonts w:ascii="Arial" w:hAnsi="Arial" w:cs="Arial"/>
          <w:sz w:val="24"/>
          <w:szCs w:val="24"/>
        </w:rPr>
      </w:pPr>
    </w:p>
    <w:p w14:paraId="505E66E5" w14:textId="77777777" w:rsidR="00A86D5B" w:rsidRPr="00795303" w:rsidRDefault="00A86D5B" w:rsidP="00166E46">
      <w:pPr>
        <w:spacing w:line="720" w:lineRule="auto"/>
        <w:jc w:val="center"/>
        <w:rPr>
          <w:rFonts w:ascii="Arial" w:hAnsi="Arial" w:cs="Arial"/>
          <w:sz w:val="24"/>
          <w:szCs w:val="24"/>
        </w:rPr>
      </w:pPr>
    </w:p>
    <w:p w14:paraId="241A95E8" w14:textId="77777777" w:rsidR="00441090" w:rsidRDefault="00441090" w:rsidP="00166E46">
      <w:pPr>
        <w:tabs>
          <w:tab w:val="right" w:leader="underscore" w:pos="9072"/>
        </w:tabs>
        <w:rPr>
          <w:rFonts w:ascii="Arial" w:hAnsi="Arial" w:cs="Arial"/>
          <w:sz w:val="24"/>
          <w:szCs w:val="24"/>
        </w:rPr>
      </w:pPr>
    </w:p>
    <w:p w14:paraId="6326A0BF" w14:textId="3753C789" w:rsidR="00264721" w:rsidRPr="00795303" w:rsidRDefault="00264721" w:rsidP="00166E46">
      <w:pPr>
        <w:tabs>
          <w:tab w:val="right" w:leader="underscore" w:pos="9072"/>
        </w:tabs>
        <w:rPr>
          <w:rFonts w:ascii="Arial" w:hAnsi="Arial" w:cs="Arial"/>
          <w:sz w:val="24"/>
          <w:szCs w:val="24"/>
        </w:rPr>
      </w:pPr>
      <w:r w:rsidRPr="00795303">
        <w:rPr>
          <w:rFonts w:ascii="Arial" w:hAnsi="Arial" w:cs="Arial"/>
          <w:sz w:val="24"/>
          <w:szCs w:val="24"/>
        </w:rPr>
        <w:t>Зав. кафедрой</w:t>
      </w:r>
      <w:r w:rsidR="00A86D5B" w:rsidRPr="00795303">
        <w:rPr>
          <w:rFonts w:ascii="Arial" w:hAnsi="Arial" w:cs="Arial"/>
          <w:sz w:val="24"/>
          <w:szCs w:val="24"/>
        </w:rPr>
        <w:tab/>
      </w:r>
      <w:r w:rsidRPr="00795303">
        <w:rPr>
          <w:rFonts w:ascii="Arial" w:hAnsi="Arial" w:cs="Arial"/>
          <w:sz w:val="24"/>
          <w:szCs w:val="24"/>
        </w:rPr>
        <w:t>д. т. н., профессор М.Г. Матвеев</w:t>
      </w:r>
    </w:p>
    <w:p w14:paraId="5BF1A729" w14:textId="77777777" w:rsidR="00264721" w:rsidRPr="00795303" w:rsidRDefault="00264721" w:rsidP="00166E46">
      <w:pPr>
        <w:tabs>
          <w:tab w:val="right" w:leader="underscore" w:pos="9072"/>
        </w:tabs>
        <w:rPr>
          <w:rFonts w:ascii="Arial" w:hAnsi="Arial" w:cs="Arial"/>
          <w:sz w:val="24"/>
          <w:szCs w:val="24"/>
        </w:rPr>
      </w:pPr>
      <w:r w:rsidRPr="00795303">
        <w:rPr>
          <w:rFonts w:ascii="Arial" w:hAnsi="Arial" w:cs="Arial"/>
          <w:sz w:val="24"/>
          <w:szCs w:val="24"/>
        </w:rPr>
        <w:t xml:space="preserve">Обучающийся </w:t>
      </w:r>
      <w:r w:rsidR="00A86D5B" w:rsidRPr="00795303">
        <w:rPr>
          <w:rFonts w:ascii="Arial" w:hAnsi="Arial" w:cs="Arial"/>
          <w:sz w:val="24"/>
          <w:szCs w:val="24"/>
        </w:rPr>
        <w:tab/>
        <w:t>А.В. Калиткин</w:t>
      </w:r>
    </w:p>
    <w:p w14:paraId="49DACF72" w14:textId="523B5AA1" w:rsidR="00A86D5B" w:rsidRPr="00795303" w:rsidRDefault="00264721" w:rsidP="007D59F2">
      <w:pPr>
        <w:tabs>
          <w:tab w:val="right" w:leader="underscore" w:pos="9072"/>
        </w:tabs>
        <w:rPr>
          <w:rFonts w:ascii="Arial" w:hAnsi="Arial" w:cs="Arial"/>
          <w:sz w:val="24"/>
          <w:szCs w:val="24"/>
        </w:rPr>
      </w:pPr>
      <w:r w:rsidRPr="00795303">
        <w:rPr>
          <w:rFonts w:ascii="Arial" w:hAnsi="Arial" w:cs="Arial"/>
          <w:sz w:val="24"/>
          <w:szCs w:val="24"/>
        </w:rPr>
        <w:t xml:space="preserve">Руководитель </w:t>
      </w:r>
      <w:r w:rsidR="00A86D5B" w:rsidRPr="00795303">
        <w:rPr>
          <w:rFonts w:ascii="Arial" w:hAnsi="Arial" w:cs="Arial"/>
          <w:sz w:val="24"/>
          <w:szCs w:val="24"/>
        </w:rPr>
        <w:tab/>
      </w:r>
      <w:r w:rsidR="007D59F2">
        <w:rPr>
          <w:rFonts w:ascii="Arial" w:hAnsi="Arial" w:cs="Arial"/>
          <w:sz w:val="24"/>
          <w:szCs w:val="24"/>
        </w:rPr>
        <w:t>Н.К. Самойлов</w:t>
      </w:r>
    </w:p>
    <w:p w14:paraId="6A5537D5" w14:textId="77777777" w:rsidR="00A86D5B" w:rsidRPr="00795303" w:rsidRDefault="00A86D5B" w:rsidP="00166E46">
      <w:pPr>
        <w:jc w:val="center"/>
        <w:rPr>
          <w:rFonts w:ascii="Arial" w:hAnsi="Arial" w:cs="Arial"/>
          <w:sz w:val="24"/>
          <w:szCs w:val="24"/>
        </w:rPr>
      </w:pPr>
    </w:p>
    <w:p w14:paraId="624BC40A" w14:textId="77777777" w:rsidR="00A86D5B" w:rsidRPr="00795303" w:rsidRDefault="00A86D5B" w:rsidP="00166E46">
      <w:pPr>
        <w:jc w:val="center"/>
        <w:rPr>
          <w:rFonts w:ascii="Arial" w:hAnsi="Arial" w:cs="Arial"/>
          <w:sz w:val="24"/>
          <w:szCs w:val="24"/>
        </w:rPr>
      </w:pPr>
    </w:p>
    <w:p w14:paraId="0FAC8F6C" w14:textId="7EAF153F" w:rsidR="00A86D5B" w:rsidRDefault="00264721" w:rsidP="00166E46">
      <w:pPr>
        <w:jc w:val="center"/>
      </w:pPr>
      <w:r w:rsidRPr="00795303">
        <w:rPr>
          <w:rFonts w:ascii="Arial" w:hAnsi="Arial" w:cs="Arial"/>
          <w:sz w:val="24"/>
          <w:szCs w:val="24"/>
        </w:rPr>
        <w:t>Воронеж 20</w:t>
      </w:r>
      <w:r w:rsidR="00441090">
        <w:rPr>
          <w:rFonts w:ascii="Arial" w:hAnsi="Arial" w:cs="Arial"/>
          <w:sz w:val="24"/>
          <w:szCs w:val="24"/>
        </w:rPr>
        <w:t>21</w:t>
      </w:r>
      <w:r w:rsidR="00A86D5B">
        <w:br w:type="page"/>
      </w:r>
    </w:p>
    <w:p w14:paraId="6A06E944" w14:textId="77777777" w:rsidR="00CD783D" w:rsidRDefault="00A86D5B" w:rsidP="00A86D5B">
      <w:pPr>
        <w:pStyle w:val="a6"/>
      </w:pPr>
      <w:bookmarkStart w:id="0" w:name="_Toc73592049"/>
      <w:r>
        <w:lastRenderedPageBreak/>
        <w:t>Содержание</w:t>
      </w:r>
      <w:bookmarkEnd w:id="0"/>
    </w:p>
    <w:p w14:paraId="6FD4C2F1" w14:textId="3C6E12C8" w:rsidR="007061C7" w:rsidRDefault="007406EA">
      <w:pPr>
        <w:pStyle w:val="TOC1"/>
        <w:tabs>
          <w:tab w:val="right" w:leader="dot" w:pos="9345"/>
        </w:tabs>
        <w:rPr>
          <w:rFonts w:asciiTheme="minorHAnsi" w:eastAsiaTheme="minorEastAsia" w:hAnsiTheme="minorHAnsi" w:cstheme="minorBidi"/>
          <w:noProof/>
          <w:sz w:val="22"/>
          <w:szCs w:val="22"/>
          <w:lang w:eastAsia="ru-RU"/>
        </w:rPr>
      </w:pPr>
      <w:r>
        <w:fldChar w:fldCharType="begin"/>
      </w:r>
      <w:r>
        <w:instrText xml:space="preserve"> TOC \o "1-3" \h \z \t "Заголовок (универсальный);1;Главы;1;Параграфы;2;Пункты;2;Заголовок приложения;1;Содержание;1;Заголовок списка использованных источников;1" </w:instrText>
      </w:r>
      <w:r>
        <w:fldChar w:fldCharType="separate"/>
      </w:r>
      <w:hyperlink w:anchor="_Toc73592049" w:history="1">
        <w:r w:rsidR="007061C7" w:rsidRPr="00D83CF5">
          <w:rPr>
            <w:rStyle w:val="Hyperlink"/>
            <w:noProof/>
          </w:rPr>
          <w:t>Содержание</w:t>
        </w:r>
        <w:r w:rsidR="007061C7">
          <w:rPr>
            <w:noProof/>
            <w:webHidden/>
          </w:rPr>
          <w:tab/>
        </w:r>
        <w:r w:rsidR="007061C7">
          <w:rPr>
            <w:noProof/>
            <w:webHidden/>
          </w:rPr>
          <w:fldChar w:fldCharType="begin"/>
        </w:r>
        <w:r w:rsidR="007061C7">
          <w:rPr>
            <w:noProof/>
            <w:webHidden/>
          </w:rPr>
          <w:instrText xml:space="preserve"> PAGEREF _Toc73592049 \h </w:instrText>
        </w:r>
        <w:r w:rsidR="007061C7">
          <w:rPr>
            <w:noProof/>
            <w:webHidden/>
          </w:rPr>
        </w:r>
        <w:r w:rsidR="007061C7">
          <w:rPr>
            <w:noProof/>
            <w:webHidden/>
          </w:rPr>
          <w:fldChar w:fldCharType="separate"/>
        </w:r>
        <w:r w:rsidR="007061C7">
          <w:rPr>
            <w:noProof/>
            <w:webHidden/>
          </w:rPr>
          <w:t>2</w:t>
        </w:r>
        <w:r w:rsidR="007061C7">
          <w:rPr>
            <w:noProof/>
            <w:webHidden/>
          </w:rPr>
          <w:fldChar w:fldCharType="end"/>
        </w:r>
      </w:hyperlink>
    </w:p>
    <w:p w14:paraId="50479CB3" w14:textId="33C46E76" w:rsidR="007061C7" w:rsidRDefault="00056FA5">
      <w:pPr>
        <w:pStyle w:val="TOC1"/>
        <w:tabs>
          <w:tab w:val="right" w:leader="dot" w:pos="9345"/>
        </w:tabs>
        <w:rPr>
          <w:rFonts w:asciiTheme="minorHAnsi" w:eastAsiaTheme="minorEastAsia" w:hAnsiTheme="minorHAnsi" w:cstheme="minorBidi"/>
          <w:noProof/>
          <w:sz w:val="22"/>
          <w:szCs w:val="22"/>
          <w:lang w:eastAsia="ru-RU"/>
        </w:rPr>
      </w:pPr>
      <w:hyperlink w:anchor="_Toc73592050" w:history="1">
        <w:r w:rsidR="007061C7" w:rsidRPr="00D83CF5">
          <w:rPr>
            <w:rStyle w:val="Hyperlink"/>
            <w:noProof/>
          </w:rPr>
          <w:t>Введение</w:t>
        </w:r>
        <w:r w:rsidR="007061C7">
          <w:rPr>
            <w:noProof/>
            <w:webHidden/>
          </w:rPr>
          <w:tab/>
        </w:r>
        <w:r w:rsidR="007061C7">
          <w:rPr>
            <w:noProof/>
            <w:webHidden/>
          </w:rPr>
          <w:fldChar w:fldCharType="begin"/>
        </w:r>
        <w:r w:rsidR="007061C7">
          <w:rPr>
            <w:noProof/>
            <w:webHidden/>
          </w:rPr>
          <w:instrText xml:space="preserve"> PAGEREF _Toc73592050 \h </w:instrText>
        </w:r>
        <w:r w:rsidR="007061C7">
          <w:rPr>
            <w:noProof/>
            <w:webHidden/>
          </w:rPr>
        </w:r>
        <w:r w:rsidR="007061C7">
          <w:rPr>
            <w:noProof/>
            <w:webHidden/>
          </w:rPr>
          <w:fldChar w:fldCharType="separate"/>
        </w:r>
        <w:r w:rsidR="007061C7">
          <w:rPr>
            <w:noProof/>
            <w:webHidden/>
          </w:rPr>
          <w:t>3</w:t>
        </w:r>
        <w:r w:rsidR="007061C7">
          <w:rPr>
            <w:noProof/>
            <w:webHidden/>
          </w:rPr>
          <w:fldChar w:fldCharType="end"/>
        </w:r>
      </w:hyperlink>
    </w:p>
    <w:p w14:paraId="66535053" w14:textId="7FB63832" w:rsidR="007061C7" w:rsidRDefault="00056FA5">
      <w:pPr>
        <w:pStyle w:val="TOC1"/>
        <w:tabs>
          <w:tab w:val="right" w:leader="dot" w:pos="9345"/>
        </w:tabs>
        <w:rPr>
          <w:rFonts w:asciiTheme="minorHAnsi" w:eastAsiaTheme="minorEastAsia" w:hAnsiTheme="minorHAnsi" w:cstheme="minorBidi"/>
          <w:noProof/>
          <w:sz w:val="22"/>
          <w:szCs w:val="22"/>
          <w:lang w:eastAsia="ru-RU"/>
        </w:rPr>
      </w:pPr>
      <w:hyperlink w:anchor="_Toc73592051" w:history="1">
        <w:r w:rsidR="007061C7" w:rsidRPr="00D83CF5">
          <w:rPr>
            <w:rStyle w:val="Hyperlink"/>
            <w:noProof/>
          </w:rPr>
          <w:t>1 Постановка задачи</w:t>
        </w:r>
        <w:r w:rsidR="007061C7">
          <w:rPr>
            <w:noProof/>
            <w:webHidden/>
          </w:rPr>
          <w:tab/>
        </w:r>
        <w:r w:rsidR="007061C7">
          <w:rPr>
            <w:noProof/>
            <w:webHidden/>
          </w:rPr>
          <w:fldChar w:fldCharType="begin"/>
        </w:r>
        <w:r w:rsidR="007061C7">
          <w:rPr>
            <w:noProof/>
            <w:webHidden/>
          </w:rPr>
          <w:instrText xml:space="preserve"> PAGEREF _Toc73592051 \h </w:instrText>
        </w:r>
        <w:r w:rsidR="007061C7">
          <w:rPr>
            <w:noProof/>
            <w:webHidden/>
          </w:rPr>
        </w:r>
        <w:r w:rsidR="007061C7">
          <w:rPr>
            <w:noProof/>
            <w:webHidden/>
          </w:rPr>
          <w:fldChar w:fldCharType="separate"/>
        </w:r>
        <w:r w:rsidR="007061C7">
          <w:rPr>
            <w:noProof/>
            <w:webHidden/>
          </w:rPr>
          <w:t>4</w:t>
        </w:r>
        <w:r w:rsidR="007061C7">
          <w:rPr>
            <w:noProof/>
            <w:webHidden/>
          </w:rPr>
          <w:fldChar w:fldCharType="end"/>
        </w:r>
      </w:hyperlink>
    </w:p>
    <w:p w14:paraId="253D5D11" w14:textId="32111AE6" w:rsidR="007061C7" w:rsidRDefault="00056FA5">
      <w:pPr>
        <w:pStyle w:val="TOC1"/>
        <w:tabs>
          <w:tab w:val="right" w:leader="dot" w:pos="9345"/>
        </w:tabs>
        <w:rPr>
          <w:rFonts w:asciiTheme="minorHAnsi" w:eastAsiaTheme="minorEastAsia" w:hAnsiTheme="minorHAnsi" w:cstheme="minorBidi"/>
          <w:noProof/>
          <w:sz w:val="22"/>
          <w:szCs w:val="22"/>
          <w:lang w:eastAsia="ru-RU"/>
        </w:rPr>
      </w:pPr>
      <w:hyperlink w:anchor="_Toc73592052" w:history="1">
        <w:r w:rsidR="007061C7" w:rsidRPr="00D83CF5">
          <w:rPr>
            <w:rStyle w:val="Hyperlink"/>
            <w:noProof/>
          </w:rPr>
          <w:t>2 Анализ предметной области</w:t>
        </w:r>
        <w:r w:rsidR="007061C7">
          <w:rPr>
            <w:noProof/>
            <w:webHidden/>
          </w:rPr>
          <w:tab/>
        </w:r>
        <w:r w:rsidR="007061C7">
          <w:rPr>
            <w:noProof/>
            <w:webHidden/>
          </w:rPr>
          <w:fldChar w:fldCharType="begin"/>
        </w:r>
        <w:r w:rsidR="007061C7">
          <w:rPr>
            <w:noProof/>
            <w:webHidden/>
          </w:rPr>
          <w:instrText xml:space="preserve"> PAGEREF _Toc73592052 \h </w:instrText>
        </w:r>
        <w:r w:rsidR="007061C7">
          <w:rPr>
            <w:noProof/>
            <w:webHidden/>
          </w:rPr>
        </w:r>
        <w:r w:rsidR="007061C7">
          <w:rPr>
            <w:noProof/>
            <w:webHidden/>
          </w:rPr>
          <w:fldChar w:fldCharType="separate"/>
        </w:r>
        <w:r w:rsidR="007061C7">
          <w:rPr>
            <w:noProof/>
            <w:webHidden/>
          </w:rPr>
          <w:t>5</w:t>
        </w:r>
        <w:r w:rsidR="007061C7">
          <w:rPr>
            <w:noProof/>
            <w:webHidden/>
          </w:rPr>
          <w:fldChar w:fldCharType="end"/>
        </w:r>
      </w:hyperlink>
    </w:p>
    <w:p w14:paraId="3E2811A5" w14:textId="267A4D4B" w:rsidR="007061C7" w:rsidRDefault="00056FA5">
      <w:pPr>
        <w:pStyle w:val="TOC2"/>
        <w:tabs>
          <w:tab w:val="right" w:leader="dot" w:pos="9345"/>
        </w:tabs>
        <w:rPr>
          <w:rFonts w:asciiTheme="minorHAnsi" w:eastAsiaTheme="minorEastAsia" w:hAnsiTheme="minorHAnsi" w:cstheme="minorBidi"/>
          <w:noProof/>
          <w:sz w:val="22"/>
          <w:szCs w:val="22"/>
          <w:lang w:eastAsia="ru-RU"/>
        </w:rPr>
      </w:pPr>
      <w:hyperlink w:anchor="_Toc73592053" w:history="1">
        <w:r w:rsidR="007061C7" w:rsidRPr="00D83CF5">
          <w:rPr>
            <w:rStyle w:val="Hyperlink"/>
            <w:noProof/>
          </w:rPr>
          <w:t>2.1 Обзор существующих решений</w:t>
        </w:r>
        <w:r w:rsidR="007061C7">
          <w:rPr>
            <w:noProof/>
            <w:webHidden/>
          </w:rPr>
          <w:tab/>
        </w:r>
        <w:r w:rsidR="007061C7">
          <w:rPr>
            <w:noProof/>
            <w:webHidden/>
          </w:rPr>
          <w:fldChar w:fldCharType="begin"/>
        </w:r>
        <w:r w:rsidR="007061C7">
          <w:rPr>
            <w:noProof/>
            <w:webHidden/>
          </w:rPr>
          <w:instrText xml:space="preserve"> PAGEREF _Toc73592053 \h </w:instrText>
        </w:r>
        <w:r w:rsidR="007061C7">
          <w:rPr>
            <w:noProof/>
            <w:webHidden/>
          </w:rPr>
        </w:r>
        <w:r w:rsidR="007061C7">
          <w:rPr>
            <w:noProof/>
            <w:webHidden/>
          </w:rPr>
          <w:fldChar w:fldCharType="separate"/>
        </w:r>
        <w:r w:rsidR="007061C7">
          <w:rPr>
            <w:noProof/>
            <w:webHidden/>
          </w:rPr>
          <w:t>5</w:t>
        </w:r>
        <w:r w:rsidR="007061C7">
          <w:rPr>
            <w:noProof/>
            <w:webHidden/>
          </w:rPr>
          <w:fldChar w:fldCharType="end"/>
        </w:r>
      </w:hyperlink>
    </w:p>
    <w:p w14:paraId="2239B0D3" w14:textId="4DC2A787" w:rsidR="007061C7" w:rsidRDefault="00056FA5">
      <w:pPr>
        <w:pStyle w:val="TOC2"/>
        <w:tabs>
          <w:tab w:val="right" w:leader="dot" w:pos="9345"/>
        </w:tabs>
        <w:rPr>
          <w:rFonts w:asciiTheme="minorHAnsi" w:eastAsiaTheme="minorEastAsia" w:hAnsiTheme="minorHAnsi" w:cstheme="minorBidi"/>
          <w:noProof/>
          <w:sz w:val="22"/>
          <w:szCs w:val="22"/>
          <w:lang w:eastAsia="ru-RU"/>
        </w:rPr>
      </w:pPr>
      <w:hyperlink w:anchor="_Toc73592054" w:history="1">
        <w:r w:rsidR="007061C7" w:rsidRPr="00D83CF5">
          <w:rPr>
            <w:rStyle w:val="Hyperlink"/>
            <w:noProof/>
          </w:rPr>
          <w:t>2.2 Выбор источника данных об инфраструктуры</w:t>
        </w:r>
        <w:r w:rsidR="007061C7">
          <w:rPr>
            <w:noProof/>
            <w:webHidden/>
          </w:rPr>
          <w:tab/>
        </w:r>
        <w:r w:rsidR="007061C7">
          <w:rPr>
            <w:noProof/>
            <w:webHidden/>
          </w:rPr>
          <w:fldChar w:fldCharType="begin"/>
        </w:r>
        <w:r w:rsidR="007061C7">
          <w:rPr>
            <w:noProof/>
            <w:webHidden/>
          </w:rPr>
          <w:instrText xml:space="preserve"> PAGEREF _Toc73592054 \h </w:instrText>
        </w:r>
        <w:r w:rsidR="007061C7">
          <w:rPr>
            <w:noProof/>
            <w:webHidden/>
          </w:rPr>
        </w:r>
        <w:r w:rsidR="007061C7">
          <w:rPr>
            <w:noProof/>
            <w:webHidden/>
          </w:rPr>
          <w:fldChar w:fldCharType="separate"/>
        </w:r>
        <w:r w:rsidR="007061C7">
          <w:rPr>
            <w:noProof/>
            <w:webHidden/>
          </w:rPr>
          <w:t>7</w:t>
        </w:r>
        <w:r w:rsidR="007061C7">
          <w:rPr>
            <w:noProof/>
            <w:webHidden/>
          </w:rPr>
          <w:fldChar w:fldCharType="end"/>
        </w:r>
      </w:hyperlink>
    </w:p>
    <w:p w14:paraId="1A4145E1" w14:textId="682E120F" w:rsidR="007061C7" w:rsidRDefault="00056FA5">
      <w:pPr>
        <w:pStyle w:val="TOC1"/>
        <w:tabs>
          <w:tab w:val="right" w:leader="dot" w:pos="9345"/>
        </w:tabs>
        <w:rPr>
          <w:rFonts w:asciiTheme="minorHAnsi" w:eastAsiaTheme="minorEastAsia" w:hAnsiTheme="minorHAnsi" w:cstheme="minorBidi"/>
          <w:noProof/>
          <w:sz w:val="22"/>
          <w:szCs w:val="22"/>
          <w:lang w:eastAsia="ru-RU"/>
        </w:rPr>
      </w:pPr>
      <w:hyperlink w:anchor="_Toc73592055" w:history="1">
        <w:r w:rsidR="007061C7" w:rsidRPr="00D83CF5">
          <w:rPr>
            <w:rStyle w:val="Hyperlink"/>
            <w:noProof/>
          </w:rPr>
          <w:t>3 Реализация</w:t>
        </w:r>
        <w:r w:rsidR="007061C7">
          <w:rPr>
            <w:noProof/>
            <w:webHidden/>
          </w:rPr>
          <w:tab/>
        </w:r>
        <w:r w:rsidR="007061C7">
          <w:rPr>
            <w:noProof/>
            <w:webHidden/>
          </w:rPr>
          <w:fldChar w:fldCharType="begin"/>
        </w:r>
        <w:r w:rsidR="007061C7">
          <w:rPr>
            <w:noProof/>
            <w:webHidden/>
          </w:rPr>
          <w:instrText xml:space="preserve"> PAGEREF _Toc73592055 \h </w:instrText>
        </w:r>
        <w:r w:rsidR="007061C7">
          <w:rPr>
            <w:noProof/>
            <w:webHidden/>
          </w:rPr>
        </w:r>
        <w:r w:rsidR="007061C7">
          <w:rPr>
            <w:noProof/>
            <w:webHidden/>
          </w:rPr>
          <w:fldChar w:fldCharType="separate"/>
        </w:r>
        <w:r w:rsidR="007061C7">
          <w:rPr>
            <w:noProof/>
            <w:webHidden/>
          </w:rPr>
          <w:t>8</w:t>
        </w:r>
        <w:r w:rsidR="007061C7">
          <w:rPr>
            <w:noProof/>
            <w:webHidden/>
          </w:rPr>
          <w:fldChar w:fldCharType="end"/>
        </w:r>
      </w:hyperlink>
    </w:p>
    <w:p w14:paraId="55227731" w14:textId="23CA64F6" w:rsidR="007061C7" w:rsidRDefault="00056FA5">
      <w:pPr>
        <w:pStyle w:val="TOC2"/>
        <w:tabs>
          <w:tab w:val="right" w:leader="dot" w:pos="9345"/>
        </w:tabs>
        <w:rPr>
          <w:rFonts w:asciiTheme="minorHAnsi" w:eastAsiaTheme="minorEastAsia" w:hAnsiTheme="minorHAnsi" w:cstheme="minorBidi"/>
          <w:noProof/>
          <w:sz w:val="22"/>
          <w:szCs w:val="22"/>
          <w:lang w:eastAsia="ru-RU"/>
        </w:rPr>
      </w:pPr>
      <w:hyperlink w:anchor="_Toc73592056" w:history="1">
        <w:r w:rsidR="007061C7" w:rsidRPr="00D83CF5">
          <w:rPr>
            <w:rStyle w:val="Hyperlink"/>
            <w:noProof/>
          </w:rPr>
          <w:t>3.1 Выбор средства доступа к данным</w:t>
        </w:r>
        <w:r w:rsidR="007061C7">
          <w:rPr>
            <w:noProof/>
            <w:webHidden/>
          </w:rPr>
          <w:tab/>
        </w:r>
        <w:r w:rsidR="007061C7">
          <w:rPr>
            <w:noProof/>
            <w:webHidden/>
          </w:rPr>
          <w:fldChar w:fldCharType="begin"/>
        </w:r>
        <w:r w:rsidR="007061C7">
          <w:rPr>
            <w:noProof/>
            <w:webHidden/>
          </w:rPr>
          <w:instrText xml:space="preserve"> PAGEREF _Toc73592056 \h </w:instrText>
        </w:r>
        <w:r w:rsidR="007061C7">
          <w:rPr>
            <w:noProof/>
            <w:webHidden/>
          </w:rPr>
        </w:r>
        <w:r w:rsidR="007061C7">
          <w:rPr>
            <w:noProof/>
            <w:webHidden/>
          </w:rPr>
          <w:fldChar w:fldCharType="separate"/>
        </w:r>
        <w:r w:rsidR="007061C7">
          <w:rPr>
            <w:noProof/>
            <w:webHidden/>
          </w:rPr>
          <w:t>8</w:t>
        </w:r>
        <w:r w:rsidR="007061C7">
          <w:rPr>
            <w:noProof/>
            <w:webHidden/>
          </w:rPr>
          <w:fldChar w:fldCharType="end"/>
        </w:r>
      </w:hyperlink>
    </w:p>
    <w:p w14:paraId="26438452" w14:textId="4E87A227" w:rsidR="007061C7" w:rsidRDefault="00056FA5">
      <w:pPr>
        <w:pStyle w:val="TOC2"/>
        <w:tabs>
          <w:tab w:val="right" w:leader="dot" w:pos="9345"/>
        </w:tabs>
        <w:rPr>
          <w:rFonts w:asciiTheme="minorHAnsi" w:eastAsiaTheme="minorEastAsia" w:hAnsiTheme="minorHAnsi" w:cstheme="minorBidi"/>
          <w:noProof/>
          <w:sz w:val="22"/>
          <w:szCs w:val="22"/>
          <w:lang w:eastAsia="ru-RU"/>
        </w:rPr>
      </w:pPr>
      <w:hyperlink w:anchor="_Toc73592057" w:history="1">
        <w:r w:rsidR="007061C7" w:rsidRPr="00D83CF5">
          <w:rPr>
            <w:rStyle w:val="Hyperlink"/>
            <w:noProof/>
          </w:rPr>
          <w:t>3.2 Отрисовка тайлов</w:t>
        </w:r>
        <w:r w:rsidR="007061C7">
          <w:rPr>
            <w:noProof/>
            <w:webHidden/>
          </w:rPr>
          <w:tab/>
        </w:r>
        <w:r w:rsidR="007061C7">
          <w:rPr>
            <w:noProof/>
            <w:webHidden/>
          </w:rPr>
          <w:fldChar w:fldCharType="begin"/>
        </w:r>
        <w:r w:rsidR="007061C7">
          <w:rPr>
            <w:noProof/>
            <w:webHidden/>
          </w:rPr>
          <w:instrText xml:space="preserve"> PAGEREF _Toc73592057 \h </w:instrText>
        </w:r>
        <w:r w:rsidR="007061C7">
          <w:rPr>
            <w:noProof/>
            <w:webHidden/>
          </w:rPr>
        </w:r>
        <w:r w:rsidR="007061C7">
          <w:rPr>
            <w:noProof/>
            <w:webHidden/>
          </w:rPr>
          <w:fldChar w:fldCharType="separate"/>
        </w:r>
        <w:r w:rsidR="007061C7">
          <w:rPr>
            <w:noProof/>
            <w:webHidden/>
          </w:rPr>
          <w:t>9</w:t>
        </w:r>
        <w:r w:rsidR="007061C7">
          <w:rPr>
            <w:noProof/>
            <w:webHidden/>
          </w:rPr>
          <w:fldChar w:fldCharType="end"/>
        </w:r>
      </w:hyperlink>
    </w:p>
    <w:p w14:paraId="0737F863" w14:textId="1B8E9EEE" w:rsidR="007061C7" w:rsidRDefault="00056FA5">
      <w:pPr>
        <w:pStyle w:val="TOC2"/>
        <w:tabs>
          <w:tab w:val="right" w:leader="dot" w:pos="9345"/>
        </w:tabs>
        <w:rPr>
          <w:rFonts w:asciiTheme="minorHAnsi" w:eastAsiaTheme="minorEastAsia" w:hAnsiTheme="minorHAnsi" w:cstheme="minorBidi"/>
          <w:noProof/>
          <w:sz w:val="22"/>
          <w:szCs w:val="22"/>
          <w:lang w:eastAsia="ru-RU"/>
        </w:rPr>
      </w:pPr>
      <w:hyperlink w:anchor="_Toc73592058" w:history="1">
        <w:r w:rsidR="007061C7" w:rsidRPr="00D83CF5">
          <w:rPr>
            <w:rStyle w:val="Hyperlink"/>
            <w:noProof/>
          </w:rPr>
          <w:t>3.3 Выбор технологий и архитектуры для приложения</w:t>
        </w:r>
        <w:r w:rsidR="007061C7">
          <w:rPr>
            <w:noProof/>
            <w:webHidden/>
          </w:rPr>
          <w:tab/>
        </w:r>
        <w:r w:rsidR="007061C7">
          <w:rPr>
            <w:noProof/>
            <w:webHidden/>
          </w:rPr>
          <w:fldChar w:fldCharType="begin"/>
        </w:r>
        <w:r w:rsidR="007061C7">
          <w:rPr>
            <w:noProof/>
            <w:webHidden/>
          </w:rPr>
          <w:instrText xml:space="preserve"> PAGEREF _Toc73592058 \h </w:instrText>
        </w:r>
        <w:r w:rsidR="007061C7">
          <w:rPr>
            <w:noProof/>
            <w:webHidden/>
          </w:rPr>
        </w:r>
        <w:r w:rsidR="007061C7">
          <w:rPr>
            <w:noProof/>
            <w:webHidden/>
          </w:rPr>
          <w:fldChar w:fldCharType="separate"/>
        </w:r>
        <w:r w:rsidR="007061C7">
          <w:rPr>
            <w:noProof/>
            <w:webHidden/>
          </w:rPr>
          <w:t>10</w:t>
        </w:r>
        <w:r w:rsidR="007061C7">
          <w:rPr>
            <w:noProof/>
            <w:webHidden/>
          </w:rPr>
          <w:fldChar w:fldCharType="end"/>
        </w:r>
      </w:hyperlink>
    </w:p>
    <w:p w14:paraId="0940A318" w14:textId="24C54552" w:rsidR="007061C7" w:rsidRDefault="00056FA5">
      <w:pPr>
        <w:pStyle w:val="TOC1"/>
        <w:tabs>
          <w:tab w:val="right" w:leader="dot" w:pos="9345"/>
        </w:tabs>
        <w:rPr>
          <w:rFonts w:asciiTheme="minorHAnsi" w:eastAsiaTheme="minorEastAsia" w:hAnsiTheme="minorHAnsi" w:cstheme="minorBidi"/>
          <w:noProof/>
          <w:sz w:val="22"/>
          <w:szCs w:val="22"/>
          <w:lang w:eastAsia="ru-RU"/>
        </w:rPr>
      </w:pPr>
      <w:hyperlink w:anchor="_Toc73592059" w:history="1">
        <w:r w:rsidR="007061C7" w:rsidRPr="00D83CF5">
          <w:rPr>
            <w:rStyle w:val="Hyperlink"/>
            <w:noProof/>
          </w:rPr>
          <w:t>Заключение</w:t>
        </w:r>
        <w:r w:rsidR="007061C7">
          <w:rPr>
            <w:noProof/>
            <w:webHidden/>
          </w:rPr>
          <w:tab/>
        </w:r>
        <w:r w:rsidR="007061C7">
          <w:rPr>
            <w:noProof/>
            <w:webHidden/>
          </w:rPr>
          <w:fldChar w:fldCharType="begin"/>
        </w:r>
        <w:r w:rsidR="007061C7">
          <w:rPr>
            <w:noProof/>
            <w:webHidden/>
          </w:rPr>
          <w:instrText xml:space="preserve"> PAGEREF _Toc73592059 \h </w:instrText>
        </w:r>
        <w:r w:rsidR="007061C7">
          <w:rPr>
            <w:noProof/>
            <w:webHidden/>
          </w:rPr>
        </w:r>
        <w:r w:rsidR="007061C7">
          <w:rPr>
            <w:noProof/>
            <w:webHidden/>
          </w:rPr>
          <w:fldChar w:fldCharType="separate"/>
        </w:r>
        <w:r w:rsidR="007061C7">
          <w:rPr>
            <w:noProof/>
            <w:webHidden/>
          </w:rPr>
          <w:t>11</w:t>
        </w:r>
        <w:r w:rsidR="007061C7">
          <w:rPr>
            <w:noProof/>
            <w:webHidden/>
          </w:rPr>
          <w:fldChar w:fldCharType="end"/>
        </w:r>
      </w:hyperlink>
    </w:p>
    <w:p w14:paraId="0FBD7AE1" w14:textId="70F68A08" w:rsidR="007061C7" w:rsidRDefault="00056FA5">
      <w:pPr>
        <w:pStyle w:val="TOC1"/>
        <w:tabs>
          <w:tab w:val="right" w:leader="dot" w:pos="9345"/>
        </w:tabs>
        <w:rPr>
          <w:rFonts w:asciiTheme="minorHAnsi" w:eastAsiaTheme="minorEastAsia" w:hAnsiTheme="minorHAnsi" w:cstheme="minorBidi"/>
          <w:noProof/>
          <w:sz w:val="22"/>
          <w:szCs w:val="22"/>
          <w:lang w:eastAsia="ru-RU"/>
        </w:rPr>
      </w:pPr>
      <w:hyperlink w:anchor="_Toc73592060" w:history="1">
        <w:r w:rsidR="007061C7" w:rsidRPr="00D83CF5">
          <w:rPr>
            <w:rStyle w:val="Hyperlink"/>
            <w:noProof/>
          </w:rPr>
          <w:t>Список использованных источников</w:t>
        </w:r>
        <w:r w:rsidR="007061C7">
          <w:rPr>
            <w:noProof/>
            <w:webHidden/>
          </w:rPr>
          <w:tab/>
        </w:r>
        <w:r w:rsidR="007061C7">
          <w:rPr>
            <w:noProof/>
            <w:webHidden/>
          </w:rPr>
          <w:fldChar w:fldCharType="begin"/>
        </w:r>
        <w:r w:rsidR="007061C7">
          <w:rPr>
            <w:noProof/>
            <w:webHidden/>
          </w:rPr>
          <w:instrText xml:space="preserve"> PAGEREF _Toc73592060 \h </w:instrText>
        </w:r>
        <w:r w:rsidR="007061C7">
          <w:rPr>
            <w:noProof/>
            <w:webHidden/>
          </w:rPr>
        </w:r>
        <w:r w:rsidR="007061C7">
          <w:rPr>
            <w:noProof/>
            <w:webHidden/>
          </w:rPr>
          <w:fldChar w:fldCharType="separate"/>
        </w:r>
        <w:r w:rsidR="007061C7">
          <w:rPr>
            <w:noProof/>
            <w:webHidden/>
          </w:rPr>
          <w:t>12</w:t>
        </w:r>
        <w:r w:rsidR="007061C7">
          <w:rPr>
            <w:noProof/>
            <w:webHidden/>
          </w:rPr>
          <w:fldChar w:fldCharType="end"/>
        </w:r>
      </w:hyperlink>
    </w:p>
    <w:p w14:paraId="731FD530" w14:textId="5C5EC506" w:rsidR="007061C7" w:rsidRDefault="00056FA5">
      <w:pPr>
        <w:pStyle w:val="TOC1"/>
        <w:tabs>
          <w:tab w:val="right" w:leader="dot" w:pos="9345"/>
        </w:tabs>
        <w:rPr>
          <w:rFonts w:asciiTheme="minorHAnsi" w:eastAsiaTheme="minorEastAsia" w:hAnsiTheme="minorHAnsi" w:cstheme="minorBidi"/>
          <w:noProof/>
          <w:sz w:val="22"/>
          <w:szCs w:val="22"/>
          <w:lang w:eastAsia="ru-RU"/>
        </w:rPr>
      </w:pPr>
      <w:hyperlink w:anchor="_Toc73592061" w:history="1">
        <w:r w:rsidR="007061C7" w:rsidRPr="00D83CF5">
          <w:rPr>
            <w:rStyle w:val="Hyperlink"/>
            <w:noProof/>
          </w:rPr>
          <w:t>Приложение А</w:t>
        </w:r>
        <w:r w:rsidR="007061C7">
          <w:rPr>
            <w:noProof/>
            <w:webHidden/>
          </w:rPr>
          <w:tab/>
        </w:r>
        <w:r w:rsidR="007061C7">
          <w:rPr>
            <w:noProof/>
            <w:webHidden/>
          </w:rPr>
          <w:fldChar w:fldCharType="begin"/>
        </w:r>
        <w:r w:rsidR="007061C7">
          <w:rPr>
            <w:noProof/>
            <w:webHidden/>
          </w:rPr>
          <w:instrText xml:space="preserve"> PAGEREF _Toc73592061 \h </w:instrText>
        </w:r>
        <w:r w:rsidR="007061C7">
          <w:rPr>
            <w:noProof/>
            <w:webHidden/>
          </w:rPr>
        </w:r>
        <w:r w:rsidR="007061C7">
          <w:rPr>
            <w:noProof/>
            <w:webHidden/>
          </w:rPr>
          <w:fldChar w:fldCharType="separate"/>
        </w:r>
        <w:r w:rsidR="007061C7">
          <w:rPr>
            <w:noProof/>
            <w:webHidden/>
          </w:rPr>
          <w:t>13</w:t>
        </w:r>
        <w:r w:rsidR="007061C7">
          <w:rPr>
            <w:noProof/>
            <w:webHidden/>
          </w:rPr>
          <w:fldChar w:fldCharType="end"/>
        </w:r>
      </w:hyperlink>
    </w:p>
    <w:p w14:paraId="1DEE58E3" w14:textId="27428F45" w:rsidR="00A86D5B" w:rsidRDefault="007406EA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fldChar w:fldCharType="end"/>
      </w:r>
      <w:r w:rsidR="00A86D5B">
        <w:br w:type="page"/>
      </w:r>
    </w:p>
    <w:p w14:paraId="5BD4C645" w14:textId="77777777" w:rsidR="00A86D5B" w:rsidRDefault="00A86D5B" w:rsidP="00A86D5B">
      <w:pPr>
        <w:pStyle w:val="a6"/>
      </w:pPr>
      <w:bookmarkStart w:id="1" w:name="_Toc73592050"/>
      <w:r>
        <w:lastRenderedPageBreak/>
        <w:t>Введение</w:t>
      </w:r>
      <w:bookmarkEnd w:id="1"/>
    </w:p>
    <w:p w14:paraId="17635EC8" w14:textId="0C5EDC99" w:rsidR="00974563" w:rsidRDefault="00974563" w:rsidP="00A86D5B">
      <w:pPr>
        <w:pStyle w:val="a8"/>
      </w:pPr>
      <w:r>
        <w:t xml:space="preserve">Выбор </w:t>
      </w:r>
      <w:r w:rsidR="00DA69BB">
        <w:t xml:space="preserve">подходящего </w:t>
      </w:r>
      <w:r>
        <w:t>места для покупки или аренды жилья – одна из задач, с которой сталкиваются люди при планировании или уже в процессе пере</w:t>
      </w:r>
      <w:r w:rsidR="00DA69BB">
        <w:t>е</w:t>
      </w:r>
      <w:r>
        <w:t xml:space="preserve">зда на новое место жительства. Как правило, </w:t>
      </w:r>
      <w:r w:rsidR="00DA69BB">
        <w:t>на выбор всегда оказывает влияние большое количество факторо</w:t>
      </w:r>
      <w:r w:rsidR="00DA3FC4">
        <w:t xml:space="preserve">в. К ним можно отнести ограниченность предложения на рынке, отсутствие вариантов с удобным расположением и приемлемой ценой, наличие поблизости </w:t>
      </w:r>
      <w:r w:rsidR="00E00AE7">
        <w:t xml:space="preserve">социальной </w:t>
      </w:r>
      <w:r w:rsidR="00DA3FC4">
        <w:t xml:space="preserve">инфраструктуры и остановок </w:t>
      </w:r>
      <w:r w:rsidR="009E1485">
        <w:t xml:space="preserve">общественного </w:t>
      </w:r>
      <w:r w:rsidR="00DA3FC4">
        <w:t>транспорта</w:t>
      </w:r>
      <w:r w:rsidR="009E1485">
        <w:t>, уровень преступности в данном районе</w:t>
      </w:r>
      <w:r w:rsidR="00E00AE7">
        <w:t>, экологическую обстановку и многие другие.</w:t>
      </w:r>
    </w:p>
    <w:p w14:paraId="669BFB24" w14:textId="3993FFC2" w:rsidR="00DA3FC4" w:rsidRDefault="00DA3FC4" w:rsidP="00A86D5B">
      <w:pPr>
        <w:pStyle w:val="a8"/>
      </w:pPr>
      <w:r>
        <w:t xml:space="preserve">В случае, если возможных вариантов всего несколько, </w:t>
      </w:r>
      <w:r w:rsidR="00F7577B">
        <w:t xml:space="preserve">каждый из них </w:t>
      </w:r>
      <w:r>
        <w:t>можно досконально изучить</w:t>
      </w:r>
      <w:r w:rsidR="00F7577B">
        <w:t xml:space="preserve"> </w:t>
      </w:r>
      <w:r>
        <w:t xml:space="preserve">самостоятельно. В том случае, если выбор достаточно велик или </w:t>
      </w:r>
      <w:r w:rsidR="00F7577B">
        <w:t>будущее место жительства не привязано к конкретному району города, на самостоятельное изучение обстановки придётся потратить во много раз больше времени</w:t>
      </w:r>
      <w:r w:rsidR="009E1485">
        <w:t>.</w:t>
      </w:r>
    </w:p>
    <w:p w14:paraId="7DC77DDB" w14:textId="0E6C4FB9" w:rsidR="009E1485" w:rsidRDefault="009E1485" w:rsidP="00A86D5B">
      <w:pPr>
        <w:pStyle w:val="a8"/>
      </w:pPr>
      <w:r>
        <w:t>Один из способов упросить анализ – использовать некую метрику для оценки всех возможных варианто</w:t>
      </w:r>
      <w:r w:rsidR="00D04FA5">
        <w:t>в</w:t>
      </w:r>
      <w:r>
        <w:t>. Эта метрика может быть как субъективной и формироваться на основе данных социологических опросов, так и объективной и основываться на данных из открытых источников.</w:t>
      </w:r>
      <w:r w:rsidR="00D04FA5">
        <w:t xml:space="preserve"> Но в любом случае, единого варианта существовать не может, так как каждый человек ведёт свой образ жизни и имеет разные потребности, по-разному оценивает важность тех или иных критериев.</w:t>
      </w:r>
    </w:p>
    <w:p w14:paraId="71162C96" w14:textId="66AE813F" w:rsidR="009E1485" w:rsidRDefault="00D04FA5" w:rsidP="00A86D5B">
      <w:pPr>
        <w:pStyle w:val="a8"/>
      </w:pPr>
      <w:r>
        <w:t>Критерий, который очень важен проживающим в городе семьям – наличие поблизости инфраструктуры и возможность удобно добираться из дома до неё и до места учёбы или работы всех членов семьи. Таким образом, метрика, вычисляемая на основе этого критерия будет подходить большинству, кто столкнётся с необходимостью оценить качество того или иного места в городе с точки зрения комфортного проживания.</w:t>
      </w:r>
    </w:p>
    <w:p w14:paraId="34B7B0C4" w14:textId="77777777" w:rsidR="00441090" w:rsidRDefault="00626AE3" w:rsidP="00441090">
      <w:pPr>
        <w:pStyle w:val="a8"/>
      </w:pPr>
      <w:r>
        <w:t xml:space="preserve">Для удобства восприятия, полученную метрику логично будет представлять в виде тепловой карты, отображаемой поверх </w:t>
      </w:r>
      <w:r w:rsidR="00441090">
        <w:t>карты города.</w:t>
      </w:r>
    </w:p>
    <w:p w14:paraId="31C98814" w14:textId="7D800E76" w:rsidR="00441090" w:rsidRDefault="00441090" w:rsidP="00441090">
      <w:pPr>
        <w:pStyle w:val="a8"/>
      </w:pPr>
      <w:r>
        <w:br w:type="page"/>
      </w:r>
    </w:p>
    <w:p w14:paraId="2429150D" w14:textId="17FC9073" w:rsidR="00441090" w:rsidRDefault="00441090" w:rsidP="00441090">
      <w:pPr>
        <w:pStyle w:val="a1"/>
      </w:pPr>
      <w:bookmarkStart w:id="2" w:name="_Toc73592051"/>
      <w:r>
        <w:lastRenderedPageBreak/>
        <w:t>Постановка задачи</w:t>
      </w:r>
      <w:bookmarkEnd w:id="2"/>
    </w:p>
    <w:p w14:paraId="21320305" w14:textId="4F34F1BB" w:rsidR="00441090" w:rsidRDefault="00441090" w:rsidP="00441090">
      <w:pPr>
        <w:pStyle w:val="a8"/>
      </w:pPr>
      <w:r>
        <w:t>Цель данной работы – разработать приложение, позволяющее пользователям строить тепловую карту качества района на основе данных об инфраструктуре из открытых источников.</w:t>
      </w:r>
    </w:p>
    <w:p w14:paraId="3D2A849A" w14:textId="08A638FE" w:rsidR="00441090" w:rsidRDefault="00441090" w:rsidP="00441090">
      <w:pPr>
        <w:pStyle w:val="a8"/>
      </w:pPr>
      <w:r>
        <w:t>Конечные пользователи – люди, изучающие другой город с целью выбора наилучшего возможного будущего места жительства в связи с планируемым переездом.</w:t>
      </w:r>
    </w:p>
    <w:p w14:paraId="6BE52424" w14:textId="06A73B8C" w:rsidR="00441090" w:rsidRPr="00441090" w:rsidRDefault="00441090" w:rsidP="00441090">
      <w:pPr>
        <w:pStyle w:val="a8"/>
      </w:pPr>
      <w:r>
        <w:t>Разрабатываемое приложение должно соответствовать следующим требованиям</w:t>
      </w:r>
      <w:r w:rsidRPr="00441090">
        <w:t>:</w:t>
      </w:r>
    </w:p>
    <w:p w14:paraId="2CEB94C2" w14:textId="75985484" w:rsidR="00A86D5B" w:rsidRDefault="00441090" w:rsidP="00441090">
      <w:pPr>
        <w:pStyle w:val="a5"/>
      </w:pPr>
      <w:r>
        <w:t>Не должно требовать установки</w:t>
      </w:r>
    </w:p>
    <w:p w14:paraId="6FEF53F2" w14:textId="253F3CEF" w:rsidR="000F0F37" w:rsidRDefault="000F0F37" w:rsidP="00441090">
      <w:pPr>
        <w:pStyle w:val="a5"/>
      </w:pPr>
      <w:r>
        <w:t>Использовать только открытые данные</w:t>
      </w:r>
    </w:p>
    <w:p w14:paraId="18B1959D" w14:textId="5FCCBB3B" w:rsidR="00441090" w:rsidRDefault="00441090" w:rsidP="00441090">
      <w:pPr>
        <w:pStyle w:val="a5"/>
      </w:pPr>
      <w:r>
        <w:t>Должно быть интерактивным с примитивным интерфейсом</w:t>
      </w:r>
    </w:p>
    <w:p w14:paraId="2764AD5F" w14:textId="25666BB2" w:rsidR="00441090" w:rsidRDefault="00441090" w:rsidP="00441090">
      <w:pPr>
        <w:pStyle w:val="a5"/>
      </w:pPr>
      <w:r>
        <w:t>Не должно требовать от пользователя специальных знаний</w:t>
      </w:r>
    </w:p>
    <w:p w14:paraId="653E44D6" w14:textId="6303F978" w:rsidR="00441090" w:rsidRDefault="00441090" w:rsidP="00441090">
      <w:pPr>
        <w:pStyle w:val="a8"/>
      </w:pPr>
      <w:r>
        <w:t>Для выполнения поставленной задачи необходимо</w:t>
      </w:r>
      <w:r w:rsidRPr="00441090">
        <w:t>:</w:t>
      </w:r>
    </w:p>
    <w:p w14:paraId="034A2A7A" w14:textId="127912B4" w:rsidR="00441090" w:rsidRDefault="00441090" w:rsidP="00441090">
      <w:pPr>
        <w:pStyle w:val="a5"/>
      </w:pPr>
      <w:r>
        <w:t>Провести анализ предметной области</w:t>
      </w:r>
    </w:p>
    <w:p w14:paraId="49CF38E4" w14:textId="33D9236A" w:rsidR="00536D28" w:rsidRDefault="00536D28" w:rsidP="00441090">
      <w:pPr>
        <w:pStyle w:val="a5"/>
      </w:pPr>
      <w:r>
        <w:t>Определить преимущества и недостатки существующих решений</w:t>
      </w:r>
    </w:p>
    <w:p w14:paraId="2437A18D" w14:textId="5C469F0E" w:rsidR="00441090" w:rsidRDefault="00441090" w:rsidP="00441090">
      <w:pPr>
        <w:pStyle w:val="a5"/>
      </w:pPr>
      <w:r>
        <w:t>Выбрать источник открытых данных об инфраструктуре</w:t>
      </w:r>
    </w:p>
    <w:p w14:paraId="1C50CE5B" w14:textId="5BEF7A43" w:rsidR="00441090" w:rsidRDefault="00441090" w:rsidP="00441090">
      <w:pPr>
        <w:pStyle w:val="a5"/>
      </w:pPr>
      <w:r>
        <w:t>Выбрать средства реализации и архитектуру приложения</w:t>
      </w:r>
    </w:p>
    <w:p w14:paraId="0D3244B8" w14:textId="58985240" w:rsidR="00441090" w:rsidRDefault="00441090" w:rsidP="00441090">
      <w:pPr>
        <w:pStyle w:val="a5"/>
      </w:pPr>
      <w:r>
        <w:t>Разработать приложение</w:t>
      </w:r>
    </w:p>
    <w:p w14:paraId="64B69005" w14:textId="0791E6A6" w:rsidR="00B32D7A" w:rsidRPr="00B32D7A" w:rsidRDefault="00B32D7A" w:rsidP="00441090">
      <w:pPr>
        <w:pStyle w:val="a5"/>
      </w:pPr>
      <w:r>
        <w:br w:type="page"/>
      </w:r>
    </w:p>
    <w:p w14:paraId="4ABFFCD6" w14:textId="5F5E98D0" w:rsidR="00B32D7A" w:rsidRDefault="005B077D" w:rsidP="00B32D7A">
      <w:pPr>
        <w:pStyle w:val="a1"/>
      </w:pPr>
      <w:bookmarkStart w:id="3" w:name="_Toc73592052"/>
      <w:r>
        <w:lastRenderedPageBreak/>
        <w:t>Анализ предметной области</w:t>
      </w:r>
      <w:bookmarkEnd w:id="3"/>
    </w:p>
    <w:p w14:paraId="42538299" w14:textId="08160386" w:rsidR="00B32D7A" w:rsidRDefault="005B077D" w:rsidP="00B32D7A">
      <w:pPr>
        <w:pStyle w:val="a2"/>
      </w:pPr>
      <w:bookmarkStart w:id="4" w:name="_Toc73592053"/>
      <w:r>
        <w:t>Обзор существующих решений</w:t>
      </w:r>
      <w:bookmarkEnd w:id="4"/>
    </w:p>
    <w:p w14:paraId="2826BC43" w14:textId="3B3D4982" w:rsidR="00044E3F" w:rsidRDefault="00044E3F" w:rsidP="00B32D7A">
      <w:pPr>
        <w:pStyle w:val="a8"/>
      </w:pPr>
      <w:r>
        <w:t>В ходе анализа предметной области было выяснено, что в большинстве случаев рейтинги районов городов составляются по результатам опросов общественного мнения, в которых жителей просят оценить их текущее место проживания в городе по нескольким критериям. Примерно половину из этих критериев составляют вопросы об обстановке в районе в целом с упором на такие аспекты, как чистота, экология</w:t>
      </w:r>
      <w:r w:rsidRPr="00044E3F">
        <w:t xml:space="preserve">, </w:t>
      </w:r>
      <w:r>
        <w:t>безопасность</w:t>
      </w:r>
      <w:r w:rsidRPr="00044E3F">
        <w:t xml:space="preserve"> </w:t>
      </w:r>
      <w:r>
        <w:t>и работа коммунальных служб</w:t>
      </w:r>
      <w:r w:rsidRPr="00044E3F">
        <w:t>;</w:t>
      </w:r>
      <w:r>
        <w:t xml:space="preserve"> остальные – о различных видах инфраструктуры</w:t>
      </w:r>
      <w:r w:rsidRPr="00044E3F">
        <w:t>:</w:t>
      </w:r>
      <w:r>
        <w:t xml:space="preserve"> магазинах, </w:t>
      </w:r>
      <w:r w:rsidR="00FE0B90">
        <w:t xml:space="preserve">развлечениях, </w:t>
      </w:r>
      <w:r>
        <w:t>инфраструктуры для детей</w:t>
      </w:r>
      <w:r w:rsidR="00FE0B90">
        <w:t>, общественном транспорте и т. д.</w:t>
      </w:r>
    </w:p>
    <w:p w14:paraId="3939C7A2" w14:textId="0B724E8D" w:rsidR="005B3DBD" w:rsidRDefault="005B3DBD" w:rsidP="005B3DBD">
      <w:pPr>
        <w:rPr>
          <w:lang w:val="en-US"/>
        </w:rPr>
      </w:pPr>
      <w:r>
        <w:rPr>
          <w:noProof/>
        </w:rPr>
        <w:drawing>
          <wp:inline distT="0" distB="0" distL="0" distR="0" wp14:anchorId="002C044D" wp14:editId="191F348B">
            <wp:extent cx="5940425" cy="3341370"/>
            <wp:effectExtent l="0" t="0" r="3175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3C35CA" w14:textId="7656D68B" w:rsidR="005B3DBD" w:rsidRPr="005B3DBD" w:rsidRDefault="005B3DBD" w:rsidP="005B3DBD">
      <w:pPr>
        <w:pStyle w:val="a"/>
      </w:pPr>
      <w:r>
        <w:t>Рейтинг районов Воронежа по результатам опросов жителей</w:t>
      </w:r>
    </w:p>
    <w:p w14:paraId="3B017B95" w14:textId="039B06BB" w:rsidR="00FE0B90" w:rsidRDefault="00FE0B90" w:rsidP="00B32D7A">
      <w:pPr>
        <w:pStyle w:val="a8"/>
      </w:pPr>
      <w:r>
        <w:t xml:space="preserve">Такие опросы позволяют оценить в целом район города, получить некоторую цифру, по которой этот район можно сравнить с другими, а также выявлять тенденции к изменению тех или иных показателей, но они имеют недостаточно высокую точность. Для того, чтобы привязка полученного рейтинга к географическому положению жителей была максимально точной, а погрешность из-за субъективности в ответах на опросы была минимальной, </w:t>
      </w:r>
      <w:r>
        <w:lastRenderedPageBreak/>
        <w:t>необходимо проводить опрос, имея довольно большую выборку, что определяет большую сложность данной задачи.</w:t>
      </w:r>
    </w:p>
    <w:p w14:paraId="6D5DF292" w14:textId="7C717E3E" w:rsidR="007F4998" w:rsidRDefault="007F4998" w:rsidP="00B32D7A">
      <w:pPr>
        <w:pStyle w:val="a8"/>
      </w:pPr>
      <w:r>
        <w:t>Из общего ряда выделяются исследования Яндекса, посвящённые Москве и Санкт-Петербургу с точки зрения доступности инфраструктуры для жизни.</w:t>
      </w:r>
      <w:r w:rsidR="005B3DBD">
        <w:t xml:space="preserve"> Эти исследования были проведены аналитически, используя данные Яндекс.Карт об организациях. В ходе исследования наиболее заселённые районы городов были разделены на квадраты со стороной 300 метров, и затем каждый из квадратов относили к одному из трёх классов – «недостаточно инфраструктуры», «Удобно для жизни» или «Очень удобно для жизни» на основании доступности для жителей этого квадрата всей необходимой для жизни инфраструктуры в пешей доступности.</w:t>
      </w:r>
    </w:p>
    <w:p w14:paraId="29050065" w14:textId="2D8E053B" w:rsidR="005B3DBD" w:rsidRDefault="005B3DBD" w:rsidP="005B3DBD">
      <w:pPr>
        <w:rPr>
          <w:lang w:val="en-US"/>
        </w:rPr>
      </w:pPr>
      <w:r>
        <w:rPr>
          <w:noProof/>
        </w:rPr>
        <w:drawing>
          <wp:inline distT="0" distB="0" distL="0" distR="0" wp14:anchorId="1C6218BB" wp14:editId="6D0680F4">
            <wp:extent cx="5940425" cy="4594225"/>
            <wp:effectExtent l="0" t="0" r="3175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4594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6B7430" w14:textId="3534DFEE" w:rsidR="005B3DBD" w:rsidRPr="005B3DBD" w:rsidRDefault="005B3DBD" w:rsidP="005B3DBD">
      <w:pPr>
        <w:pStyle w:val="a"/>
      </w:pPr>
      <w:r>
        <w:t>Проведённое Яндексом исследование Москвы с точки зрения доступности инфраструктуры для жизни</w:t>
      </w:r>
    </w:p>
    <w:p w14:paraId="2B7A3873" w14:textId="04DE93CD" w:rsidR="005B3DBD" w:rsidRDefault="005B3DBD" w:rsidP="00B32D7A">
      <w:pPr>
        <w:pStyle w:val="a8"/>
      </w:pPr>
      <w:r>
        <w:lastRenderedPageBreak/>
        <w:t xml:space="preserve">Аналогичные карты были </w:t>
      </w:r>
      <w:r w:rsidR="00BD7158">
        <w:t>составлены для инфраструктуры для развлечений, или учитывая все виды инфраструктуры вместе. Затем полученные по квадратам данные были сгруппированы по районам, к которым они относятся, и по полученным результатам были сформированы интерактивная карта и таблица с рейтингами и особенностями районов</w:t>
      </w:r>
      <w:r w:rsidR="00441E38">
        <w:t xml:space="preserve"> – относительной долей квадратов каждого из классов</w:t>
      </w:r>
      <w:r w:rsidR="00A32878">
        <w:t xml:space="preserve">, </w:t>
      </w:r>
      <w:r w:rsidR="00441E38">
        <w:t>среднее время пешком до заведений и организаций разных видов</w:t>
      </w:r>
      <w:r w:rsidR="00A32878">
        <w:t xml:space="preserve"> и комментарии исследователей.</w:t>
      </w:r>
    </w:p>
    <w:p w14:paraId="7D1FCEDA" w14:textId="2B364AAE" w:rsidR="00AC3ACA" w:rsidRPr="005B3DBD" w:rsidRDefault="005243C1" w:rsidP="00B32D7A">
      <w:pPr>
        <w:pStyle w:val="a8"/>
      </w:pPr>
      <w:r>
        <w:t xml:space="preserve">Стоит так же упомянуть сервис Яндекс.Недвижимость, который </w:t>
      </w:r>
      <w:r w:rsidR="00064C56">
        <w:t>кроме отображения на карте доступного</w:t>
      </w:r>
      <w:r>
        <w:t xml:space="preserve"> для продажи или аренды жиль</w:t>
      </w:r>
      <w:r w:rsidR="00064C56">
        <w:t>я</w:t>
      </w:r>
      <w:r>
        <w:t xml:space="preserve"> даёт так же</w:t>
      </w:r>
      <w:r w:rsidR="00064C56">
        <w:t xml:space="preserve"> даёт возможность </w:t>
      </w:r>
      <w:r>
        <w:t>посмотреть их собственный рейтинг инфраструктуры</w:t>
      </w:r>
      <w:r w:rsidR="00B917FD">
        <w:t xml:space="preserve"> в виде тепловой карты</w:t>
      </w:r>
      <w:r>
        <w:t>. Но, к сожалению, он доступ</w:t>
      </w:r>
      <w:r w:rsidR="00B917FD">
        <w:t xml:space="preserve">ен </w:t>
      </w:r>
      <w:r>
        <w:t>только для Москвы и Санкт-Петербург</w:t>
      </w:r>
      <w:r w:rsidR="00B917FD">
        <w:t>а</w:t>
      </w:r>
      <w:r>
        <w:t>.</w:t>
      </w:r>
    </w:p>
    <w:p w14:paraId="1A7C3721" w14:textId="665BD28A" w:rsidR="00044E3F" w:rsidRDefault="00064C56" w:rsidP="00064C56">
      <w:pPr>
        <w:pStyle w:val="a2"/>
      </w:pPr>
      <w:bookmarkStart w:id="5" w:name="_Toc73592054"/>
      <w:r>
        <w:t>Выбор источника данных об инфраструктуры</w:t>
      </w:r>
      <w:bookmarkEnd w:id="5"/>
    </w:p>
    <w:p w14:paraId="2FADB9FC" w14:textId="3D97F400" w:rsidR="001056B0" w:rsidRPr="001056B0" w:rsidRDefault="001056B0" w:rsidP="001056B0">
      <w:pPr>
        <w:pStyle w:val="a8"/>
      </w:pPr>
      <w:r>
        <w:t xml:space="preserve">На данный момент есть несколько сервисов, предоставляющих доступ к картам. Большое популярностью в России пользуются Яндекс.Карты и </w:t>
      </w:r>
      <w:r w:rsidRPr="001056B0">
        <w:t>2</w:t>
      </w:r>
      <w:r>
        <w:rPr>
          <w:lang w:val="en-US"/>
        </w:rPr>
        <w:t>GIS</w:t>
      </w:r>
      <w:r>
        <w:t xml:space="preserve">, на западе – </w:t>
      </w:r>
      <w:r>
        <w:rPr>
          <w:lang w:val="en-US"/>
        </w:rPr>
        <w:t>Google</w:t>
      </w:r>
      <w:r w:rsidRPr="001056B0">
        <w:t xml:space="preserve"> </w:t>
      </w:r>
      <w:r>
        <w:rPr>
          <w:lang w:val="en-US"/>
        </w:rPr>
        <w:t>Maps</w:t>
      </w:r>
      <w:r>
        <w:t>.</w:t>
      </w:r>
      <w:r w:rsidRPr="001056B0">
        <w:t xml:space="preserve"> </w:t>
      </w:r>
      <w:r>
        <w:t>Однако это всё закрытые проекты, которые требуют регистрации и соблюдения некоторых ограничений даже в случае некоммерческого использования и не подходят требования проекта.</w:t>
      </w:r>
    </w:p>
    <w:p w14:paraId="3AD49EFF" w14:textId="497885B1" w:rsidR="00064C56" w:rsidRDefault="001056B0" w:rsidP="001056B0">
      <w:pPr>
        <w:pStyle w:val="a8"/>
      </w:pPr>
      <w:r>
        <w:t xml:space="preserve">В качестве источника данных об инфраструктуре был выбран проект </w:t>
      </w:r>
      <w:r>
        <w:rPr>
          <w:lang w:val="en-US"/>
        </w:rPr>
        <w:t>OpenStreetMap</w:t>
      </w:r>
      <w:r>
        <w:t>, предоставляющий большое количество разнообразных географических данных, которые могут быть использованы совершенно свободно.</w:t>
      </w:r>
    </w:p>
    <w:p w14:paraId="5B89D174" w14:textId="24947238" w:rsidR="00044E3F" w:rsidRDefault="001056B0" w:rsidP="00B32D7A">
      <w:pPr>
        <w:pStyle w:val="a8"/>
      </w:pPr>
      <w:r>
        <w:t xml:space="preserve">Наполнение карты (количество обозначенных объектов, актуальность, количество метаданных), а так же её качество (соответствие метаданных принятым стандартам) может варьироваться от города к городу, но </w:t>
      </w:r>
      <w:r w:rsidR="00493BA0">
        <w:t xml:space="preserve">в большинстве городов России и почти всех городах Европы достаточно </w:t>
      </w:r>
      <w:r>
        <w:t>хорошее, чтобы рассчитывать свой собственный рейтинг на основе этих данных.</w:t>
      </w:r>
    </w:p>
    <w:p w14:paraId="00077022" w14:textId="242FE6A0" w:rsidR="00EA1806" w:rsidRDefault="00EA1806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br w:type="page"/>
      </w:r>
    </w:p>
    <w:p w14:paraId="5CAF5D04" w14:textId="297C6E78" w:rsidR="001056B0" w:rsidRDefault="00EA1806" w:rsidP="00EA1806">
      <w:pPr>
        <w:pStyle w:val="a1"/>
      </w:pPr>
      <w:bookmarkStart w:id="6" w:name="_Toc73592055"/>
      <w:r>
        <w:lastRenderedPageBreak/>
        <w:t>Реализация</w:t>
      </w:r>
      <w:bookmarkEnd w:id="6"/>
    </w:p>
    <w:p w14:paraId="25A6B57B" w14:textId="2FF6DEBD" w:rsidR="00EA1806" w:rsidRDefault="00BC5B7D" w:rsidP="00EA1806">
      <w:pPr>
        <w:pStyle w:val="a2"/>
      </w:pPr>
      <w:bookmarkStart w:id="7" w:name="_Toc73592056"/>
      <w:r>
        <w:t xml:space="preserve">Выбор средства </w:t>
      </w:r>
      <w:r w:rsidR="00785553">
        <w:t xml:space="preserve">доступа к </w:t>
      </w:r>
      <w:r w:rsidR="00412D07">
        <w:t>данным</w:t>
      </w:r>
      <w:bookmarkEnd w:id="7"/>
    </w:p>
    <w:p w14:paraId="01C517BD" w14:textId="77777777" w:rsidR="00EA1806" w:rsidRDefault="00EA1806" w:rsidP="00EA1806">
      <w:pPr>
        <w:pStyle w:val="a8"/>
      </w:pPr>
      <w:r>
        <w:t>Основу приложения должна составлять интерактивная карта, позволяющая выбрать на ней некоторый интересующий пользователя участок, на котором в последствии будет просчитаны рейтинги района и отрисована тепловая карта. Но для того, чтобы мы могли провести какие-то вычисления, необходимо сначала получить необходимые для этого данные.</w:t>
      </w:r>
    </w:p>
    <w:p w14:paraId="0933807E" w14:textId="1D85AEE8" w:rsidR="00EA1806" w:rsidRPr="00E66740" w:rsidRDefault="00EA1806" w:rsidP="00E66740">
      <w:pPr>
        <w:pStyle w:val="a8"/>
      </w:pPr>
      <w:r>
        <w:t xml:space="preserve">Есть два пути решения этой проблемы. Первый – развернуть свой собственный сервер базы данных, который будет содержать данные того региона, с которым мы работаем. </w:t>
      </w:r>
      <w:r w:rsidR="00E66740">
        <w:t xml:space="preserve">Один из плюсов данного подхода – возможность отправлять запросы на выборку данных или производить поиск маршрутов, обращаясь напрямую к серверу базы данных. </w:t>
      </w:r>
      <w:r>
        <w:t xml:space="preserve">Однако, объём данных </w:t>
      </w:r>
      <w:r>
        <w:rPr>
          <w:lang w:val="en-US"/>
        </w:rPr>
        <w:t>OSM</w:t>
      </w:r>
      <w:r w:rsidRPr="00EA1806">
        <w:t xml:space="preserve"> </w:t>
      </w:r>
      <w:r>
        <w:t>в несжатом виде со всеми индексами достаточно велик, что потребует наличия на сервере соответствующего количества места на жёстких дисках и довольно много времени для выполнения импорта</w:t>
      </w:r>
      <w:r w:rsidR="0048564B">
        <w:t xml:space="preserve"> и предобработки</w:t>
      </w:r>
      <w:r>
        <w:t xml:space="preserve"> данных</w:t>
      </w:r>
      <w:r w:rsidR="0048564B">
        <w:t>.</w:t>
      </w:r>
      <w:r w:rsidR="00E66740">
        <w:t xml:space="preserve"> Второй существенный минус – необходимость регулярного обновления базы данных для поддержания данных в актуальном состоянии, что расточительно при небольшом количестве пользователей системы.</w:t>
      </w:r>
    </w:p>
    <w:p w14:paraId="7C344C34" w14:textId="51A09968" w:rsidR="003D1187" w:rsidRPr="00C47BDE" w:rsidRDefault="00E66740" w:rsidP="00E66740">
      <w:pPr>
        <w:pStyle w:val="a8"/>
      </w:pPr>
      <w:r>
        <w:t>Второй путь – не разворачивать свой сервер</w:t>
      </w:r>
      <w:r w:rsidR="00126F5B">
        <w:t xml:space="preserve">, а использовать открытые </w:t>
      </w:r>
      <w:r w:rsidR="00126F5B">
        <w:rPr>
          <w:lang w:val="en-US"/>
        </w:rPr>
        <w:t>API</w:t>
      </w:r>
      <w:r w:rsidR="00126F5B">
        <w:t xml:space="preserve">. </w:t>
      </w:r>
      <w:r w:rsidR="00126F5B">
        <w:rPr>
          <w:lang w:val="en-US"/>
        </w:rPr>
        <w:t>OpenStreetMap</w:t>
      </w:r>
      <w:r w:rsidR="00126F5B" w:rsidRPr="00126F5B">
        <w:t xml:space="preserve"> </w:t>
      </w:r>
      <w:r w:rsidR="00126F5B">
        <w:t xml:space="preserve">предоставляет два </w:t>
      </w:r>
      <w:r w:rsidR="00126F5B">
        <w:rPr>
          <w:lang w:val="en-US"/>
        </w:rPr>
        <w:t>API</w:t>
      </w:r>
      <w:r w:rsidR="00126F5B" w:rsidRPr="00126F5B">
        <w:t xml:space="preserve"> </w:t>
      </w:r>
      <w:r w:rsidR="00126F5B">
        <w:t>–</w:t>
      </w:r>
      <w:r w:rsidR="00126F5B" w:rsidRPr="00126F5B">
        <w:t xml:space="preserve"> </w:t>
      </w:r>
      <w:r w:rsidR="00126F5B">
        <w:t xml:space="preserve">первый, </w:t>
      </w:r>
      <w:r w:rsidR="00126F5B">
        <w:rPr>
          <w:lang w:val="en-US"/>
        </w:rPr>
        <w:t>editing</w:t>
      </w:r>
      <w:r w:rsidR="00126F5B" w:rsidRPr="00126F5B">
        <w:t xml:space="preserve"> </w:t>
      </w:r>
      <w:r w:rsidR="00126F5B">
        <w:rPr>
          <w:lang w:val="en-US"/>
        </w:rPr>
        <w:t>API</w:t>
      </w:r>
      <w:r w:rsidR="00126F5B" w:rsidRPr="00126F5B">
        <w:t xml:space="preserve">, </w:t>
      </w:r>
      <w:r w:rsidR="00126F5B">
        <w:t>используется только приложениями для редактирования карт, так как позволяет извлекать самые актуальные данные и вносить изменения на сервер. Он не позволяет извлекать данные с больших территорий и довольно ограничен. Второй</w:t>
      </w:r>
      <w:r w:rsidR="00126F5B" w:rsidRPr="00070B43">
        <w:t xml:space="preserve">, </w:t>
      </w:r>
      <w:r w:rsidR="00126F5B">
        <w:rPr>
          <w:lang w:val="en-US"/>
        </w:rPr>
        <w:t>Overpass</w:t>
      </w:r>
      <w:r w:rsidR="00126F5B" w:rsidRPr="00070B43">
        <w:t xml:space="preserve"> </w:t>
      </w:r>
      <w:r w:rsidR="00126F5B">
        <w:rPr>
          <w:lang w:val="en-US"/>
        </w:rPr>
        <w:t>API</w:t>
      </w:r>
      <w:r w:rsidR="00126F5B" w:rsidRPr="00070B43">
        <w:t xml:space="preserve">, </w:t>
      </w:r>
      <w:r w:rsidR="00126F5B">
        <w:t xml:space="preserve">позволяет </w:t>
      </w:r>
      <w:r w:rsidR="00C47BDE">
        <w:t>писать в декларативном стиле довольно сложные запросы к базе и извлекать с их помощью данные сразу на большой территории.</w:t>
      </w:r>
    </w:p>
    <w:p w14:paraId="091F4438" w14:textId="079FA1D8" w:rsidR="00E66740" w:rsidRDefault="00070B43" w:rsidP="00E66740">
      <w:pPr>
        <w:pStyle w:val="a8"/>
      </w:pPr>
      <w:r>
        <w:t xml:space="preserve">В своём приложении для извлечения необходимых данных мы будем обращаться к одному из общедоступных серверов </w:t>
      </w:r>
      <w:r>
        <w:rPr>
          <w:lang w:val="en-US"/>
        </w:rPr>
        <w:t>Overpass</w:t>
      </w:r>
      <w:r w:rsidRPr="00070B43">
        <w:t xml:space="preserve"> </w:t>
      </w:r>
      <w:r>
        <w:rPr>
          <w:lang w:val="en-US"/>
        </w:rPr>
        <w:t>API</w:t>
      </w:r>
      <w:r>
        <w:t xml:space="preserve">. По заверению </w:t>
      </w:r>
      <w:r w:rsidR="003D1187">
        <w:t>их администраторов</w:t>
      </w:r>
      <w:r>
        <w:t xml:space="preserve">, они достаточно производительны, чтобы их можно быть использовать, совершенно не волнуясь, что мы можем помешать работе </w:t>
      </w:r>
      <w:r>
        <w:lastRenderedPageBreak/>
        <w:t xml:space="preserve">других приложений, если наше приложение совершает в сутки не более </w:t>
      </w:r>
      <w:r w:rsidRPr="00070B43">
        <w:t>10</w:t>
      </w:r>
      <w:r>
        <w:t> </w:t>
      </w:r>
      <w:r w:rsidRPr="00070B43">
        <w:t>000</w:t>
      </w:r>
      <w:r>
        <w:t xml:space="preserve"> запросов и выгружает в сутки не более </w:t>
      </w:r>
      <w:r w:rsidR="00B42295">
        <w:t>5</w:t>
      </w:r>
      <w:r>
        <w:t xml:space="preserve"> ГБ данных.</w:t>
      </w:r>
    </w:p>
    <w:p w14:paraId="72BBB244" w14:textId="6BFBE5C3" w:rsidR="00C47BDE" w:rsidRDefault="00C47BDE" w:rsidP="00E66740">
      <w:pPr>
        <w:pStyle w:val="a8"/>
      </w:pPr>
      <w:r>
        <w:t xml:space="preserve">Для тестирования запросов к </w:t>
      </w:r>
      <w:r>
        <w:rPr>
          <w:lang w:val="en-US"/>
        </w:rPr>
        <w:t>Overpass</w:t>
      </w:r>
      <w:r w:rsidRPr="00C47BDE">
        <w:t xml:space="preserve"> </w:t>
      </w:r>
      <w:r>
        <w:rPr>
          <w:lang w:val="en-US"/>
        </w:rPr>
        <w:t>API</w:t>
      </w:r>
      <w:r w:rsidRPr="00C47BDE">
        <w:t xml:space="preserve"> </w:t>
      </w:r>
      <w:r>
        <w:t xml:space="preserve">я использовал сервис </w:t>
      </w:r>
      <w:r>
        <w:rPr>
          <w:lang w:val="en-US"/>
        </w:rPr>
        <w:t>Overpass</w:t>
      </w:r>
      <w:r w:rsidRPr="00C47BDE">
        <w:t xml:space="preserve"> </w:t>
      </w:r>
      <w:r>
        <w:rPr>
          <w:lang w:val="en-US"/>
        </w:rPr>
        <w:t>Turbo</w:t>
      </w:r>
      <w:r>
        <w:t>, позволяющий писать и выполнять запросы, а также отображать результат запроса в текстовом виде и на карте прямо в окне браузера.</w:t>
      </w:r>
    </w:p>
    <w:p w14:paraId="39AA507E" w14:textId="294DB60F" w:rsidR="00C33A1E" w:rsidRDefault="00C33A1E" w:rsidP="00C33A1E">
      <w:r>
        <w:rPr>
          <w:noProof/>
        </w:rPr>
        <w:drawing>
          <wp:inline distT="0" distB="0" distL="0" distR="0" wp14:anchorId="254E27A1" wp14:editId="5F8DB734">
            <wp:extent cx="5940425" cy="3341370"/>
            <wp:effectExtent l="19050" t="19050" r="22225" b="1143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3341370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7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1059F45" w14:textId="5DC1A9BE" w:rsidR="00C47BDE" w:rsidRPr="005D30F1" w:rsidRDefault="00C33A1E" w:rsidP="00C33A1E">
      <w:pPr>
        <w:pStyle w:val="a"/>
      </w:pPr>
      <w:r>
        <w:t xml:space="preserve">Интерфейс </w:t>
      </w:r>
      <w:r>
        <w:rPr>
          <w:lang w:val="en-US"/>
        </w:rPr>
        <w:t>Overpass</w:t>
      </w:r>
      <w:r w:rsidRPr="00C33A1E">
        <w:t xml:space="preserve"> </w:t>
      </w:r>
      <w:r>
        <w:rPr>
          <w:lang w:val="en-US"/>
        </w:rPr>
        <w:t>Turbo</w:t>
      </w:r>
      <w:r w:rsidRPr="00C33A1E">
        <w:t xml:space="preserve"> </w:t>
      </w:r>
      <w:r>
        <w:t xml:space="preserve">с примером запроса к </w:t>
      </w:r>
      <w:r>
        <w:rPr>
          <w:lang w:val="en-US"/>
        </w:rPr>
        <w:t>API</w:t>
      </w:r>
    </w:p>
    <w:p w14:paraId="6999C0DB" w14:textId="6A1A11E2" w:rsidR="005E2BE6" w:rsidRDefault="005E2BE6" w:rsidP="005E2BE6">
      <w:pPr>
        <w:pStyle w:val="a8"/>
      </w:pPr>
      <w:r w:rsidRPr="005E2BE6">
        <w:t xml:space="preserve">Стоит заметить, что несмотря на свои возможности, этот </w:t>
      </w:r>
      <w:r>
        <w:rPr>
          <w:lang w:val="en-US"/>
        </w:rPr>
        <w:t>Overpass</w:t>
      </w:r>
      <w:r w:rsidRPr="005E2BE6">
        <w:t xml:space="preserve"> API позволяет только извлекать объекты, но </w:t>
      </w:r>
      <w:r>
        <w:t xml:space="preserve">не </w:t>
      </w:r>
      <w:r w:rsidRPr="005E2BE6">
        <w:t>проводить с ними вычисления</w:t>
      </w:r>
      <w:r>
        <w:t xml:space="preserve"> на стороне сервера</w:t>
      </w:r>
      <w:r w:rsidRPr="005E2BE6">
        <w:t>-</w:t>
      </w:r>
      <w:r>
        <w:t xml:space="preserve">интерпретатора запросов. По этой причине невозможно </w:t>
      </w:r>
      <w:r w:rsidR="00397D6B">
        <w:t xml:space="preserve">использовать </w:t>
      </w:r>
      <w:r>
        <w:rPr>
          <w:lang w:val="en-US"/>
        </w:rPr>
        <w:t>Overpass</w:t>
      </w:r>
      <w:r w:rsidRPr="005E2BE6">
        <w:t xml:space="preserve"> </w:t>
      </w:r>
      <w:r>
        <w:rPr>
          <w:lang w:val="en-US"/>
        </w:rPr>
        <w:t>Turbo</w:t>
      </w:r>
      <w:r w:rsidRPr="005E2BE6">
        <w:t xml:space="preserve"> </w:t>
      </w:r>
      <w:r>
        <w:t>как решение поставленной задачи</w:t>
      </w:r>
      <w:r w:rsidR="005A3912">
        <w:t xml:space="preserve"> без его доработк</w:t>
      </w:r>
      <w:r w:rsidR="00D60D65">
        <w:t>и</w:t>
      </w:r>
      <w:r w:rsidR="005A3912">
        <w:t>.</w:t>
      </w:r>
    </w:p>
    <w:p w14:paraId="7A6BA721" w14:textId="3C8BCE76" w:rsidR="00BC5B7D" w:rsidRDefault="003D1187" w:rsidP="00BC5B7D">
      <w:pPr>
        <w:pStyle w:val="a2"/>
      </w:pPr>
      <w:bookmarkStart w:id="8" w:name="_Toc73592057"/>
      <w:r>
        <w:t>Отрисовка тайлов</w:t>
      </w:r>
      <w:bookmarkEnd w:id="8"/>
    </w:p>
    <w:p w14:paraId="7ADA5854" w14:textId="092AE899" w:rsidR="00BC5B7D" w:rsidRDefault="00BC5B7D" w:rsidP="00BC5B7D">
      <w:pPr>
        <w:pStyle w:val="a8"/>
      </w:pPr>
      <w:r>
        <w:t xml:space="preserve">Аналогичная ситуация обстоит и с сервером для отрисовки тайлов – мелких кусочков изображения, из которых состоит отображаемая пользователю в растровом виде карта. Так как мы не имеем собственного сервера данных </w:t>
      </w:r>
      <w:r>
        <w:rPr>
          <w:lang w:val="en-US"/>
        </w:rPr>
        <w:t>OSM</w:t>
      </w:r>
      <w:r>
        <w:t xml:space="preserve"> и тайлового сервера, обращаться будем к общедоступному серверу </w:t>
      </w:r>
      <w:r>
        <w:rPr>
          <w:lang w:val="en-US"/>
        </w:rPr>
        <w:t>MAPNIK</w:t>
      </w:r>
      <w:r>
        <w:t xml:space="preserve">, принадлежащего </w:t>
      </w:r>
      <w:r>
        <w:rPr>
          <w:lang w:val="en-US"/>
        </w:rPr>
        <w:t>OSM</w:t>
      </w:r>
      <w:r>
        <w:t>.</w:t>
      </w:r>
    </w:p>
    <w:p w14:paraId="7CB0F0BF" w14:textId="5FD00EFA" w:rsidR="00BC5B7D" w:rsidRDefault="00BC5B7D" w:rsidP="00BC5B7D">
      <w:pPr>
        <w:pStyle w:val="a2"/>
      </w:pPr>
      <w:bookmarkStart w:id="9" w:name="_Toc73592058"/>
      <w:r>
        <w:lastRenderedPageBreak/>
        <w:t xml:space="preserve">Выбор технологий и архитектуры </w:t>
      </w:r>
      <w:r w:rsidR="006E1DD9">
        <w:t xml:space="preserve">для </w:t>
      </w:r>
      <w:r>
        <w:t>приложения</w:t>
      </w:r>
      <w:bookmarkEnd w:id="9"/>
    </w:p>
    <w:p w14:paraId="0E5AD141" w14:textId="23613B32" w:rsidR="00BC5B7D" w:rsidRDefault="00BC5B7D" w:rsidP="00BC5B7D">
      <w:pPr>
        <w:pStyle w:val="a8"/>
      </w:pPr>
      <w:r>
        <w:t xml:space="preserve">Так как приложение не должно требовать от пользователей для своей работы его установки, логично реализовать его в виде одностраничного веб-приложения. </w:t>
      </w:r>
      <w:r w:rsidR="00F60540">
        <w:t xml:space="preserve">Так же так как мы не имеем собственного сервера базы данных, а обращаемся за ними к общедоступным серверам, используя открытый </w:t>
      </w:r>
      <w:r w:rsidR="00F60540">
        <w:rPr>
          <w:lang w:val="en-US"/>
        </w:rPr>
        <w:t>API</w:t>
      </w:r>
      <w:r w:rsidR="00F60540">
        <w:t>, у нас есть возможность производить все необходимые для расчёта рейтингов и отрисовки карты вычисления на стороне клиента, без необходимости иметь собственный сервер в принципе.</w:t>
      </w:r>
    </w:p>
    <w:p w14:paraId="6428A030" w14:textId="71C20F23" w:rsidR="005B34C5" w:rsidRDefault="005B34C5" w:rsidP="00BC5B7D">
      <w:pPr>
        <w:pStyle w:val="a8"/>
      </w:pPr>
      <w:r>
        <w:t xml:space="preserve">Для создания клиентского приложения я решил использовать фреймворк </w:t>
      </w:r>
      <w:r>
        <w:rPr>
          <w:lang w:val="en-US"/>
        </w:rPr>
        <w:t>Vue</w:t>
      </w:r>
      <w:r>
        <w:t xml:space="preserve"> и язык программирования </w:t>
      </w:r>
      <w:r>
        <w:rPr>
          <w:lang w:val="en-US"/>
        </w:rPr>
        <w:t>TypeScript</w:t>
      </w:r>
      <w:r>
        <w:t xml:space="preserve">, для создания пользовательского интерфейса – библиотеку </w:t>
      </w:r>
      <w:r>
        <w:rPr>
          <w:lang w:val="en-US"/>
        </w:rPr>
        <w:t>Vuetify</w:t>
      </w:r>
      <w:r w:rsidR="00E80229">
        <w:t>, д</w:t>
      </w:r>
      <w:r>
        <w:t xml:space="preserve">ля </w:t>
      </w:r>
      <w:r w:rsidR="00E80229">
        <w:t>отображения</w:t>
      </w:r>
      <w:r>
        <w:t xml:space="preserve"> интерактивной карты </w:t>
      </w:r>
      <w:r w:rsidR="00E80229">
        <w:t xml:space="preserve">– библиотеку </w:t>
      </w:r>
      <w:r>
        <w:rPr>
          <w:lang w:val="en-US"/>
        </w:rPr>
        <w:t>Leaftet</w:t>
      </w:r>
      <w:r>
        <w:t>.</w:t>
      </w:r>
    </w:p>
    <w:p w14:paraId="3CCB9A04" w14:textId="286DE174" w:rsidR="003B4B46" w:rsidRDefault="003B4B46" w:rsidP="00BC5B7D">
      <w:pPr>
        <w:pStyle w:val="a8"/>
      </w:pPr>
      <w:r>
        <w:t xml:space="preserve">Выбор языка обусловлен наличием в нём строгой типизации и возможности писать код в привычном объектно-ориентированном стиле, что существенно ускоряет разработку и уменьшает вероятность ошибок. На этапе сборки проекта код на </w:t>
      </w:r>
      <w:r>
        <w:rPr>
          <w:lang w:val="en-US"/>
        </w:rPr>
        <w:t>TypeScript</w:t>
      </w:r>
      <w:r>
        <w:t xml:space="preserve"> компилируется в </w:t>
      </w:r>
      <w:r>
        <w:rPr>
          <w:lang w:val="en-US"/>
        </w:rPr>
        <w:t>JavaScript</w:t>
      </w:r>
      <w:r>
        <w:t xml:space="preserve">-код, который сможет выполняться в браузере, но в котором уже отсутствует информация о типах. Совместимость </w:t>
      </w:r>
      <w:r>
        <w:rPr>
          <w:lang w:val="en-US"/>
        </w:rPr>
        <w:t>TypeScript</w:t>
      </w:r>
      <w:r w:rsidRPr="003B4B46">
        <w:t xml:space="preserve"> </w:t>
      </w:r>
      <w:r>
        <w:rPr>
          <w:lang w:val="en-US"/>
        </w:rPr>
        <w:t>c</w:t>
      </w:r>
      <w:r w:rsidRPr="003B4B46">
        <w:t xml:space="preserve"> </w:t>
      </w:r>
      <w:r>
        <w:rPr>
          <w:lang w:val="en-US"/>
        </w:rPr>
        <w:t>JavaScript</w:t>
      </w:r>
      <w:r w:rsidRPr="003B4B46">
        <w:t xml:space="preserve"> </w:t>
      </w:r>
      <w:r>
        <w:t xml:space="preserve">позволяет использовать </w:t>
      </w:r>
      <w:r>
        <w:rPr>
          <w:lang w:val="en-US"/>
        </w:rPr>
        <w:t>JavaScript</w:t>
      </w:r>
      <w:r>
        <w:t xml:space="preserve">-библиотеки из </w:t>
      </w:r>
      <w:r>
        <w:rPr>
          <w:lang w:val="en-US"/>
        </w:rPr>
        <w:t>TypeScript</w:t>
      </w:r>
      <w:r w:rsidRPr="003B4B46">
        <w:t xml:space="preserve"> </w:t>
      </w:r>
      <w:r>
        <w:t>кода, и наоборот.</w:t>
      </w:r>
    </w:p>
    <w:p w14:paraId="65E292BC" w14:textId="1D04328F" w:rsidR="007061C7" w:rsidRDefault="007061C7" w:rsidP="007061C7">
      <w:pPr>
        <w:pStyle w:val="a2"/>
        <w:rPr>
          <w:lang w:val="en-US"/>
        </w:rPr>
      </w:pPr>
      <w:r>
        <w:t xml:space="preserve">Структура данных </w:t>
      </w:r>
      <w:r>
        <w:rPr>
          <w:lang w:val="en-US"/>
        </w:rPr>
        <w:t>OSM</w:t>
      </w:r>
    </w:p>
    <w:p w14:paraId="45146B0B" w14:textId="5C09048B" w:rsidR="007061C7" w:rsidRDefault="007061C7" w:rsidP="007061C7">
      <w:pPr>
        <w:pStyle w:val="a8"/>
      </w:pPr>
      <w:r>
        <w:t xml:space="preserve">В </w:t>
      </w:r>
      <w:r>
        <w:rPr>
          <w:lang w:val="en-US"/>
        </w:rPr>
        <w:t>OSM</w:t>
      </w:r>
      <w:r w:rsidRPr="007061C7">
        <w:t xml:space="preserve"> </w:t>
      </w:r>
      <w:r>
        <w:t>используется только три вида базовых элементов, которыми можно описать любую сущность, требующую представления на карте. Эти элементы – это точка (</w:t>
      </w:r>
      <w:r>
        <w:rPr>
          <w:lang w:val="en-US"/>
        </w:rPr>
        <w:t>node</w:t>
      </w:r>
      <w:r w:rsidRPr="007061C7">
        <w:t>)</w:t>
      </w:r>
      <w:r>
        <w:t>, путь (</w:t>
      </w:r>
      <w:r>
        <w:rPr>
          <w:lang w:val="en-US"/>
        </w:rPr>
        <w:t>way</w:t>
      </w:r>
      <w:r w:rsidRPr="007061C7">
        <w:t>)</w:t>
      </w:r>
      <w:r>
        <w:t xml:space="preserve"> и отношение (</w:t>
      </w:r>
      <w:r>
        <w:rPr>
          <w:lang w:val="en-US"/>
        </w:rPr>
        <w:t>relation</w:t>
      </w:r>
      <w:r w:rsidRPr="007061C7">
        <w:t>)</w:t>
      </w:r>
      <w:r>
        <w:t>. Точка – элемент, содержащий широту и долготу. Путь – это ломаная линия, соединяющая точки в заданном порядке. Ломаная линия может быть замкнутой (полигон) или не замкнутой. Их часто используют для улиц и других объектов, имеющих геометрию. Отношения задают принадлежность точек, путей или полигонов к определённой группе.</w:t>
      </w:r>
    </w:p>
    <w:p w14:paraId="61002F4C" w14:textId="44D2E78F" w:rsidR="007061C7" w:rsidRDefault="007061C7" w:rsidP="007061C7">
      <w:pPr>
        <w:pStyle w:val="a8"/>
      </w:pPr>
      <w:r>
        <w:t xml:space="preserve">У каждого элемента могут быть заданы атрибуты (теги), которые представляют собой пары ключ=значение. По ним можно понять, что перед </w:t>
      </w:r>
      <w:r>
        <w:lastRenderedPageBreak/>
        <w:t>нами объект какого-то определённого типа либо извлечь метаинформацию, например, о названии и режиме работы заведения.</w:t>
      </w:r>
    </w:p>
    <w:p w14:paraId="49890181" w14:textId="0C8BD08A" w:rsidR="00517B89" w:rsidRDefault="00517B89" w:rsidP="007061C7">
      <w:pPr>
        <w:pStyle w:val="a2"/>
      </w:pPr>
      <w:r>
        <w:t xml:space="preserve">Использование </w:t>
      </w:r>
      <w:r>
        <w:rPr>
          <w:lang w:val="en-US"/>
        </w:rPr>
        <w:t>Overpass API</w:t>
      </w:r>
    </w:p>
    <w:p w14:paraId="6ACBEC23" w14:textId="5FD76EC3" w:rsidR="00517B89" w:rsidRDefault="00517B89" w:rsidP="00517B89">
      <w:pPr>
        <w:pStyle w:val="a8"/>
      </w:pPr>
      <w:r>
        <w:t xml:space="preserve">Запросы к </w:t>
      </w:r>
      <w:r>
        <w:rPr>
          <w:lang w:val="en-US"/>
        </w:rPr>
        <w:t>Overpass</w:t>
      </w:r>
      <w:r w:rsidRPr="00517B89">
        <w:t xml:space="preserve"> </w:t>
      </w:r>
      <w:r>
        <w:rPr>
          <w:lang w:val="en-US"/>
        </w:rPr>
        <w:t>API</w:t>
      </w:r>
      <w:r w:rsidRPr="00517B89">
        <w:t xml:space="preserve"> </w:t>
      </w:r>
      <w:r>
        <w:t xml:space="preserve">позволяют получать с сервера данные, удовлетворяющим условиям запроса. Однако, </w:t>
      </w:r>
      <w:r>
        <w:rPr>
          <w:lang w:val="en-US"/>
        </w:rPr>
        <w:t>Overpass</w:t>
      </w:r>
      <w:r w:rsidRPr="00517B89">
        <w:t xml:space="preserve"> </w:t>
      </w:r>
      <w:r>
        <w:rPr>
          <w:lang w:val="en-US"/>
        </w:rPr>
        <w:t>API</w:t>
      </w:r>
      <w:r w:rsidRPr="00517B89">
        <w:t xml:space="preserve"> </w:t>
      </w:r>
      <w:r>
        <w:t xml:space="preserve">обрабатывает каждый возможный вид данных отдельно. Итого, например, чтобы выбрать все элементы с тегом </w:t>
      </w:r>
      <w:r>
        <w:rPr>
          <w:lang w:val="en-US"/>
        </w:rPr>
        <w:t>amenity</w:t>
      </w:r>
      <w:r w:rsidRPr="00517B89">
        <w:t>=</w:t>
      </w:r>
      <w:r>
        <w:rPr>
          <w:lang w:val="en-US"/>
        </w:rPr>
        <w:t>school</w:t>
      </w:r>
      <w:r w:rsidRPr="00517B89">
        <w:t xml:space="preserve"> </w:t>
      </w:r>
      <w:r>
        <w:t>нам будет необходимо воспользоваться оператором объединения, поместив внутрь результаты выборки точек, путей и отношений с этим тегом.</w:t>
      </w:r>
    </w:p>
    <w:p w14:paraId="66C10D9F" w14:textId="3D6669B4" w:rsidR="00517B89" w:rsidRPr="00517B89" w:rsidRDefault="00517B89" w:rsidP="00517B89">
      <w:pPr>
        <w:pStyle w:val="a8"/>
      </w:pPr>
      <w:r>
        <w:t xml:space="preserve">На рисунке 3 показан пример запроса к </w:t>
      </w:r>
      <w:r>
        <w:rPr>
          <w:lang w:val="en-US"/>
        </w:rPr>
        <w:t>Overpass</w:t>
      </w:r>
      <w:r w:rsidRPr="00517B89">
        <w:t xml:space="preserve"> </w:t>
      </w:r>
      <w:r>
        <w:rPr>
          <w:lang w:val="en-US"/>
        </w:rPr>
        <w:t>API</w:t>
      </w:r>
      <w:r>
        <w:t xml:space="preserve">, в результате которого возвращаются все автобусные маршруты, которые попали в отображаемую на интерактивной карте в правой половине окна зону. </w:t>
      </w:r>
    </w:p>
    <w:p w14:paraId="33496EEC" w14:textId="67A53FAF" w:rsidR="007061C7" w:rsidRDefault="007061C7" w:rsidP="007061C7">
      <w:pPr>
        <w:pStyle w:val="a2"/>
      </w:pPr>
      <w:r>
        <w:t>Выбор данных об инфраструктуре</w:t>
      </w:r>
    </w:p>
    <w:p w14:paraId="0C4630E5" w14:textId="685EDEB2" w:rsidR="007061C7" w:rsidRDefault="007061C7" w:rsidP="007061C7">
      <w:pPr>
        <w:pStyle w:val="a8"/>
      </w:pPr>
      <w:r>
        <w:t xml:space="preserve">Большинство объектов инфраструктуры имеют тег </w:t>
      </w:r>
      <w:r w:rsidR="00ED5F6D">
        <w:rPr>
          <w:lang w:val="en-US"/>
        </w:rPr>
        <w:t>amenities</w:t>
      </w:r>
      <w:r w:rsidR="00ED5F6D">
        <w:t xml:space="preserve">. Объекты, являющиеся магазинами, принято помечать тегом </w:t>
      </w:r>
      <w:r w:rsidR="00ED5F6D">
        <w:rPr>
          <w:lang w:val="en-US"/>
        </w:rPr>
        <w:t>shop</w:t>
      </w:r>
      <w:r w:rsidR="00ED5F6D">
        <w:t xml:space="preserve">. Объекты, относящиеся к системе здравоохранения, обычно помечают тегом </w:t>
      </w:r>
      <w:r w:rsidR="00ED5F6D">
        <w:rPr>
          <w:lang w:val="en-US"/>
        </w:rPr>
        <w:t>healthcare</w:t>
      </w:r>
      <w:r w:rsidR="00ED5F6D">
        <w:t xml:space="preserve"> (например, </w:t>
      </w:r>
      <w:r w:rsidR="00ED5F6D">
        <w:rPr>
          <w:lang w:val="en-US"/>
        </w:rPr>
        <w:t>healthcare</w:t>
      </w:r>
      <w:r w:rsidR="00ED5F6D" w:rsidRPr="00ED5F6D">
        <w:t>=</w:t>
      </w:r>
      <w:r w:rsidR="00ED5F6D">
        <w:rPr>
          <w:lang w:val="en-US"/>
        </w:rPr>
        <w:t>hospital</w:t>
      </w:r>
      <w:r w:rsidR="00ED5F6D" w:rsidRPr="00ED5F6D">
        <w:t xml:space="preserve"> </w:t>
      </w:r>
      <w:r w:rsidR="00ED5F6D">
        <w:t xml:space="preserve">или </w:t>
      </w:r>
      <w:r w:rsidR="00ED5F6D">
        <w:rPr>
          <w:lang w:val="en-US"/>
        </w:rPr>
        <w:t>healthcare</w:t>
      </w:r>
      <w:r w:rsidR="00ED5F6D" w:rsidRPr="00ED5F6D">
        <w:t>=</w:t>
      </w:r>
      <w:r w:rsidR="00ED5F6D">
        <w:rPr>
          <w:lang w:val="en-US"/>
        </w:rPr>
        <w:t>pharmacy</w:t>
      </w:r>
      <w:r w:rsidR="00ED5F6D" w:rsidRPr="00ED5F6D">
        <w:t>)</w:t>
      </w:r>
      <w:r w:rsidR="00ED5F6D">
        <w:t xml:space="preserve">, но также часто встречаются больницы, поликлиники и другие объекты здравоохранения, помеченные только как </w:t>
      </w:r>
      <w:r w:rsidR="00ED5F6D">
        <w:rPr>
          <w:lang w:val="en-US"/>
        </w:rPr>
        <w:t>amenity</w:t>
      </w:r>
      <w:r w:rsidR="00ED5F6D" w:rsidRPr="00ED5F6D">
        <w:t xml:space="preserve">, </w:t>
      </w:r>
      <w:r w:rsidR="00ED5F6D">
        <w:t xml:space="preserve">без тега </w:t>
      </w:r>
      <w:r w:rsidR="00ED5F6D">
        <w:rPr>
          <w:lang w:val="en-US"/>
        </w:rPr>
        <w:t>healthcare</w:t>
      </w:r>
      <w:r w:rsidR="00ED5F6D">
        <w:t xml:space="preserve">. </w:t>
      </w:r>
    </w:p>
    <w:p w14:paraId="5DB88A6B" w14:textId="489A33D4" w:rsidR="00ED5F6D" w:rsidRDefault="00ED5F6D" w:rsidP="007061C7">
      <w:pPr>
        <w:pStyle w:val="a8"/>
      </w:pPr>
      <w:r>
        <w:t xml:space="preserve">Так же этими тегами помечены большое количество объектов, такие как скамейки, мусорные баки и велосипедные парковки, которым стоит быть обозначенными на картах, но которые </w:t>
      </w:r>
      <w:r w:rsidR="001A2BFB">
        <w:t xml:space="preserve">явно </w:t>
      </w:r>
      <w:r>
        <w:t>не стоит учитывать при расчёте рейтинга района</w:t>
      </w:r>
      <w:r w:rsidR="001A2BFB">
        <w:t xml:space="preserve"> с точки зрения инфраструктуры</w:t>
      </w:r>
      <w:r>
        <w:t>.</w:t>
      </w:r>
    </w:p>
    <w:p w14:paraId="0325B98C" w14:textId="594BE342" w:rsidR="00CE6477" w:rsidRDefault="00755783" w:rsidP="00CE6477">
      <w:pPr>
        <w:pStyle w:val="a8"/>
      </w:pPr>
      <w:r>
        <w:t xml:space="preserve">В таблице ниже </w:t>
      </w:r>
      <w:r w:rsidR="00CE6477">
        <w:t>приведены несколько групп объектов</w:t>
      </w:r>
      <w:r>
        <w:t>,</w:t>
      </w:r>
      <w:r w:rsidR="00CE6477">
        <w:t xml:space="preserve"> и сценарии использования приложения, при которых эти категории используются при расчёте рейтинга</w:t>
      </w:r>
      <w:r w:rsidRPr="00755783"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93"/>
        <w:gridCol w:w="2691"/>
        <w:gridCol w:w="3361"/>
      </w:tblGrid>
      <w:tr w:rsidR="00764264" w:rsidRPr="00517B89" w14:paraId="4AF24D0E" w14:textId="77777777" w:rsidTr="00517B89">
        <w:tc>
          <w:tcPr>
            <w:tcW w:w="0" w:type="auto"/>
          </w:tcPr>
          <w:p w14:paraId="75A8207F" w14:textId="35C03781" w:rsidR="00764264" w:rsidRPr="00517B89" w:rsidRDefault="00764264" w:rsidP="00517B89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517B89">
              <w:rPr>
                <w:rFonts w:ascii="Times New Roman" w:hAnsi="Times New Roman" w:cs="Times New Roman"/>
                <w:sz w:val="28"/>
                <w:szCs w:val="28"/>
              </w:rPr>
              <w:t>Категория</w:t>
            </w:r>
          </w:p>
        </w:tc>
        <w:tc>
          <w:tcPr>
            <w:tcW w:w="0" w:type="auto"/>
          </w:tcPr>
          <w:p w14:paraId="4DF3AD22" w14:textId="13EF7B55" w:rsidR="00764264" w:rsidRPr="00517B89" w:rsidRDefault="00764264" w:rsidP="00517B89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517B89">
              <w:rPr>
                <w:rFonts w:ascii="Times New Roman" w:hAnsi="Times New Roman" w:cs="Times New Roman"/>
                <w:sz w:val="28"/>
                <w:szCs w:val="28"/>
              </w:rPr>
              <w:t>Атрибуты</w:t>
            </w:r>
          </w:p>
        </w:tc>
        <w:tc>
          <w:tcPr>
            <w:tcW w:w="0" w:type="auto"/>
          </w:tcPr>
          <w:p w14:paraId="1845DB14" w14:textId="2EEF620C" w:rsidR="00764264" w:rsidRPr="00517B89" w:rsidRDefault="00764264" w:rsidP="00517B89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517B89">
              <w:rPr>
                <w:rFonts w:ascii="Times New Roman" w:hAnsi="Times New Roman" w:cs="Times New Roman"/>
                <w:sz w:val="28"/>
                <w:szCs w:val="28"/>
              </w:rPr>
              <w:t>Сценарии использования</w:t>
            </w:r>
          </w:p>
        </w:tc>
      </w:tr>
      <w:tr w:rsidR="00764264" w:rsidRPr="00517B89" w14:paraId="182E7589" w14:textId="77777777" w:rsidTr="00517B89">
        <w:tc>
          <w:tcPr>
            <w:tcW w:w="0" w:type="auto"/>
          </w:tcPr>
          <w:p w14:paraId="4C82F42B" w14:textId="2D9AFFB1" w:rsidR="00764264" w:rsidRPr="00517B89" w:rsidRDefault="00764264" w:rsidP="00517B89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517B89">
              <w:rPr>
                <w:rFonts w:ascii="Times New Roman" w:hAnsi="Times New Roman" w:cs="Times New Roman"/>
                <w:sz w:val="28"/>
                <w:szCs w:val="28"/>
              </w:rPr>
              <w:t>Общественный транспорт</w:t>
            </w:r>
          </w:p>
        </w:tc>
        <w:tc>
          <w:tcPr>
            <w:tcW w:w="0" w:type="auto"/>
          </w:tcPr>
          <w:p w14:paraId="54F0B6A5" w14:textId="77777777" w:rsidR="00764264" w:rsidRPr="00517B89" w:rsidRDefault="00764264" w:rsidP="00517B89">
            <w:pPr>
              <w:spacing w:line="360" w:lineRule="auto"/>
              <w:rPr>
                <w:rFonts w:ascii="Times New Roman" w:hAnsi="Times New Roman" w:cs="Times New Roman"/>
                <w:color w:val="000000"/>
                <w:sz w:val="28"/>
                <w:szCs w:val="28"/>
              </w:rPr>
            </w:pPr>
            <w:r w:rsidRPr="00517B89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highway=bus_stop</w:t>
            </w:r>
          </w:p>
          <w:p w14:paraId="56DDE68B" w14:textId="77777777" w:rsidR="00764264" w:rsidRPr="00517B89" w:rsidRDefault="00764264" w:rsidP="00517B89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</w:p>
        </w:tc>
        <w:tc>
          <w:tcPr>
            <w:tcW w:w="0" w:type="auto"/>
          </w:tcPr>
          <w:p w14:paraId="19E242EE" w14:textId="74A997AE" w:rsidR="00764264" w:rsidRPr="00517B89" w:rsidRDefault="00764264" w:rsidP="00517B89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517B89">
              <w:rPr>
                <w:rFonts w:ascii="Times New Roman" w:hAnsi="Times New Roman" w:cs="Times New Roman"/>
                <w:sz w:val="28"/>
                <w:szCs w:val="28"/>
              </w:rPr>
              <w:t>Все</w:t>
            </w:r>
          </w:p>
        </w:tc>
      </w:tr>
      <w:tr w:rsidR="00764264" w:rsidRPr="00517B89" w14:paraId="33B7F877" w14:textId="77777777" w:rsidTr="00517B89">
        <w:tc>
          <w:tcPr>
            <w:tcW w:w="0" w:type="auto"/>
          </w:tcPr>
          <w:p w14:paraId="495FD0C6" w14:textId="2C4D1305" w:rsidR="00764264" w:rsidRPr="00517B89" w:rsidRDefault="00764264" w:rsidP="00517B89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517B89">
              <w:rPr>
                <w:rFonts w:ascii="Times New Roman" w:hAnsi="Times New Roman" w:cs="Times New Roman"/>
                <w:sz w:val="28"/>
                <w:szCs w:val="28"/>
              </w:rPr>
              <w:lastRenderedPageBreak/>
              <w:t>Магазины и рынки</w:t>
            </w:r>
          </w:p>
        </w:tc>
        <w:tc>
          <w:tcPr>
            <w:tcW w:w="0" w:type="auto"/>
          </w:tcPr>
          <w:p w14:paraId="5BBA0187" w14:textId="77777777" w:rsidR="00764264" w:rsidRPr="00517B89" w:rsidRDefault="00764264" w:rsidP="00517B89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17B89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highway=bus_stop</w:t>
            </w:r>
          </w:p>
          <w:p w14:paraId="09D98CC9" w14:textId="77777777" w:rsidR="00764264" w:rsidRPr="00517B89" w:rsidRDefault="00764264" w:rsidP="00517B89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17B89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shop=convenience</w:t>
            </w:r>
          </w:p>
          <w:p w14:paraId="79FAAE58" w14:textId="77777777" w:rsidR="00764264" w:rsidRPr="00517B89" w:rsidRDefault="00764264" w:rsidP="00517B89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17B89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shop=supermarket</w:t>
            </w:r>
          </w:p>
          <w:p w14:paraId="7BD92B1F" w14:textId="20FF5012" w:rsidR="00764264" w:rsidRPr="00517B89" w:rsidRDefault="00764264" w:rsidP="00517B89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17B89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amenity=marketplace</w:t>
            </w:r>
          </w:p>
        </w:tc>
        <w:tc>
          <w:tcPr>
            <w:tcW w:w="0" w:type="auto"/>
          </w:tcPr>
          <w:p w14:paraId="55583361" w14:textId="0883A828" w:rsidR="00764264" w:rsidRPr="00517B89" w:rsidRDefault="00764264" w:rsidP="00517B89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517B89">
              <w:rPr>
                <w:rFonts w:ascii="Times New Roman" w:hAnsi="Times New Roman" w:cs="Times New Roman"/>
                <w:sz w:val="28"/>
                <w:szCs w:val="28"/>
              </w:rPr>
              <w:t>Все</w:t>
            </w:r>
          </w:p>
        </w:tc>
      </w:tr>
      <w:tr w:rsidR="00764264" w:rsidRPr="00517B89" w14:paraId="7DC9FBDF" w14:textId="77777777" w:rsidTr="00517B89">
        <w:tc>
          <w:tcPr>
            <w:tcW w:w="0" w:type="auto"/>
          </w:tcPr>
          <w:p w14:paraId="33C3BA1C" w14:textId="66DA6287" w:rsidR="00764264" w:rsidRPr="00517B89" w:rsidRDefault="00764264" w:rsidP="00517B89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517B89">
              <w:rPr>
                <w:rFonts w:ascii="Times New Roman" w:hAnsi="Times New Roman" w:cs="Times New Roman"/>
                <w:sz w:val="28"/>
                <w:szCs w:val="28"/>
              </w:rPr>
              <w:t>Аптеки</w:t>
            </w:r>
          </w:p>
        </w:tc>
        <w:tc>
          <w:tcPr>
            <w:tcW w:w="0" w:type="auto"/>
          </w:tcPr>
          <w:p w14:paraId="390CEFCB" w14:textId="77777777" w:rsidR="00764264" w:rsidRPr="00517B89" w:rsidRDefault="00764264" w:rsidP="00517B89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17B89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amenity=pharmacy</w:t>
            </w:r>
          </w:p>
          <w:p w14:paraId="76C78595" w14:textId="4058101E" w:rsidR="00764264" w:rsidRPr="00517B89" w:rsidRDefault="00764264" w:rsidP="00517B89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17B89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healthcare=pharmacy</w:t>
            </w:r>
          </w:p>
        </w:tc>
        <w:tc>
          <w:tcPr>
            <w:tcW w:w="0" w:type="auto"/>
          </w:tcPr>
          <w:p w14:paraId="5F5C94EC" w14:textId="1C98AE5B" w:rsidR="00764264" w:rsidRPr="00517B89" w:rsidRDefault="00764264" w:rsidP="00517B89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517B89">
              <w:rPr>
                <w:rFonts w:ascii="Times New Roman" w:hAnsi="Times New Roman" w:cs="Times New Roman"/>
                <w:sz w:val="28"/>
                <w:szCs w:val="28"/>
              </w:rPr>
              <w:t>Все</w:t>
            </w:r>
          </w:p>
        </w:tc>
      </w:tr>
      <w:tr w:rsidR="00764264" w:rsidRPr="00517B89" w14:paraId="116307F9" w14:textId="77777777" w:rsidTr="00517B89">
        <w:tc>
          <w:tcPr>
            <w:tcW w:w="0" w:type="auto"/>
          </w:tcPr>
          <w:p w14:paraId="48D0878F" w14:textId="3167EE5F" w:rsidR="00764264" w:rsidRPr="00517B89" w:rsidRDefault="00764264" w:rsidP="00517B89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517B89">
              <w:rPr>
                <w:rFonts w:ascii="Times New Roman" w:hAnsi="Times New Roman" w:cs="Times New Roman"/>
                <w:sz w:val="28"/>
                <w:szCs w:val="28"/>
              </w:rPr>
              <w:t>Кафе и быстрое питание</w:t>
            </w:r>
          </w:p>
        </w:tc>
        <w:tc>
          <w:tcPr>
            <w:tcW w:w="0" w:type="auto"/>
          </w:tcPr>
          <w:p w14:paraId="53B5A2B4" w14:textId="77777777" w:rsidR="00764264" w:rsidRPr="00517B89" w:rsidRDefault="00764264" w:rsidP="00517B89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17B89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amenity=fast_food</w:t>
            </w:r>
          </w:p>
          <w:p w14:paraId="02ED4202" w14:textId="7A2FB70B" w:rsidR="00764264" w:rsidRPr="00517B89" w:rsidRDefault="00764264" w:rsidP="00517B89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17B89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amenity=cafe</w:t>
            </w:r>
          </w:p>
        </w:tc>
        <w:tc>
          <w:tcPr>
            <w:tcW w:w="0" w:type="auto"/>
          </w:tcPr>
          <w:p w14:paraId="6309FE06" w14:textId="6924D045" w:rsidR="00764264" w:rsidRPr="00517B89" w:rsidRDefault="00764264" w:rsidP="00517B89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517B89">
              <w:rPr>
                <w:rFonts w:ascii="Times New Roman" w:hAnsi="Times New Roman" w:cs="Times New Roman"/>
                <w:sz w:val="28"/>
                <w:szCs w:val="28"/>
              </w:rPr>
              <w:t>Любой студент</w:t>
            </w:r>
          </w:p>
        </w:tc>
      </w:tr>
      <w:tr w:rsidR="00764264" w:rsidRPr="00517B89" w14:paraId="059249A0" w14:textId="77777777" w:rsidTr="00517B89">
        <w:tc>
          <w:tcPr>
            <w:tcW w:w="0" w:type="auto"/>
          </w:tcPr>
          <w:p w14:paraId="1F359322" w14:textId="5AA79918" w:rsidR="00764264" w:rsidRPr="00517B89" w:rsidRDefault="00764264" w:rsidP="00517B89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517B89">
              <w:rPr>
                <w:rFonts w:ascii="Times New Roman" w:hAnsi="Times New Roman" w:cs="Times New Roman"/>
                <w:sz w:val="28"/>
                <w:szCs w:val="28"/>
              </w:rPr>
              <w:t>Детские сады</w:t>
            </w:r>
          </w:p>
        </w:tc>
        <w:tc>
          <w:tcPr>
            <w:tcW w:w="0" w:type="auto"/>
          </w:tcPr>
          <w:p w14:paraId="19778F0D" w14:textId="77777777" w:rsidR="00764264" w:rsidRPr="00517B89" w:rsidRDefault="00764264" w:rsidP="00517B89">
            <w:pPr>
              <w:spacing w:line="360" w:lineRule="auto"/>
              <w:rPr>
                <w:rFonts w:ascii="Times New Roman" w:hAnsi="Times New Roman" w:cs="Times New Roman"/>
                <w:color w:val="000000"/>
                <w:sz w:val="28"/>
                <w:szCs w:val="28"/>
              </w:rPr>
            </w:pPr>
            <w:r w:rsidRPr="00517B89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amenity=kindergarten</w:t>
            </w:r>
          </w:p>
          <w:p w14:paraId="655A3140" w14:textId="77777777" w:rsidR="00764264" w:rsidRPr="00517B89" w:rsidRDefault="00764264" w:rsidP="00517B89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</w:p>
        </w:tc>
        <w:tc>
          <w:tcPr>
            <w:tcW w:w="0" w:type="auto"/>
          </w:tcPr>
          <w:p w14:paraId="50206367" w14:textId="54D51952" w:rsidR="00764264" w:rsidRPr="00517B89" w:rsidRDefault="00764264" w:rsidP="00517B89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517B89">
              <w:rPr>
                <w:rFonts w:ascii="Times New Roman" w:hAnsi="Times New Roman" w:cs="Times New Roman"/>
                <w:sz w:val="28"/>
                <w:szCs w:val="28"/>
              </w:rPr>
              <w:t>Семьянин</w:t>
            </w:r>
          </w:p>
        </w:tc>
      </w:tr>
      <w:tr w:rsidR="00764264" w:rsidRPr="00517B89" w14:paraId="1A5E7BB5" w14:textId="77777777" w:rsidTr="00517B89">
        <w:tc>
          <w:tcPr>
            <w:tcW w:w="0" w:type="auto"/>
          </w:tcPr>
          <w:p w14:paraId="581F457B" w14:textId="0E19CFFC" w:rsidR="00764264" w:rsidRPr="00517B89" w:rsidRDefault="00764264" w:rsidP="00517B89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517B89">
              <w:rPr>
                <w:rFonts w:ascii="Times New Roman" w:hAnsi="Times New Roman" w:cs="Times New Roman"/>
                <w:sz w:val="28"/>
                <w:szCs w:val="28"/>
              </w:rPr>
              <w:t>Школы</w:t>
            </w:r>
          </w:p>
        </w:tc>
        <w:tc>
          <w:tcPr>
            <w:tcW w:w="0" w:type="auto"/>
          </w:tcPr>
          <w:p w14:paraId="30E1A2CD" w14:textId="77777777" w:rsidR="00764264" w:rsidRPr="00517B89" w:rsidRDefault="00764264" w:rsidP="00517B89">
            <w:pPr>
              <w:spacing w:line="360" w:lineRule="auto"/>
              <w:rPr>
                <w:rFonts w:ascii="Times New Roman" w:hAnsi="Times New Roman" w:cs="Times New Roman"/>
                <w:color w:val="000000"/>
                <w:sz w:val="28"/>
                <w:szCs w:val="28"/>
              </w:rPr>
            </w:pPr>
            <w:r w:rsidRPr="00517B89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amenity=school</w:t>
            </w:r>
          </w:p>
          <w:p w14:paraId="42B96F07" w14:textId="77777777" w:rsidR="00764264" w:rsidRPr="00517B89" w:rsidRDefault="00764264" w:rsidP="00517B89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</w:p>
        </w:tc>
        <w:tc>
          <w:tcPr>
            <w:tcW w:w="0" w:type="auto"/>
          </w:tcPr>
          <w:p w14:paraId="5EE5363C" w14:textId="42D13A96" w:rsidR="00764264" w:rsidRPr="00517B89" w:rsidRDefault="00764264" w:rsidP="00517B89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17B89">
              <w:rPr>
                <w:rFonts w:ascii="Times New Roman" w:hAnsi="Times New Roman" w:cs="Times New Roman"/>
                <w:sz w:val="28"/>
                <w:szCs w:val="28"/>
              </w:rPr>
              <w:t>Семьянин</w:t>
            </w:r>
          </w:p>
        </w:tc>
      </w:tr>
      <w:tr w:rsidR="00764264" w:rsidRPr="00517B89" w14:paraId="0F8B12AA" w14:textId="77777777" w:rsidTr="00517B89">
        <w:tc>
          <w:tcPr>
            <w:tcW w:w="0" w:type="auto"/>
          </w:tcPr>
          <w:p w14:paraId="35BC956A" w14:textId="3984E93F" w:rsidR="00764264" w:rsidRPr="00517B89" w:rsidRDefault="00764264" w:rsidP="00517B89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517B89">
              <w:rPr>
                <w:rFonts w:ascii="Times New Roman" w:hAnsi="Times New Roman" w:cs="Times New Roman"/>
                <w:sz w:val="28"/>
                <w:szCs w:val="28"/>
              </w:rPr>
              <w:t>Больницы и поликлиники</w:t>
            </w:r>
          </w:p>
        </w:tc>
        <w:tc>
          <w:tcPr>
            <w:tcW w:w="0" w:type="auto"/>
          </w:tcPr>
          <w:p w14:paraId="64E24A9B" w14:textId="77777777" w:rsidR="00764264" w:rsidRPr="00517B89" w:rsidRDefault="00764264" w:rsidP="00517B89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17B89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amenity=school</w:t>
            </w:r>
          </w:p>
          <w:p w14:paraId="58551252" w14:textId="77777777" w:rsidR="00764264" w:rsidRPr="00517B89" w:rsidRDefault="00764264" w:rsidP="00517B89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17B89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amenity=clinic</w:t>
            </w:r>
          </w:p>
          <w:p w14:paraId="52ACB0D9" w14:textId="77777777" w:rsidR="00764264" w:rsidRPr="00517B89" w:rsidRDefault="00764264" w:rsidP="00517B89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17B89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amenity=hospital</w:t>
            </w:r>
          </w:p>
          <w:p w14:paraId="46096599" w14:textId="77777777" w:rsidR="00764264" w:rsidRPr="00517B89" w:rsidRDefault="00764264" w:rsidP="00517B89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17B89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amenity=doctor</w:t>
            </w:r>
          </w:p>
          <w:p w14:paraId="718B8694" w14:textId="77777777" w:rsidR="00764264" w:rsidRPr="00517B89" w:rsidRDefault="00764264" w:rsidP="00517B89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17B89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amenity=doctors</w:t>
            </w:r>
          </w:p>
          <w:p w14:paraId="10B6E078" w14:textId="77777777" w:rsidR="00764264" w:rsidRPr="00517B89" w:rsidRDefault="00764264" w:rsidP="00517B89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17B89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healthcare=clinic</w:t>
            </w:r>
          </w:p>
          <w:p w14:paraId="52CE0315" w14:textId="77777777" w:rsidR="00764264" w:rsidRPr="00517B89" w:rsidRDefault="00764264" w:rsidP="00517B89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17B89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healthcare=hospital</w:t>
            </w:r>
          </w:p>
          <w:p w14:paraId="44590BE7" w14:textId="77777777" w:rsidR="00764264" w:rsidRPr="00517B89" w:rsidRDefault="00764264" w:rsidP="00517B89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17B89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healthcare=doctor</w:t>
            </w:r>
          </w:p>
          <w:p w14:paraId="272A7D81" w14:textId="77777777" w:rsidR="00764264" w:rsidRPr="00517B89" w:rsidRDefault="00764264" w:rsidP="00517B89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17B89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healthcare=doctors</w:t>
            </w:r>
          </w:p>
          <w:p w14:paraId="1EBCC200" w14:textId="241D7683" w:rsidR="00764264" w:rsidRPr="00517B89" w:rsidRDefault="00764264" w:rsidP="00517B89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17B89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healthcare=centre</w:t>
            </w:r>
          </w:p>
        </w:tc>
        <w:tc>
          <w:tcPr>
            <w:tcW w:w="0" w:type="auto"/>
          </w:tcPr>
          <w:p w14:paraId="4A6B4035" w14:textId="240C763F" w:rsidR="00764264" w:rsidRPr="00517B89" w:rsidRDefault="00764264" w:rsidP="00517B89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517B89">
              <w:rPr>
                <w:rFonts w:ascii="Times New Roman" w:hAnsi="Times New Roman" w:cs="Times New Roman"/>
                <w:sz w:val="28"/>
                <w:szCs w:val="28"/>
              </w:rPr>
              <w:t>Все</w:t>
            </w:r>
          </w:p>
        </w:tc>
      </w:tr>
      <w:tr w:rsidR="00764264" w:rsidRPr="00517B89" w14:paraId="2BAE1630" w14:textId="77777777" w:rsidTr="00517B89">
        <w:tc>
          <w:tcPr>
            <w:tcW w:w="0" w:type="auto"/>
          </w:tcPr>
          <w:p w14:paraId="61486E6C" w14:textId="066749CB" w:rsidR="00764264" w:rsidRPr="00517B89" w:rsidRDefault="00764264" w:rsidP="00517B89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517B89">
              <w:rPr>
                <w:rFonts w:ascii="Times New Roman" w:hAnsi="Times New Roman" w:cs="Times New Roman"/>
                <w:sz w:val="28"/>
                <w:szCs w:val="28"/>
              </w:rPr>
              <w:t>Парикмахерские</w:t>
            </w:r>
          </w:p>
        </w:tc>
        <w:tc>
          <w:tcPr>
            <w:tcW w:w="0" w:type="auto"/>
          </w:tcPr>
          <w:p w14:paraId="258FAB1C" w14:textId="77777777" w:rsidR="00764264" w:rsidRPr="00517B89" w:rsidRDefault="00764264" w:rsidP="00517B89">
            <w:pPr>
              <w:spacing w:line="360" w:lineRule="auto"/>
              <w:rPr>
                <w:rFonts w:ascii="Times New Roman" w:hAnsi="Times New Roman" w:cs="Times New Roman"/>
                <w:color w:val="000000"/>
                <w:sz w:val="28"/>
                <w:szCs w:val="28"/>
              </w:rPr>
            </w:pPr>
            <w:r w:rsidRPr="00517B89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shop=hairdresser</w:t>
            </w:r>
          </w:p>
          <w:p w14:paraId="32C12271" w14:textId="77777777" w:rsidR="00764264" w:rsidRPr="00517B89" w:rsidRDefault="00764264" w:rsidP="00517B89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</w:p>
        </w:tc>
        <w:tc>
          <w:tcPr>
            <w:tcW w:w="0" w:type="auto"/>
          </w:tcPr>
          <w:p w14:paraId="36531089" w14:textId="438697DC" w:rsidR="00764264" w:rsidRPr="00517B89" w:rsidRDefault="00764264" w:rsidP="00517B89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17B89">
              <w:rPr>
                <w:rFonts w:ascii="Times New Roman" w:hAnsi="Times New Roman" w:cs="Times New Roman"/>
                <w:sz w:val="28"/>
                <w:szCs w:val="28"/>
              </w:rPr>
              <w:t>Семьянин</w:t>
            </w:r>
          </w:p>
        </w:tc>
      </w:tr>
      <w:tr w:rsidR="00764264" w:rsidRPr="00517B89" w14:paraId="25CBB669" w14:textId="77777777" w:rsidTr="00517B89">
        <w:tc>
          <w:tcPr>
            <w:tcW w:w="0" w:type="auto"/>
          </w:tcPr>
          <w:p w14:paraId="517D59CA" w14:textId="54ED321F" w:rsidR="00764264" w:rsidRPr="00517B89" w:rsidRDefault="00764264" w:rsidP="00517B89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517B89">
              <w:rPr>
                <w:rFonts w:ascii="Times New Roman" w:hAnsi="Times New Roman" w:cs="Times New Roman"/>
                <w:sz w:val="28"/>
                <w:szCs w:val="28"/>
              </w:rPr>
              <w:t>Кино</w:t>
            </w:r>
          </w:p>
        </w:tc>
        <w:tc>
          <w:tcPr>
            <w:tcW w:w="0" w:type="auto"/>
          </w:tcPr>
          <w:p w14:paraId="7F2BFC6A" w14:textId="77777777" w:rsidR="00764264" w:rsidRPr="00517B89" w:rsidRDefault="00764264" w:rsidP="00517B89">
            <w:pPr>
              <w:spacing w:line="360" w:lineRule="auto"/>
              <w:rPr>
                <w:rFonts w:ascii="Times New Roman" w:hAnsi="Times New Roman" w:cs="Times New Roman"/>
                <w:color w:val="000000"/>
                <w:sz w:val="28"/>
                <w:szCs w:val="28"/>
              </w:rPr>
            </w:pPr>
            <w:r w:rsidRPr="00517B89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shop=hairdresser</w:t>
            </w:r>
          </w:p>
          <w:p w14:paraId="50EA745F" w14:textId="77777777" w:rsidR="00764264" w:rsidRPr="00517B89" w:rsidRDefault="00764264" w:rsidP="00517B89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</w:p>
        </w:tc>
        <w:tc>
          <w:tcPr>
            <w:tcW w:w="0" w:type="auto"/>
          </w:tcPr>
          <w:p w14:paraId="4D7F401F" w14:textId="2F70BA36" w:rsidR="00764264" w:rsidRPr="00517B89" w:rsidRDefault="00764264" w:rsidP="00517B89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17B89">
              <w:rPr>
                <w:rFonts w:ascii="Times New Roman" w:hAnsi="Times New Roman" w:cs="Times New Roman"/>
                <w:sz w:val="28"/>
                <w:szCs w:val="28"/>
              </w:rPr>
              <w:t>Безответственный студент</w:t>
            </w:r>
          </w:p>
        </w:tc>
      </w:tr>
      <w:tr w:rsidR="00764264" w:rsidRPr="00517B89" w14:paraId="7BEDA775" w14:textId="77777777" w:rsidTr="00517B89">
        <w:tc>
          <w:tcPr>
            <w:tcW w:w="0" w:type="auto"/>
          </w:tcPr>
          <w:p w14:paraId="2BAA136F" w14:textId="5AD80A8A" w:rsidR="00764264" w:rsidRPr="00517B89" w:rsidRDefault="00764264" w:rsidP="00517B89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517B89">
              <w:rPr>
                <w:rFonts w:ascii="Times New Roman" w:hAnsi="Times New Roman" w:cs="Times New Roman"/>
                <w:sz w:val="28"/>
                <w:szCs w:val="28"/>
              </w:rPr>
              <w:t>Пабы и бары</w:t>
            </w:r>
          </w:p>
        </w:tc>
        <w:tc>
          <w:tcPr>
            <w:tcW w:w="0" w:type="auto"/>
          </w:tcPr>
          <w:p w14:paraId="4E89C375" w14:textId="77777777" w:rsidR="00764264" w:rsidRPr="00517B89" w:rsidRDefault="00764264" w:rsidP="00517B89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17B89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amenity=pub</w:t>
            </w:r>
          </w:p>
          <w:p w14:paraId="36B84498" w14:textId="161C3992" w:rsidR="00764264" w:rsidRPr="00517B89" w:rsidRDefault="00764264" w:rsidP="00517B89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17B89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amenity=bar</w:t>
            </w:r>
          </w:p>
        </w:tc>
        <w:tc>
          <w:tcPr>
            <w:tcW w:w="0" w:type="auto"/>
          </w:tcPr>
          <w:p w14:paraId="562C48B2" w14:textId="4B3907A1" w:rsidR="00764264" w:rsidRPr="00517B89" w:rsidRDefault="00764264" w:rsidP="00517B89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17B89">
              <w:rPr>
                <w:rFonts w:ascii="Times New Roman" w:hAnsi="Times New Roman" w:cs="Times New Roman"/>
                <w:sz w:val="28"/>
                <w:szCs w:val="28"/>
              </w:rPr>
              <w:t>Безответственный студент</w:t>
            </w:r>
          </w:p>
        </w:tc>
      </w:tr>
      <w:tr w:rsidR="00764264" w:rsidRPr="00517B89" w14:paraId="6D17D854" w14:textId="77777777" w:rsidTr="00517B89">
        <w:tc>
          <w:tcPr>
            <w:tcW w:w="0" w:type="auto"/>
          </w:tcPr>
          <w:p w14:paraId="6083385B" w14:textId="3CB1D34F" w:rsidR="00764264" w:rsidRPr="00517B89" w:rsidRDefault="00764264" w:rsidP="00517B89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517B89">
              <w:rPr>
                <w:rFonts w:ascii="Times New Roman" w:hAnsi="Times New Roman" w:cs="Times New Roman"/>
                <w:sz w:val="28"/>
                <w:szCs w:val="28"/>
              </w:rPr>
              <w:lastRenderedPageBreak/>
              <w:t>Ночные клубы</w:t>
            </w:r>
          </w:p>
        </w:tc>
        <w:tc>
          <w:tcPr>
            <w:tcW w:w="0" w:type="auto"/>
          </w:tcPr>
          <w:p w14:paraId="7199E36F" w14:textId="77777777" w:rsidR="00764264" w:rsidRPr="00517B89" w:rsidRDefault="00764264" w:rsidP="00517B89">
            <w:pPr>
              <w:spacing w:line="360" w:lineRule="auto"/>
              <w:rPr>
                <w:rFonts w:ascii="Times New Roman" w:hAnsi="Times New Roman" w:cs="Times New Roman"/>
                <w:color w:val="000000"/>
                <w:sz w:val="28"/>
                <w:szCs w:val="28"/>
              </w:rPr>
            </w:pPr>
            <w:r w:rsidRPr="00517B89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amenity=nightclub</w:t>
            </w:r>
          </w:p>
          <w:p w14:paraId="2515EB9A" w14:textId="77777777" w:rsidR="00764264" w:rsidRPr="00517B89" w:rsidRDefault="00764264" w:rsidP="00517B89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</w:p>
        </w:tc>
        <w:tc>
          <w:tcPr>
            <w:tcW w:w="0" w:type="auto"/>
          </w:tcPr>
          <w:p w14:paraId="54FC460A" w14:textId="60B0913D" w:rsidR="00764264" w:rsidRPr="00517B89" w:rsidRDefault="00764264" w:rsidP="00517B89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17B89">
              <w:rPr>
                <w:rFonts w:ascii="Times New Roman" w:hAnsi="Times New Roman" w:cs="Times New Roman"/>
                <w:sz w:val="28"/>
                <w:szCs w:val="28"/>
              </w:rPr>
              <w:t>Безответственный студент</w:t>
            </w:r>
          </w:p>
        </w:tc>
      </w:tr>
    </w:tbl>
    <w:p w14:paraId="596D2A71" w14:textId="59C16967" w:rsidR="005D30F1" w:rsidRDefault="005D30F1" w:rsidP="005D30F1">
      <w:pPr>
        <w:pStyle w:val="a8"/>
      </w:pPr>
      <w:r>
        <w:t>Так как довольно часто тег может быть установлен не на точке, а на полигоне или отношении, в данном важно извлекать не информацию о геометрии, а о центре объекта.</w:t>
      </w:r>
    </w:p>
    <w:p w14:paraId="2DF07A92" w14:textId="3DAA5945" w:rsidR="00517B89" w:rsidRDefault="00517B89" w:rsidP="002665B6">
      <w:pPr>
        <w:pStyle w:val="a2"/>
      </w:pPr>
      <w:r>
        <w:t>Оптимизация запросов</w:t>
      </w:r>
    </w:p>
    <w:p w14:paraId="4B2F8F59" w14:textId="0C411BB7" w:rsidR="00517B89" w:rsidRDefault="00517B89" w:rsidP="00517B89">
      <w:pPr>
        <w:pStyle w:val="a8"/>
      </w:pPr>
      <w:r>
        <w:t xml:space="preserve">Самый простой способ запросить через </w:t>
      </w:r>
      <w:r>
        <w:rPr>
          <w:lang w:val="en-US"/>
        </w:rPr>
        <w:t>Overpass</w:t>
      </w:r>
      <w:r>
        <w:t xml:space="preserve"> </w:t>
      </w:r>
      <w:r>
        <w:rPr>
          <w:lang w:val="en-US"/>
        </w:rPr>
        <w:t>API</w:t>
      </w:r>
      <w:r w:rsidRPr="00517B89">
        <w:t xml:space="preserve"> </w:t>
      </w:r>
      <w:r>
        <w:t>данные об объектах</w:t>
      </w:r>
      <w:r>
        <w:t>, удовлетворяющих хотя бы одному из условий –</w:t>
      </w:r>
      <w:r w:rsidRPr="00517B89">
        <w:t xml:space="preserve"> </w:t>
      </w:r>
      <w:r>
        <w:t xml:space="preserve">воспользоваться оператором объединения, передав по одному набору данных для каждого отдельного условия. Однако, интерпретатор </w:t>
      </w:r>
      <w:r>
        <w:rPr>
          <w:lang w:val="en-US"/>
        </w:rPr>
        <w:t>Overpass</w:t>
      </w:r>
      <w:r w:rsidRPr="00517B89">
        <w:t xml:space="preserve"> </w:t>
      </w:r>
      <w:r>
        <w:t xml:space="preserve">не выполняет оптимизацию таких запросов перед исполнением, в результате чего для извлечения требуется в несколько раз больше времени, чем если бы запрос использовал всего одно условие, использовавшее бы для </w:t>
      </w:r>
      <w:r>
        <w:t>фильтрации данных</w:t>
      </w:r>
      <w:r>
        <w:t xml:space="preserve"> регулярные выражения.</w:t>
      </w:r>
    </w:p>
    <w:p w14:paraId="38D0EB83" w14:textId="2D3D0644" w:rsidR="001B4D31" w:rsidRDefault="001B4D31" w:rsidP="00517B89">
      <w:pPr>
        <w:pStyle w:val="a8"/>
      </w:pPr>
      <w:r>
        <w:rPr>
          <w:lang w:val="en-US"/>
        </w:rPr>
        <w:t>Overpass</w:t>
      </w:r>
      <w:r w:rsidRPr="001B4D31">
        <w:t xml:space="preserve"> </w:t>
      </w:r>
      <w:r>
        <w:rPr>
          <w:lang w:val="en-US"/>
        </w:rPr>
        <w:t>API</w:t>
      </w:r>
      <w:r w:rsidRPr="001B4D31">
        <w:t xml:space="preserve"> </w:t>
      </w:r>
      <w:r>
        <w:t>поддерживает два варианта фильтрации атрибутов с помощью регулярных выражений. Первый – атрибут имеет фиксированный ключ, но значение проверяется с помощью регулярного выражения. Второй – и ключ, и значения проверяются с помощью двух отдельных заданных им регулярных выражений.</w:t>
      </w:r>
    </w:p>
    <w:p w14:paraId="603DBEA4" w14:textId="408679B2" w:rsidR="001B4D31" w:rsidRPr="001B4D31" w:rsidRDefault="001B4D31" w:rsidP="001B4D31">
      <w:pPr>
        <w:pStyle w:val="a8"/>
      </w:pPr>
      <w:r>
        <w:t xml:space="preserve">Используя </w:t>
      </w:r>
      <w:r w:rsidR="0038702E">
        <w:t>первое</w:t>
      </w:r>
      <w:r>
        <w:t xml:space="preserve"> свойство, можно оптимизировать запрос на выборку данных, у которых значение одного из атрибутов может принимать несколько значений. Ниже приведён пример, показывающий суть оптимизации</w:t>
      </w:r>
      <w:r w:rsidRPr="001B4D31">
        <w:t>:</w:t>
      </w:r>
    </w:p>
    <w:p w14:paraId="33958439" w14:textId="5BF9E85B" w:rsidR="001B4D31" w:rsidRPr="001B4D31" w:rsidRDefault="001B4D31" w:rsidP="001B4D31">
      <w:pPr>
        <w:pStyle w:val="af0"/>
        <w:rPr>
          <w:lang w:val="ru-RU"/>
        </w:rPr>
      </w:pPr>
      <w:r w:rsidRPr="001B4D31">
        <w:rPr>
          <w:lang w:val="ru-RU"/>
        </w:rPr>
        <w:t>//</w:t>
      </w:r>
      <w:r>
        <w:rPr>
          <w:lang w:val="ru-RU"/>
        </w:rPr>
        <w:t xml:space="preserve">Использование оператора объединения, </w:t>
      </w:r>
      <w:r w:rsidRPr="001B4D31">
        <w:rPr>
          <w:lang w:val="ru-RU"/>
        </w:rPr>
        <w:t>3</w:t>
      </w:r>
      <w:r>
        <w:rPr>
          <w:lang w:val="ru-RU"/>
        </w:rPr>
        <w:t xml:space="preserve"> раздельных условия</w:t>
      </w:r>
    </w:p>
    <w:p w14:paraId="05DC5A75" w14:textId="7FCEAF6C" w:rsidR="001B4D31" w:rsidRPr="001B4D31" w:rsidRDefault="001B4D31" w:rsidP="001B4D31">
      <w:pPr>
        <w:pStyle w:val="af0"/>
        <w:rPr>
          <w:lang w:val="ru-RU"/>
        </w:rPr>
      </w:pPr>
      <w:r w:rsidRPr="001B4D31">
        <w:rPr>
          <w:lang w:val="ru-RU"/>
        </w:rPr>
        <w:t>[</w:t>
      </w:r>
      <w:r>
        <w:t>out</w:t>
      </w:r>
      <w:r w:rsidRPr="001B4D31">
        <w:rPr>
          <w:lang w:val="ru-RU"/>
        </w:rPr>
        <w:t>:</w:t>
      </w:r>
      <w:r>
        <w:t>json</w:t>
      </w:r>
      <w:r w:rsidRPr="001B4D31">
        <w:rPr>
          <w:lang w:val="ru-RU"/>
        </w:rPr>
        <w:t>][</w:t>
      </w:r>
      <w:r>
        <w:t>bbox</w:t>
      </w:r>
      <w:r w:rsidRPr="001B4D31">
        <w:rPr>
          <w:lang w:val="ru-RU"/>
        </w:rPr>
        <w:t>:{{</w:t>
      </w:r>
      <w:r>
        <w:t>bbox</w:t>
      </w:r>
      <w:r w:rsidRPr="001B4D31">
        <w:rPr>
          <w:lang w:val="ru-RU"/>
        </w:rPr>
        <w:t>}}];</w:t>
      </w:r>
    </w:p>
    <w:p w14:paraId="62307329" w14:textId="30845F51" w:rsidR="001B4D31" w:rsidRDefault="001B4D31" w:rsidP="001B4D31">
      <w:pPr>
        <w:pStyle w:val="af0"/>
      </w:pPr>
      <w:r>
        <w:t>(  node[amenity=school];</w:t>
      </w:r>
    </w:p>
    <w:p w14:paraId="77BEE49A" w14:textId="07224F94" w:rsidR="001B4D31" w:rsidRDefault="001B4D31" w:rsidP="001B4D31">
      <w:pPr>
        <w:pStyle w:val="af0"/>
      </w:pPr>
      <w:r>
        <w:t xml:space="preserve">  node[amenity=kindergarten];</w:t>
      </w:r>
    </w:p>
    <w:p w14:paraId="7154D9AF" w14:textId="61497061" w:rsidR="001B4D31" w:rsidRPr="00A317E4" w:rsidRDefault="001B4D31" w:rsidP="001B4D31">
      <w:pPr>
        <w:pStyle w:val="af0"/>
        <w:rPr>
          <w:lang w:val="ru-RU"/>
        </w:rPr>
      </w:pPr>
      <w:r w:rsidRPr="00A317E4">
        <w:rPr>
          <w:lang w:val="ru-RU"/>
        </w:rPr>
        <w:t xml:space="preserve">  </w:t>
      </w:r>
      <w:r>
        <w:t>node</w:t>
      </w:r>
      <w:r w:rsidRPr="00A317E4">
        <w:rPr>
          <w:lang w:val="ru-RU"/>
        </w:rPr>
        <w:t>[</w:t>
      </w:r>
      <w:r>
        <w:t>shop</w:t>
      </w:r>
      <w:r w:rsidRPr="00A317E4">
        <w:rPr>
          <w:lang w:val="ru-RU"/>
        </w:rPr>
        <w:t>=</w:t>
      </w:r>
      <w:r>
        <w:t>hairdresser</w:t>
      </w:r>
      <w:r w:rsidRPr="00A317E4">
        <w:rPr>
          <w:lang w:val="ru-RU"/>
        </w:rPr>
        <w:t>];</w:t>
      </w:r>
      <w:r w:rsidRPr="00A317E4">
        <w:rPr>
          <w:lang w:val="ru-RU"/>
        </w:rPr>
        <w:t>);</w:t>
      </w:r>
    </w:p>
    <w:p w14:paraId="1C4735E6" w14:textId="1D53E232" w:rsidR="001B4D31" w:rsidRPr="00A317E4" w:rsidRDefault="001B4D31" w:rsidP="001B4D31">
      <w:pPr>
        <w:pStyle w:val="af0"/>
        <w:rPr>
          <w:lang w:val="ru-RU"/>
        </w:rPr>
      </w:pPr>
      <w:r>
        <w:t>out</w:t>
      </w:r>
      <w:r w:rsidRPr="00A317E4">
        <w:rPr>
          <w:lang w:val="ru-RU"/>
        </w:rPr>
        <w:t>;</w:t>
      </w:r>
    </w:p>
    <w:p w14:paraId="36196AA9" w14:textId="77777777" w:rsidR="001B4D31" w:rsidRPr="00A317E4" w:rsidRDefault="001B4D31" w:rsidP="001B4D31">
      <w:pPr>
        <w:pStyle w:val="af0"/>
        <w:rPr>
          <w:lang w:val="ru-RU"/>
        </w:rPr>
      </w:pPr>
    </w:p>
    <w:p w14:paraId="47F06636" w14:textId="21AC4C93" w:rsidR="001B4D31" w:rsidRPr="00A317E4" w:rsidRDefault="001B4D31" w:rsidP="001B4D31">
      <w:pPr>
        <w:pStyle w:val="af0"/>
        <w:rPr>
          <w:lang w:val="ru-RU"/>
        </w:rPr>
      </w:pPr>
      <w:r>
        <w:rPr>
          <w:lang w:val="ru-RU"/>
        </w:rPr>
        <w:t>//Объединение + регулярное выражение для группировки значений</w:t>
      </w:r>
      <w:r w:rsidR="00A317E4" w:rsidRPr="00A317E4">
        <w:rPr>
          <w:lang w:val="ru-RU"/>
        </w:rPr>
        <w:t xml:space="preserve">, 2 </w:t>
      </w:r>
      <w:r w:rsidR="00A317E4">
        <w:rPr>
          <w:lang w:val="ru-RU"/>
        </w:rPr>
        <w:t>условия</w:t>
      </w:r>
    </w:p>
    <w:p w14:paraId="3814C3C6" w14:textId="680849B8" w:rsidR="001B4D31" w:rsidRDefault="001B4D31" w:rsidP="001B4D31">
      <w:pPr>
        <w:pStyle w:val="af0"/>
        <w:rPr>
          <w:lang w:val="ru-RU"/>
        </w:rPr>
      </w:pPr>
      <w:r>
        <w:t>[out:json]</w:t>
      </w:r>
      <w:r>
        <w:t>[</w:t>
      </w:r>
      <w:r>
        <w:t>bbox:{{bbox}}];</w:t>
      </w:r>
    </w:p>
    <w:p w14:paraId="434D2F76" w14:textId="3B6A2415" w:rsidR="001B4D31" w:rsidRPr="001B4D31" w:rsidRDefault="001B4D31" w:rsidP="001B4D31">
      <w:pPr>
        <w:pStyle w:val="af0"/>
      </w:pPr>
      <w:r w:rsidRPr="001B4D31">
        <w:t>(</w:t>
      </w:r>
      <w:r>
        <w:t>n</w:t>
      </w:r>
      <w:r w:rsidRPr="001B4D31">
        <w:t>ode[amenit</w:t>
      </w:r>
      <w:r w:rsidRPr="001B4D31">
        <w:t>y~</w:t>
      </w:r>
      <w:r w:rsidRPr="001B4D31">
        <w:t>"</w:t>
      </w:r>
      <w:r w:rsidRPr="001B4D31">
        <w:t>^(school|kindergarten)$</w:t>
      </w:r>
      <w:r w:rsidRPr="001B4D31">
        <w:t>"</w:t>
      </w:r>
      <w:r w:rsidRPr="001B4D31">
        <w:t>];</w:t>
      </w:r>
    </w:p>
    <w:p w14:paraId="2ADA0BB0" w14:textId="71F71F9B" w:rsidR="001B4D31" w:rsidRPr="001B4D31" w:rsidRDefault="001B4D31" w:rsidP="001B4D31">
      <w:pPr>
        <w:pStyle w:val="af0"/>
      </w:pPr>
      <w:r w:rsidRPr="001B4D31">
        <w:t>node[shop=hairdresser];)</w:t>
      </w:r>
      <w:r>
        <w:t>;</w:t>
      </w:r>
    </w:p>
    <w:p w14:paraId="1FE6EDA9" w14:textId="566EF168" w:rsidR="001B4D31" w:rsidRDefault="001B4D31" w:rsidP="001B4D31">
      <w:pPr>
        <w:pStyle w:val="af0"/>
      </w:pPr>
      <w:r>
        <w:t>out;</w:t>
      </w:r>
    </w:p>
    <w:p w14:paraId="0A7007B9" w14:textId="74B5FA86" w:rsidR="001B4D31" w:rsidRPr="00DB214A" w:rsidRDefault="001B4D31" w:rsidP="00DB214A">
      <w:pPr>
        <w:pStyle w:val="a8"/>
      </w:pPr>
      <w:r>
        <w:t>Учитывая, что множества возможных</w:t>
      </w:r>
      <w:r w:rsidR="0038702E">
        <w:t xml:space="preserve"> значений для атрибутов с ключами </w:t>
      </w:r>
      <w:r w:rsidR="0038702E">
        <w:rPr>
          <w:lang w:val="en-US"/>
        </w:rPr>
        <w:t>amenity</w:t>
      </w:r>
      <w:r w:rsidR="0038702E" w:rsidRPr="0038702E">
        <w:t xml:space="preserve">, </w:t>
      </w:r>
      <w:r w:rsidR="0038702E">
        <w:rPr>
          <w:lang w:val="en-US"/>
        </w:rPr>
        <w:t>shop</w:t>
      </w:r>
      <w:r w:rsidR="0038702E" w:rsidRPr="0038702E">
        <w:t xml:space="preserve"> </w:t>
      </w:r>
      <w:r w:rsidR="0038702E">
        <w:t xml:space="preserve">и </w:t>
      </w:r>
      <w:r w:rsidR="0038702E">
        <w:rPr>
          <w:lang w:val="en-US"/>
        </w:rPr>
        <w:t>healthcare</w:t>
      </w:r>
      <w:r w:rsidR="0038702E" w:rsidRPr="0038702E">
        <w:t xml:space="preserve"> </w:t>
      </w:r>
      <w:r w:rsidR="0038702E">
        <w:t xml:space="preserve">практически не пересекаются, можно дополнительно ускорить запрос, отказавшись от использования оператора объединения и используя всего один большой запрос с двумя регулярными выражениями. В этом случае сервер вернёт </w:t>
      </w:r>
      <w:r w:rsidR="00DB214A">
        <w:t>некоторое небольшое</w:t>
      </w:r>
      <w:r w:rsidR="0038702E">
        <w:t xml:space="preserve"> количество лишней информации, но запрос всё равно будет выполнен заметно быстрее.</w:t>
      </w:r>
      <w:r w:rsidR="00DB214A" w:rsidRPr="00DB214A">
        <w:t xml:space="preserve"> </w:t>
      </w:r>
      <w:r w:rsidR="0038702E">
        <w:t>Пример такого запроса показан ниже</w:t>
      </w:r>
      <w:r w:rsidR="0038702E" w:rsidRPr="00DB214A">
        <w:t>:</w:t>
      </w:r>
    </w:p>
    <w:p w14:paraId="2B84B282" w14:textId="77777777" w:rsidR="0038702E" w:rsidRPr="00DB214A" w:rsidRDefault="0038702E" w:rsidP="001B4D31">
      <w:pPr>
        <w:pStyle w:val="a8"/>
      </w:pPr>
    </w:p>
    <w:p w14:paraId="1D661938" w14:textId="77777777" w:rsidR="0038702E" w:rsidRPr="001B4D31" w:rsidRDefault="0038702E" w:rsidP="0038702E">
      <w:pPr>
        <w:pStyle w:val="af0"/>
        <w:rPr>
          <w:lang w:val="ru-RU"/>
        </w:rPr>
      </w:pPr>
      <w:r w:rsidRPr="001B4D31">
        <w:rPr>
          <w:lang w:val="ru-RU"/>
        </w:rPr>
        <w:t>//</w:t>
      </w:r>
      <w:r>
        <w:rPr>
          <w:lang w:val="ru-RU"/>
        </w:rPr>
        <w:t>Использование всего одного условия с регулярными выражениями</w:t>
      </w:r>
    </w:p>
    <w:p w14:paraId="70E235E2" w14:textId="77777777" w:rsidR="0038702E" w:rsidRDefault="0038702E" w:rsidP="0038702E">
      <w:pPr>
        <w:pStyle w:val="af0"/>
      </w:pPr>
      <w:r>
        <w:t>[out:json][timeout:25][bbox:{{bbox}}];</w:t>
      </w:r>
    </w:p>
    <w:p w14:paraId="313A1650" w14:textId="77777777" w:rsidR="0038702E" w:rsidRDefault="0038702E" w:rsidP="0038702E">
      <w:pPr>
        <w:pStyle w:val="af0"/>
      </w:pPr>
      <w:r>
        <w:t>node[~"^(amenity|shop)$"~"^(school|kindergarten|hairdresser)$"];</w:t>
      </w:r>
    </w:p>
    <w:p w14:paraId="1C76D49B" w14:textId="77777777" w:rsidR="0038702E" w:rsidRPr="008D3DE5" w:rsidRDefault="0038702E" w:rsidP="0038702E">
      <w:pPr>
        <w:pStyle w:val="af0"/>
        <w:rPr>
          <w:lang w:val="ru-RU"/>
        </w:rPr>
      </w:pPr>
      <w:r w:rsidRPr="008D3DE5">
        <w:rPr>
          <w:lang w:val="ru-RU"/>
        </w:rPr>
        <w:t>);</w:t>
      </w:r>
    </w:p>
    <w:p w14:paraId="15C6F41C" w14:textId="77777777" w:rsidR="0038702E" w:rsidRPr="008D3DE5" w:rsidRDefault="0038702E" w:rsidP="0038702E">
      <w:pPr>
        <w:pStyle w:val="af0"/>
        <w:rPr>
          <w:lang w:val="ru-RU"/>
        </w:rPr>
      </w:pPr>
      <w:r>
        <w:t>out</w:t>
      </w:r>
      <w:r w:rsidRPr="008D3DE5">
        <w:rPr>
          <w:lang w:val="ru-RU"/>
        </w:rPr>
        <w:t>;</w:t>
      </w:r>
    </w:p>
    <w:p w14:paraId="455EB7AF" w14:textId="026A3D51" w:rsidR="0038702E" w:rsidRPr="008D3DE5" w:rsidRDefault="008D3DE5" w:rsidP="001B4D31">
      <w:pPr>
        <w:pStyle w:val="a8"/>
      </w:pPr>
      <w:r>
        <w:t>Использование этой особенности интерпретатора запросов позволило ускорить обработку запроса на сервере более чем в семь раз по сравнению с запросом, выбирающим данные без использования регулярных выражений и использующим оператор объединения</w:t>
      </w:r>
      <w:r w:rsidRPr="008D3DE5">
        <w:t>.</w:t>
      </w:r>
    </w:p>
    <w:p w14:paraId="3C28F167" w14:textId="67CB48C7" w:rsidR="001B4D31" w:rsidRPr="001B4D31" w:rsidRDefault="001B4D31" w:rsidP="001B4D31">
      <w:r>
        <w:rPr>
          <w:noProof/>
        </w:rPr>
        <w:lastRenderedPageBreak/>
        <w:drawing>
          <wp:inline distT="0" distB="0" distL="0" distR="0" wp14:anchorId="5A01C76E" wp14:editId="67D9BA79">
            <wp:extent cx="5940425" cy="3600000"/>
            <wp:effectExtent l="0" t="0" r="3175" b="635"/>
            <wp:docPr id="3" name="Chart 3">
              <a:extLst xmlns:a="http://schemas.openxmlformats.org/drawingml/2006/main">
                <a:ext uri="{FF2B5EF4-FFF2-40B4-BE49-F238E27FC236}">
                  <a16:creationId xmlns:a16="http://schemas.microsoft.com/office/drawing/2014/main" id="{5E15AB98-DAC7-48CB-BA06-D9C1228F7FF0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1"/>
              </a:graphicData>
            </a:graphic>
          </wp:inline>
        </w:drawing>
      </w:r>
    </w:p>
    <w:p w14:paraId="754EFBD0" w14:textId="6B32DCF2" w:rsidR="001B4D31" w:rsidRDefault="001B4D31" w:rsidP="001B4D31">
      <w:pPr>
        <w:pStyle w:val="a"/>
      </w:pPr>
      <w:r>
        <w:t>Среднее время выполнения сформулированных разными способами запросов</w:t>
      </w:r>
    </w:p>
    <w:p w14:paraId="3AA2A75E" w14:textId="0CFB8BDB" w:rsidR="001B4D31" w:rsidRDefault="001B4D31" w:rsidP="001B4D31">
      <w:pPr>
        <w:pStyle w:val="a8"/>
      </w:pPr>
    </w:p>
    <w:p w14:paraId="293107B5" w14:textId="2ED19CF7" w:rsidR="001B4D31" w:rsidRPr="001B4D31" w:rsidRDefault="001B4D31" w:rsidP="001B4D31">
      <w:r>
        <w:rPr>
          <w:noProof/>
        </w:rPr>
        <w:drawing>
          <wp:inline distT="0" distB="0" distL="0" distR="0" wp14:anchorId="3A7F87FF" wp14:editId="26D39152">
            <wp:extent cx="5940425" cy="3600000"/>
            <wp:effectExtent l="0" t="0" r="3175" b="635"/>
            <wp:docPr id="5" name="Chart 5">
              <a:extLst xmlns:a="http://schemas.openxmlformats.org/drawingml/2006/main">
                <a:ext uri="{FF2B5EF4-FFF2-40B4-BE49-F238E27FC236}">
                  <a16:creationId xmlns:a16="http://schemas.microsoft.com/office/drawing/2014/main" id="{68B72CD0-8197-45C4-B3F7-B1C9BBC9619F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2"/>
              </a:graphicData>
            </a:graphic>
          </wp:inline>
        </w:drawing>
      </w:r>
    </w:p>
    <w:p w14:paraId="60BD9319" w14:textId="51FB356A" w:rsidR="001B4D31" w:rsidRDefault="001B4D31" w:rsidP="001B4D31">
      <w:pPr>
        <w:pStyle w:val="a"/>
      </w:pPr>
      <w:r>
        <w:t>Объем передаваемых данных в результате выполнения запросов</w:t>
      </w:r>
    </w:p>
    <w:p w14:paraId="57345DB6" w14:textId="3B55AC3E" w:rsidR="001A2BFB" w:rsidRDefault="002665B6" w:rsidP="002665B6">
      <w:pPr>
        <w:pStyle w:val="a2"/>
      </w:pPr>
      <w:r>
        <w:lastRenderedPageBreak/>
        <w:t>Расчёт рейтинга</w:t>
      </w:r>
    </w:p>
    <w:p w14:paraId="0FBC8629" w14:textId="7BBC2DC6" w:rsidR="00517B89" w:rsidRDefault="00517B89" w:rsidP="00517B89">
      <w:pPr>
        <w:pStyle w:val="a8"/>
      </w:pPr>
      <w:r>
        <w:t>Пусть максимальный допустимый рейтинг для категории будет равен 5 и выставляется только в том случае, если до ближайшего объекта заданной категории можно дойти пешком по прямой не более чем за две с половиной минуты, считая, что средняя скорость пешехода равна 5 км/ч.</w:t>
      </w:r>
    </w:p>
    <w:p w14:paraId="1D176389" w14:textId="772B4671" w:rsidR="00517B89" w:rsidRDefault="00517B89" w:rsidP="00517B89">
      <w:pPr>
        <w:pStyle w:val="a8"/>
      </w:pPr>
      <w:r>
        <w:t>Рейтинг должен убывать достаточно быстро, чтобы на карте была видна разница между максимальным и почти максимальным рейтингами и области без инфраструктуры не были затронуты высоким рейтингом из соседних областей.</w:t>
      </w:r>
    </w:p>
    <w:p w14:paraId="523A4CEB" w14:textId="7D34F817" w:rsidR="00517B89" w:rsidRDefault="00517B89" w:rsidP="00517B89">
      <w:pPr>
        <w:pStyle w:val="a8"/>
      </w:pPr>
      <w:r>
        <w:t>Под требования такой функции будет подходить ограниченная сверху гипербола, в числителе которой будет коэффициент, равный 2,5 * 5, а в знаменателе – время. Максимальное значение функции рейтинга – 5.</w:t>
      </w:r>
    </w:p>
    <w:p w14:paraId="741E9199" w14:textId="0C6F66F9" w:rsidR="00517B89" w:rsidRPr="00517B89" w:rsidRDefault="00517B89" w:rsidP="00517B89">
      <w:pPr>
        <w:pStyle w:val="a8"/>
      </w:pPr>
      <w:r>
        <w:t>Время пешком от одной точки до другой по прямой легко находится из расстояния между точками, а расстояние между точками может быть вычислено по формуле гаверсинусов зная координаты точек.</w:t>
      </w:r>
    </w:p>
    <w:p w14:paraId="7DB90ADE" w14:textId="77777777" w:rsidR="00517B89" w:rsidRDefault="00517B89" w:rsidP="00517B89">
      <w:pPr>
        <w:pStyle w:val="a8"/>
      </w:pPr>
      <w:r>
        <w:t>Общий рейтинг в точке можно представить в виде среднего арифметического рейтингов, рассчитанных для каждой из применимых к рассматриваемому случаю категорий.</w:t>
      </w:r>
    </w:p>
    <w:p w14:paraId="4CBE2B3E" w14:textId="77777777" w:rsidR="00517B89" w:rsidRDefault="00517B89" w:rsidP="00517B89">
      <w:pPr>
        <w:pStyle w:val="a2"/>
      </w:pPr>
      <w:r>
        <w:t>Построение тепловой карты рейтинга</w:t>
      </w:r>
    </w:p>
    <w:p w14:paraId="66A218CC" w14:textId="4E72E345" w:rsidR="00517B89" w:rsidRDefault="00517B89" w:rsidP="00517B89">
      <w:pPr>
        <w:pStyle w:val="a8"/>
      </w:pPr>
      <w:r>
        <w:t>В случае, если мы хотим видеть на карте сразу много рейтингов одновременно, лучшим решением будет обозначить их цветом. Выбранная в моём случае цветовая гамма состоит из прозрачного и цветов радуги от синего до красного, причём прозрачный соответствует минимальному (нулевому) рейтингу в точке, а красный – максимальному.</w:t>
      </w:r>
    </w:p>
    <w:p w14:paraId="28859AB8" w14:textId="4CACF3DF" w:rsidR="00517B89" w:rsidRDefault="00517B89" w:rsidP="00517B89">
      <w:pPr>
        <w:pStyle w:val="a8"/>
      </w:pPr>
      <w:r>
        <w:t>Градиент, который будет использоваться при отрисовке карты рейтинга, просчитывается заранее и сохраняется в памяти в виде картинки шириной 1 и высотой 256 пикселей. Каждое возможное значение рассчитанного рейтинга будет соответствовать одному из цветов градиента.</w:t>
      </w:r>
    </w:p>
    <w:p w14:paraId="4862BC4B" w14:textId="3CC0DA1A" w:rsidR="00517B89" w:rsidRDefault="00517B89" w:rsidP="00517B89">
      <w:pPr>
        <w:pStyle w:val="a8"/>
      </w:pPr>
      <w:r>
        <w:t xml:space="preserve">Отрисовка тепловой карты выполняется в несколько этапов. Сначала рисуется картинка с низким разрешением, используя квадраты со стороной 8 </w:t>
      </w:r>
      <w:r>
        <w:lastRenderedPageBreak/>
        <w:t>пикселей, а затем детализация увеличивается с помощью перерисовки, используя квадраты со стороной 2 пикселя.</w:t>
      </w:r>
    </w:p>
    <w:p w14:paraId="4D7BED03" w14:textId="778B5ABF" w:rsidR="008D3DE5" w:rsidRDefault="008D3DE5" w:rsidP="008D3DE5">
      <w:r>
        <w:rPr>
          <w:noProof/>
        </w:rPr>
        <w:drawing>
          <wp:inline distT="0" distB="0" distL="0" distR="0" wp14:anchorId="3825466D" wp14:editId="1EEE5ECB">
            <wp:extent cx="5940425" cy="4885055"/>
            <wp:effectExtent l="0" t="0" r="3175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4885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ECD61A" w14:textId="2C68EA90" w:rsidR="008D3DE5" w:rsidRDefault="008D3DE5" w:rsidP="008D3DE5">
      <w:pPr>
        <w:pStyle w:val="a"/>
      </w:pPr>
      <w:r>
        <w:t>Тепловая карта рейтингов районов с точки зрения доступности инфраструктуры</w:t>
      </w:r>
    </w:p>
    <w:p w14:paraId="0EE87B37" w14:textId="5081F1EF" w:rsidR="00517B89" w:rsidRPr="00517B89" w:rsidRDefault="00517B89" w:rsidP="00517B89">
      <w:pPr>
        <w:pStyle w:val="a8"/>
      </w:pPr>
      <w:r>
        <w:t>Используемые оптимизации</w:t>
      </w:r>
    </w:p>
    <w:p w14:paraId="20DF5C92" w14:textId="77777777" w:rsidR="00517B89" w:rsidRDefault="00517B89" w:rsidP="00517B89">
      <w:pPr>
        <w:pStyle w:val="a8"/>
      </w:pPr>
    </w:p>
    <w:p w14:paraId="74ED82DC" w14:textId="77777777" w:rsidR="00517B89" w:rsidRDefault="00517B89" w:rsidP="00517B89">
      <w:pPr>
        <w:pStyle w:val="a8"/>
      </w:pPr>
    </w:p>
    <w:p w14:paraId="738281F0" w14:textId="77777777" w:rsidR="00517B89" w:rsidRDefault="00517B89" w:rsidP="00517B89">
      <w:pPr>
        <w:pStyle w:val="a8"/>
      </w:pPr>
    </w:p>
    <w:p w14:paraId="0218C45A" w14:textId="56C23545" w:rsidR="007406EA" w:rsidRPr="007D59F2" w:rsidRDefault="007406EA" w:rsidP="00517B89">
      <w:pPr>
        <w:pStyle w:val="a8"/>
      </w:pPr>
      <w:r w:rsidRPr="007D59F2">
        <w:br w:type="page"/>
      </w:r>
    </w:p>
    <w:p w14:paraId="0B317209" w14:textId="2B88A228" w:rsidR="00EF30DC" w:rsidRDefault="00EF30DC" w:rsidP="00EF30DC">
      <w:pPr>
        <w:pStyle w:val="a6"/>
      </w:pPr>
      <w:bookmarkStart w:id="10" w:name="_Toc73592059"/>
      <w:r>
        <w:lastRenderedPageBreak/>
        <w:t>Заключение</w:t>
      </w:r>
      <w:bookmarkEnd w:id="10"/>
    </w:p>
    <w:p w14:paraId="7E22800D" w14:textId="3098EE3D" w:rsidR="00EF30DC" w:rsidRDefault="001056B0" w:rsidP="000E28D7">
      <w:pPr>
        <w:pStyle w:val="a8"/>
      </w:pPr>
      <w:r>
        <w:t>улюлюлююлюлю</w:t>
      </w:r>
    </w:p>
    <w:p w14:paraId="0C97612C" w14:textId="77777777" w:rsidR="00EF30DC" w:rsidRDefault="00EF30DC">
      <w:pPr>
        <w:rPr>
          <w:rFonts w:ascii="Times New Roman" w:hAnsi="Times New Roman" w:cs="Times New Roman"/>
          <w:sz w:val="28"/>
          <w:szCs w:val="28"/>
        </w:rPr>
      </w:pPr>
      <w:r>
        <w:br w:type="page"/>
      </w:r>
    </w:p>
    <w:p w14:paraId="26777E92" w14:textId="77777777" w:rsidR="00EF30DC" w:rsidRDefault="00EF30DC" w:rsidP="00EF30DC">
      <w:pPr>
        <w:pStyle w:val="af9"/>
      </w:pPr>
      <w:bookmarkStart w:id="11" w:name="_Toc73592060"/>
      <w:r>
        <w:lastRenderedPageBreak/>
        <w:t>Список использованных источников</w:t>
      </w:r>
      <w:bookmarkEnd w:id="11"/>
    </w:p>
    <w:p w14:paraId="513F799C" w14:textId="77777777" w:rsidR="00EF30DC" w:rsidRDefault="00EF30DC" w:rsidP="00EF30DC">
      <w:pPr>
        <w:pStyle w:val="a0"/>
        <w:ind w:left="709" w:hanging="709"/>
      </w:pPr>
      <w:r>
        <w:t>К. Нейгел, Б. Ивьен. Дж. Глинн, К. Уотсон, М. Скиннер: C# и платформа .NET 3.0 для профессионалов. Пер. с англ. – 2008</w:t>
      </w:r>
    </w:p>
    <w:p w14:paraId="0B2935F5" w14:textId="77777777" w:rsidR="00EF30DC" w:rsidRDefault="00EF30DC" w:rsidP="00EF30DC">
      <w:pPr>
        <w:pStyle w:val="a0"/>
        <w:ind w:left="709" w:hanging="709"/>
      </w:pPr>
      <w:r>
        <w:t>Мэтью Мак-дональд: WPF: Windows Presentation Foundation в .NET 3.0 для профессионалов. Пер. с англ. –  2008</w:t>
      </w:r>
    </w:p>
    <w:p w14:paraId="4707BB24" w14:textId="77777777" w:rsidR="00EF30DC" w:rsidRDefault="00EF30DC" w:rsidP="00EF30DC">
      <w:pPr>
        <w:pStyle w:val="a0"/>
        <w:ind w:left="709" w:hanging="709"/>
      </w:pPr>
      <w:r>
        <w:t>Дж. Глейзер, С. Мадхав: Многопользовательские игры. Разработка сетевых приложений. – СПб.: Питер, 2017</w:t>
      </w:r>
    </w:p>
    <w:p w14:paraId="0EA32454" w14:textId="77777777" w:rsidR="00EF30DC" w:rsidRPr="00EF30DC" w:rsidRDefault="00EF30DC" w:rsidP="00EF30DC">
      <w:pPr>
        <w:pStyle w:val="a0"/>
        <w:ind w:left="709" w:hanging="709"/>
        <w:rPr>
          <w:lang w:val="en-US"/>
        </w:rPr>
      </w:pPr>
      <w:r w:rsidRPr="00EF30DC">
        <w:rPr>
          <w:lang w:val="en-US"/>
        </w:rPr>
        <w:t>Andrew Loewenstern, Arvid Norberg: DHT Protocol – 2008</w:t>
      </w:r>
    </w:p>
    <w:p w14:paraId="23B57299" w14:textId="77777777" w:rsidR="00EF30DC" w:rsidRPr="00EF30DC" w:rsidRDefault="00EF30DC" w:rsidP="00EF30DC">
      <w:pPr>
        <w:pStyle w:val="a0"/>
        <w:ind w:left="709" w:hanging="709"/>
        <w:rPr>
          <w:lang w:val="en-US"/>
        </w:rPr>
      </w:pPr>
      <w:r w:rsidRPr="00EF30DC">
        <w:rPr>
          <w:lang w:val="en-US"/>
        </w:rPr>
        <w:t>Arvid Norberg: DHT routing table maintenance – 2014</w:t>
      </w:r>
    </w:p>
    <w:p w14:paraId="02FA2762" w14:textId="77777777" w:rsidR="00EF30DC" w:rsidRPr="00EF30DC" w:rsidRDefault="00EF30DC" w:rsidP="00EF30DC">
      <w:pPr>
        <w:pStyle w:val="a0"/>
        <w:ind w:left="709" w:hanging="709"/>
        <w:rPr>
          <w:lang w:val="en-US"/>
        </w:rPr>
      </w:pPr>
      <w:r w:rsidRPr="00EF30DC">
        <w:rPr>
          <w:lang w:val="en-US"/>
        </w:rPr>
        <w:t>Anil Can Akay: Distributed algorithms for improving BitTorrent performance – 2010</w:t>
      </w:r>
    </w:p>
    <w:p w14:paraId="51C59F3C" w14:textId="77777777" w:rsidR="00EF30DC" w:rsidRPr="00EF30DC" w:rsidRDefault="00EF30DC" w:rsidP="00EF30DC">
      <w:pPr>
        <w:pStyle w:val="a0"/>
        <w:ind w:left="709" w:hanging="709"/>
        <w:rPr>
          <w:lang w:val="en-US"/>
        </w:rPr>
      </w:pPr>
      <w:r w:rsidRPr="00EF30DC">
        <w:rPr>
          <w:lang w:val="en-US"/>
        </w:rPr>
        <w:t>Liang Wang, Jussi Kangasharju: Measuring Large-Scale Distributed Systems – 2013</w:t>
      </w:r>
    </w:p>
    <w:p w14:paraId="257AA953" w14:textId="77777777" w:rsidR="00EF30DC" w:rsidRPr="00EF30DC" w:rsidRDefault="00EF30DC" w:rsidP="00EF30DC">
      <w:pPr>
        <w:pStyle w:val="a0"/>
        <w:ind w:left="709" w:hanging="709"/>
        <w:rPr>
          <w:lang w:val="en-US"/>
        </w:rPr>
      </w:pPr>
      <w:r w:rsidRPr="00EF30DC">
        <w:rPr>
          <w:lang w:val="en-US"/>
        </w:rPr>
        <w:t>Liang Wang, Jussi Kangasharju: Real-World Sybil Attacks in BitTorrent Mainline DHT – 2013</w:t>
      </w:r>
    </w:p>
    <w:p w14:paraId="6DBEAE8A" w14:textId="77777777" w:rsidR="00EF30DC" w:rsidRDefault="00EF30DC" w:rsidP="00EF30DC">
      <w:pPr>
        <w:pStyle w:val="a0"/>
        <w:ind w:left="709" w:hanging="709"/>
        <w:rPr>
          <w:lang w:val="en-US"/>
        </w:rPr>
      </w:pPr>
      <w:r w:rsidRPr="00EF30DC">
        <w:rPr>
          <w:lang w:val="en-US"/>
        </w:rPr>
        <w:t>Peter Maymounkov, David Mazieres, "Kademlia: A Peer-to-peer Information System Based on the XOR Metric" – 2002</w:t>
      </w:r>
    </w:p>
    <w:p w14:paraId="473AD8B9" w14:textId="77777777" w:rsidR="00F83F8D" w:rsidRDefault="00F83F8D">
      <w:pPr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lang w:val="en-US"/>
        </w:rPr>
        <w:br w:type="page"/>
      </w:r>
    </w:p>
    <w:p w14:paraId="3798FCF6" w14:textId="77777777" w:rsidR="00F83F8D" w:rsidRDefault="00F83F8D" w:rsidP="00F83F8D">
      <w:pPr>
        <w:pStyle w:val="af2"/>
      </w:pPr>
      <w:bookmarkStart w:id="12" w:name="_Toc73592061"/>
      <w:r>
        <w:lastRenderedPageBreak/>
        <w:t>Приложение А</w:t>
      </w:r>
      <w:bookmarkEnd w:id="12"/>
    </w:p>
    <w:p w14:paraId="032D3559" w14:textId="77777777" w:rsidR="00F83F8D" w:rsidRDefault="00F83F8D" w:rsidP="00F83F8D">
      <w:pPr>
        <w:pStyle w:val="af5"/>
      </w:pPr>
      <w:r>
        <w:t>Программный код</w:t>
      </w:r>
    </w:p>
    <w:p w14:paraId="786451D9" w14:textId="77777777" w:rsidR="00F83F8D" w:rsidRPr="00F473CF" w:rsidRDefault="00F83F8D" w:rsidP="00F473CF">
      <w:pPr>
        <w:pStyle w:val="af0"/>
        <w:spacing w:after="0"/>
        <w:rPr>
          <w:lang w:val="ru-RU"/>
        </w:rPr>
      </w:pPr>
      <w:r w:rsidRPr="00F473CF">
        <w:rPr>
          <w:lang w:val="ru-RU"/>
        </w:rPr>
        <w:t>//Методы установления соединения и передачи данных</w:t>
      </w:r>
    </w:p>
    <w:p w14:paraId="3BA4ECB8" w14:textId="77777777" w:rsidR="00F83F8D" w:rsidRPr="00F473CF" w:rsidRDefault="00F83F8D" w:rsidP="00F473CF">
      <w:pPr>
        <w:pStyle w:val="af0"/>
        <w:spacing w:after="0"/>
        <w:rPr>
          <w:lang w:val="ru-RU"/>
        </w:rPr>
      </w:pPr>
      <w:r w:rsidRPr="00F473CF">
        <w:rPr>
          <w:lang w:val="ru-RU"/>
        </w:rPr>
        <w:t>//</w:t>
      </w:r>
      <w:r w:rsidR="00F473CF" w:rsidRPr="00F473CF">
        <w:rPr>
          <w:lang w:val="ru-RU"/>
        </w:rPr>
        <w:t xml:space="preserve">по протоколу </w:t>
      </w:r>
      <w:r w:rsidR="00F473CF" w:rsidRPr="00F473CF">
        <w:t>UDP</w:t>
      </w:r>
      <w:r w:rsidR="00F473CF" w:rsidRPr="00F473CF">
        <w:rPr>
          <w:lang w:val="ru-RU"/>
        </w:rPr>
        <w:t xml:space="preserve"> </w:t>
      </w:r>
      <w:r w:rsidRPr="00F473CF">
        <w:rPr>
          <w:lang w:val="ru-RU"/>
        </w:rPr>
        <w:t xml:space="preserve">на языке </w:t>
      </w:r>
      <w:r w:rsidRPr="00F473CF">
        <w:t>C</w:t>
      </w:r>
      <w:r w:rsidRPr="00F473CF">
        <w:rPr>
          <w:lang w:val="ru-RU"/>
        </w:rPr>
        <w:t xml:space="preserve">#  </w:t>
      </w:r>
    </w:p>
    <w:p w14:paraId="411A1534" w14:textId="77777777" w:rsidR="00F83F8D" w:rsidRPr="00F473CF" w:rsidRDefault="00F83F8D" w:rsidP="00F473CF">
      <w:pPr>
        <w:pStyle w:val="af0"/>
        <w:spacing w:after="0"/>
      </w:pPr>
      <w:r w:rsidRPr="00F473CF">
        <w:t>public void Connect()</w:t>
      </w:r>
    </w:p>
    <w:p w14:paraId="20AC34DF" w14:textId="77777777" w:rsidR="00F83F8D" w:rsidRPr="00F473CF" w:rsidRDefault="00F83F8D" w:rsidP="00F473CF">
      <w:pPr>
        <w:pStyle w:val="af0"/>
        <w:spacing w:after="0"/>
      </w:pPr>
      <w:r w:rsidRPr="00F473CF">
        <w:t xml:space="preserve">        {</w:t>
      </w:r>
    </w:p>
    <w:p w14:paraId="097525B5" w14:textId="77777777" w:rsidR="00F83F8D" w:rsidRPr="00F473CF" w:rsidRDefault="00F83F8D" w:rsidP="00F473CF">
      <w:pPr>
        <w:pStyle w:val="af0"/>
        <w:spacing w:after="0"/>
      </w:pPr>
      <w:r w:rsidRPr="00F473CF">
        <w:t xml:space="preserve">            any = new IPEndPoint(IPAddress.Any, port);</w:t>
      </w:r>
    </w:p>
    <w:p w14:paraId="6E344A4C" w14:textId="77777777" w:rsidR="00F83F8D" w:rsidRPr="00F473CF" w:rsidRDefault="00F83F8D" w:rsidP="00F473CF">
      <w:pPr>
        <w:pStyle w:val="af0"/>
        <w:spacing w:after="0"/>
      </w:pPr>
      <w:r w:rsidRPr="00F473CF">
        <w:t xml:space="preserve">            connection = new UdpClient(port);</w:t>
      </w:r>
    </w:p>
    <w:p w14:paraId="671332A1" w14:textId="77777777" w:rsidR="00F83F8D" w:rsidRPr="00F473CF" w:rsidRDefault="00F83F8D" w:rsidP="00F473CF">
      <w:pPr>
        <w:pStyle w:val="af0"/>
        <w:spacing w:after="0"/>
      </w:pPr>
      <w:r w:rsidRPr="00F473CF">
        <w:t xml:space="preserve">            connection.BeginReceive(new AsyncCallback(Receive), null);</w:t>
      </w:r>
    </w:p>
    <w:p w14:paraId="668A2F6A" w14:textId="77777777" w:rsidR="00F83F8D" w:rsidRPr="00F473CF" w:rsidRDefault="00F83F8D" w:rsidP="00F473CF">
      <w:pPr>
        <w:pStyle w:val="af0"/>
        <w:spacing w:after="0"/>
      </w:pPr>
      <w:r w:rsidRPr="00F473CF">
        <w:t xml:space="preserve">        }</w:t>
      </w:r>
    </w:p>
    <w:p w14:paraId="5E49E90C" w14:textId="77777777" w:rsidR="00F83F8D" w:rsidRPr="00F473CF" w:rsidRDefault="00F83F8D" w:rsidP="00F473CF">
      <w:pPr>
        <w:pStyle w:val="af0"/>
        <w:spacing w:after="0"/>
      </w:pPr>
    </w:p>
    <w:p w14:paraId="547E4EA5" w14:textId="77777777" w:rsidR="00F83F8D" w:rsidRPr="00F473CF" w:rsidRDefault="00F83F8D" w:rsidP="00F473CF">
      <w:pPr>
        <w:pStyle w:val="af0"/>
        <w:spacing w:after="0"/>
      </w:pPr>
      <w:r w:rsidRPr="00F473CF">
        <w:t xml:space="preserve">        public void Send(byte[] bytes, IPEndPoint endPoint)</w:t>
      </w:r>
    </w:p>
    <w:p w14:paraId="0C9BEF41" w14:textId="77777777" w:rsidR="00F83F8D" w:rsidRPr="00F473CF" w:rsidRDefault="00F83F8D" w:rsidP="00F473CF">
      <w:pPr>
        <w:pStyle w:val="af0"/>
        <w:spacing w:after="0"/>
      </w:pPr>
      <w:r w:rsidRPr="00F473CF">
        <w:t xml:space="preserve">        {</w:t>
      </w:r>
    </w:p>
    <w:p w14:paraId="553645E3" w14:textId="77777777" w:rsidR="00F83F8D" w:rsidRPr="00F473CF" w:rsidRDefault="00F83F8D" w:rsidP="00F473CF">
      <w:pPr>
        <w:pStyle w:val="af0"/>
        <w:spacing w:after="0"/>
      </w:pPr>
      <w:r w:rsidRPr="00F473CF">
        <w:t xml:space="preserve">            connection.Send(bytes, bytes.Length, endPoint);</w:t>
      </w:r>
    </w:p>
    <w:p w14:paraId="1E23F4ED" w14:textId="77777777" w:rsidR="00F83F8D" w:rsidRPr="00F473CF" w:rsidRDefault="00F83F8D" w:rsidP="00F473CF">
      <w:pPr>
        <w:pStyle w:val="af0"/>
        <w:spacing w:after="0"/>
      </w:pPr>
      <w:r w:rsidRPr="00F473CF">
        <w:t xml:space="preserve">        }</w:t>
      </w:r>
    </w:p>
    <w:p w14:paraId="6477EB4E" w14:textId="77777777" w:rsidR="00F83F8D" w:rsidRPr="00F473CF" w:rsidRDefault="00F83F8D" w:rsidP="00F473CF">
      <w:pPr>
        <w:pStyle w:val="af0"/>
        <w:spacing w:after="0"/>
      </w:pPr>
    </w:p>
    <w:p w14:paraId="678B0CEA" w14:textId="77777777" w:rsidR="00F83F8D" w:rsidRPr="00F473CF" w:rsidRDefault="00F83F8D" w:rsidP="00F473CF">
      <w:pPr>
        <w:pStyle w:val="af0"/>
        <w:spacing w:after="0"/>
      </w:pPr>
      <w:r w:rsidRPr="00F473CF">
        <w:t xml:space="preserve">        public void Send(BencodeDictionary query, IPEndPoint endPoint)</w:t>
      </w:r>
    </w:p>
    <w:p w14:paraId="5C7B5754" w14:textId="77777777" w:rsidR="00F83F8D" w:rsidRPr="00F473CF" w:rsidRDefault="00F83F8D" w:rsidP="00F473CF">
      <w:pPr>
        <w:pStyle w:val="af0"/>
        <w:spacing w:after="0"/>
      </w:pPr>
      <w:r w:rsidRPr="00F473CF">
        <w:t xml:space="preserve">        {</w:t>
      </w:r>
    </w:p>
    <w:p w14:paraId="02D2280E" w14:textId="77777777" w:rsidR="00F83F8D" w:rsidRPr="00F473CF" w:rsidRDefault="00F83F8D" w:rsidP="00F473CF">
      <w:pPr>
        <w:pStyle w:val="af0"/>
        <w:spacing w:after="0"/>
      </w:pPr>
      <w:r w:rsidRPr="00F473CF">
        <w:t xml:space="preserve">            byte[] bytes = query.SaveToBytes();</w:t>
      </w:r>
    </w:p>
    <w:p w14:paraId="53576233" w14:textId="77777777" w:rsidR="00F83F8D" w:rsidRPr="00F473CF" w:rsidRDefault="00F83F8D" w:rsidP="00F473CF">
      <w:pPr>
        <w:pStyle w:val="af0"/>
        <w:spacing w:after="0"/>
      </w:pPr>
      <w:r w:rsidRPr="00F473CF">
        <w:t xml:space="preserve">            connection.Send(bytes, bytes.Length, endPoint);</w:t>
      </w:r>
    </w:p>
    <w:p w14:paraId="5A5F1273" w14:textId="77777777" w:rsidR="00F83F8D" w:rsidRPr="00F473CF" w:rsidRDefault="00F83F8D" w:rsidP="00F473CF">
      <w:pPr>
        <w:pStyle w:val="af0"/>
        <w:spacing w:after="0"/>
      </w:pPr>
      <w:r w:rsidRPr="00F473CF">
        <w:t xml:space="preserve">           Console.WriteLine(Encoding.ASCII.GetString(bytes)); //Debug</w:t>
      </w:r>
    </w:p>
    <w:p w14:paraId="0C53A10B" w14:textId="77777777" w:rsidR="00F83F8D" w:rsidRPr="00F473CF" w:rsidRDefault="00F83F8D" w:rsidP="00F473CF">
      <w:pPr>
        <w:pStyle w:val="af0"/>
        <w:spacing w:after="0"/>
      </w:pPr>
      <w:r w:rsidRPr="00F473CF">
        <w:t xml:space="preserve">        }</w:t>
      </w:r>
    </w:p>
    <w:p w14:paraId="7F55DF9C" w14:textId="77777777" w:rsidR="00F83F8D" w:rsidRPr="00F473CF" w:rsidRDefault="00F83F8D" w:rsidP="00F473CF">
      <w:pPr>
        <w:pStyle w:val="af0"/>
        <w:spacing w:after="0"/>
      </w:pPr>
    </w:p>
    <w:p w14:paraId="1C7061DB" w14:textId="77777777" w:rsidR="00F83F8D" w:rsidRPr="00F473CF" w:rsidRDefault="00F83F8D" w:rsidP="00F473CF">
      <w:pPr>
        <w:pStyle w:val="af0"/>
        <w:spacing w:after="0"/>
      </w:pPr>
      <w:r w:rsidRPr="00F473CF">
        <w:t xml:space="preserve">        public void Receive(IAsyncResult res)</w:t>
      </w:r>
    </w:p>
    <w:p w14:paraId="1E66BD8A" w14:textId="77777777" w:rsidR="00F83F8D" w:rsidRPr="00F473CF" w:rsidRDefault="00F83F8D" w:rsidP="00F473CF">
      <w:pPr>
        <w:pStyle w:val="af0"/>
        <w:spacing w:after="0"/>
      </w:pPr>
      <w:r w:rsidRPr="00F473CF">
        <w:t xml:space="preserve">        {</w:t>
      </w:r>
    </w:p>
    <w:p w14:paraId="66822CB3" w14:textId="77777777" w:rsidR="00F83F8D" w:rsidRPr="00F473CF" w:rsidRDefault="00F83F8D" w:rsidP="00F473CF">
      <w:pPr>
        <w:pStyle w:val="af0"/>
        <w:spacing w:after="0"/>
      </w:pPr>
      <w:r w:rsidRPr="00F473CF">
        <w:t xml:space="preserve">            byte[] received = connection.EndReceive(res, ref any);</w:t>
      </w:r>
    </w:p>
    <w:p w14:paraId="2AF9B981" w14:textId="77777777" w:rsidR="00F83F8D" w:rsidRPr="00F473CF" w:rsidRDefault="00F83F8D" w:rsidP="00F473CF">
      <w:pPr>
        <w:pStyle w:val="af0"/>
        <w:spacing w:after="0"/>
      </w:pPr>
      <w:r w:rsidRPr="00F473CF">
        <w:t xml:space="preserve">            ProcessMessage(received);</w:t>
      </w:r>
    </w:p>
    <w:p w14:paraId="494E419C" w14:textId="77777777" w:rsidR="00F83F8D" w:rsidRPr="00F473CF" w:rsidRDefault="00F83F8D" w:rsidP="00F473CF">
      <w:pPr>
        <w:pStyle w:val="af0"/>
        <w:spacing w:after="0"/>
      </w:pPr>
      <w:r w:rsidRPr="00F473CF">
        <w:t xml:space="preserve">            connection.BeginReceive(new AsyncCallback(Receive), null);</w:t>
      </w:r>
    </w:p>
    <w:p w14:paraId="5A37DCE8" w14:textId="77777777" w:rsidR="00F83F8D" w:rsidRPr="00F473CF" w:rsidRDefault="00F83F8D" w:rsidP="00F473CF">
      <w:pPr>
        <w:pStyle w:val="af0"/>
        <w:spacing w:after="0"/>
      </w:pPr>
      <w:r w:rsidRPr="00F473CF">
        <w:t xml:space="preserve">        }</w:t>
      </w:r>
    </w:p>
    <w:sectPr w:rsidR="00F83F8D" w:rsidRPr="00F473CF" w:rsidSect="00A86D5B">
      <w:footerReference w:type="default" r:id="rId14"/>
      <w:pgSz w:w="11906" w:h="16838"/>
      <w:pgMar w:top="1134" w:right="850" w:bottom="1134" w:left="1701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582F7FA" w14:textId="77777777" w:rsidR="00056FA5" w:rsidRDefault="00056FA5" w:rsidP="00AA7C53">
      <w:pPr>
        <w:spacing w:after="0" w:line="240" w:lineRule="auto"/>
      </w:pPr>
      <w:r>
        <w:separator/>
      </w:r>
    </w:p>
  </w:endnote>
  <w:endnote w:type="continuationSeparator" w:id="0">
    <w:p w14:paraId="1405C6D7" w14:textId="77777777" w:rsidR="00056FA5" w:rsidRDefault="00056FA5" w:rsidP="00AA7C5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CC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0002AFF" w:usb1="4000ACFF" w:usb2="00000001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badi Extra Light">
    <w:charset w:val="00"/>
    <w:family w:val="swiss"/>
    <w:pitch w:val="variable"/>
    <w:sig w:usb0="80000003" w:usb1="00000000" w:usb2="00000000" w:usb3="00000000" w:csb0="0000000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CC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Fonts w:ascii="Times New Roman" w:hAnsi="Times New Roman" w:cs="Times New Roman"/>
        <w:sz w:val="28"/>
        <w:szCs w:val="28"/>
      </w:rPr>
      <w:id w:val="1294876182"/>
      <w:docPartObj>
        <w:docPartGallery w:val="Page Numbers (Bottom of Page)"/>
        <w:docPartUnique/>
      </w:docPartObj>
    </w:sdtPr>
    <w:sdtEndPr/>
    <w:sdtContent>
      <w:p w14:paraId="3DEB38B6" w14:textId="77777777" w:rsidR="001914A3" w:rsidRPr="00AA7C53" w:rsidRDefault="001914A3" w:rsidP="00AA7C53">
        <w:pPr>
          <w:pStyle w:val="Footer"/>
          <w:ind w:firstLine="708"/>
          <w:jc w:val="center"/>
          <w:rPr>
            <w:rFonts w:ascii="Times New Roman" w:hAnsi="Times New Roman" w:cs="Times New Roman"/>
            <w:sz w:val="28"/>
            <w:szCs w:val="28"/>
          </w:rPr>
        </w:pPr>
        <w:r w:rsidRPr="00AA7C53">
          <w:rPr>
            <w:rFonts w:ascii="Times New Roman" w:hAnsi="Times New Roman" w:cs="Times New Roman"/>
            <w:sz w:val="28"/>
            <w:szCs w:val="28"/>
          </w:rPr>
          <w:fldChar w:fldCharType="begin"/>
        </w:r>
        <w:r w:rsidRPr="00AA7C53">
          <w:rPr>
            <w:rFonts w:ascii="Times New Roman" w:hAnsi="Times New Roman" w:cs="Times New Roman"/>
            <w:sz w:val="28"/>
            <w:szCs w:val="28"/>
          </w:rPr>
          <w:instrText>PAGE   \* MERGEFORMAT</w:instrText>
        </w:r>
        <w:r w:rsidRPr="00AA7C53">
          <w:rPr>
            <w:rFonts w:ascii="Times New Roman" w:hAnsi="Times New Roman" w:cs="Times New Roman"/>
            <w:sz w:val="28"/>
            <w:szCs w:val="28"/>
          </w:rPr>
          <w:fldChar w:fldCharType="separate"/>
        </w:r>
        <w:r w:rsidRPr="00AA7C53">
          <w:rPr>
            <w:rFonts w:ascii="Times New Roman" w:hAnsi="Times New Roman" w:cs="Times New Roman"/>
            <w:sz w:val="28"/>
            <w:szCs w:val="28"/>
          </w:rPr>
          <w:t>2</w:t>
        </w:r>
        <w:r w:rsidRPr="00AA7C53">
          <w:rPr>
            <w:rFonts w:ascii="Times New Roman" w:hAnsi="Times New Roman" w:cs="Times New Roman"/>
            <w:sz w:val="28"/>
            <w:szCs w:val="28"/>
          </w:rPr>
          <w:fldChar w:fldCharType="end"/>
        </w:r>
      </w:p>
    </w:sdtContent>
  </w:sdt>
  <w:p w14:paraId="03EB6F6B" w14:textId="77777777" w:rsidR="001914A3" w:rsidRPr="00AA7C53" w:rsidRDefault="001914A3">
    <w:pPr>
      <w:pStyle w:val="Footer"/>
      <w:rPr>
        <w:rFonts w:ascii="Times New Roman" w:hAnsi="Times New Roman" w:cs="Times New Roman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6A30743" w14:textId="77777777" w:rsidR="00056FA5" w:rsidRDefault="00056FA5" w:rsidP="00AA7C53">
      <w:pPr>
        <w:spacing w:after="0" w:line="240" w:lineRule="auto"/>
      </w:pPr>
      <w:r>
        <w:separator/>
      </w:r>
    </w:p>
  </w:footnote>
  <w:footnote w:type="continuationSeparator" w:id="0">
    <w:p w14:paraId="06FA2043" w14:textId="77777777" w:rsidR="00056FA5" w:rsidRDefault="00056FA5" w:rsidP="00AA7C5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852015"/>
    <w:multiLevelType w:val="hybridMultilevel"/>
    <w:tmpl w:val="99ACF256"/>
    <w:lvl w:ilvl="0" w:tplc="754EAD4A">
      <w:start w:val="9"/>
      <w:numFmt w:val="bullet"/>
      <w:lvlText w:val="-"/>
      <w:lvlJc w:val="left"/>
      <w:pPr>
        <w:ind w:left="382" w:hanging="360"/>
      </w:pPr>
      <w:rPr>
        <w:rFonts w:ascii="Times New Roman" w:eastAsiaTheme="minorHAnsi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102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1822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542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262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3982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4702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422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142" w:hanging="360"/>
      </w:pPr>
      <w:rPr>
        <w:rFonts w:ascii="Wingdings" w:hAnsi="Wingdings" w:hint="default"/>
      </w:rPr>
    </w:lvl>
  </w:abstractNum>
  <w:abstractNum w:abstractNumId="1" w15:restartNumberingAfterBreak="0">
    <w:nsid w:val="04433A83"/>
    <w:multiLevelType w:val="hybridMultilevel"/>
    <w:tmpl w:val="1764AAF4"/>
    <w:lvl w:ilvl="0" w:tplc="D66C6982">
      <w:start w:val="9"/>
      <w:numFmt w:val="bullet"/>
      <w:lvlText w:val="-"/>
      <w:lvlJc w:val="left"/>
      <w:pPr>
        <w:ind w:left="382" w:hanging="360"/>
      </w:pPr>
      <w:rPr>
        <w:rFonts w:ascii="Times New Roman" w:eastAsiaTheme="minorHAnsi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102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1822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542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262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3982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4702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422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142" w:hanging="360"/>
      </w:pPr>
      <w:rPr>
        <w:rFonts w:ascii="Wingdings" w:hAnsi="Wingdings" w:hint="default"/>
      </w:rPr>
    </w:lvl>
  </w:abstractNum>
  <w:abstractNum w:abstractNumId="2" w15:restartNumberingAfterBreak="0">
    <w:nsid w:val="146347BE"/>
    <w:multiLevelType w:val="hybridMultilevel"/>
    <w:tmpl w:val="83A4B3D4"/>
    <w:lvl w:ilvl="0" w:tplc="5CCC685C">
      <w:start w:val="1"/>
      <w:numFmt w:val="decimal"/>
      <w:pStyle w:val="a"/>
      <w:suff w:val="space"/>
      <w:lvlText w:val="Рисунок %1 –"/>
      <w:lvlJc w:val="center"/>
      <w:pPr>
        <w:ind w:left="0" w:firstLine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D8D715A"/>
    <w:multiLevelType w:val="hybridMultilevel"/>
    <w:tmpl w:val="2A6848EA"/>
    <w:lvl w:ilvl="0" w:tplc="7012D790">
      <w:start w:val="1"/>
      <w:numFmt w:val="decimal"/>
      <w:pStyle w:val="a0"/>
      <w:lvlText w:val="%1."/>
      <w:lvlJc w:val="left"/>
      <w:pPr>
        <w:ind w:left="142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4" w15:restartNumberingAfterBreak="0">
    <w:nsid w:val="2842160E"/>
    <w:multiLevelType w:val="multilevel"/>
    <w:tmpl w:val="6164A33A"/>
    <w:lvl w:ilvl="0">
      <w:start w:val="1"/>
      <w:numFmt w:val="decimal"/>
      <w:pStyle w:val="a1"/>
      <w:suff w:val="space"/>
      <w:lvlText w:val="%1"/>
      <w:lvlJc w:val="left"/>
      <w:pPr>
        <w:ind w:left="357" w:hanging="357"/>
      </w:pPr>
      <w:rPr>
        <w:rFonts w:hint="default"/>
      </w:rPr>
    </w:lvl>
    <w:lvl w:ilvl="1">
      <w:start w:val="1"/>
      <w:numFmt w:val="decimal"/>
      <w:pStyle w:val="a2"/>
      <w:suff w:val="space"/>
      <w:lvlText w:val="%1.%2"/>
      <w:lvlJc w:val="left"/>
      <w:pPr>
        <w:ind w:left="714" w:hanging="357"/>
      </w:pPr>
      <w:rPr>
        <w:rFonts w:hint="default"/>
      </w:rPr>
    </w:lvl>
    <w:lvl w:ilvl="2">
      <w:start w:val="1"/>
      <w:numFmt w:val="decimal"/>
      <w:pStyle w:val="a3"/>
      <w:suff w:val="space"/>
      <w:lvlText w:val="%1.%2.%3"/>
      <w:lvlJc w:val="left"/>
      <w:pPr>
        <w:ind w:left="1071" w:hanging="357"/>
      </w:pPr>
      <w:rPr>
        <w:rFonts w:hint="default"/>
      </w:rPr>
    </w:lvl>
    <w:lvl w:ilvl="3">
      <w:start w:val="1"/>
      <w:numFmt w:val="decimal"/>
      <w:suff w:val="space"/>
      <w:lvlText w:val="%1.%2.%3.%4"/>
      <w:lvlJc w:val="left"/>
      <w:pPr>
        <w:ind w:left="1428" w:hanging="357"/>
      </w:pPr>
      <w:rPr>
        <w:rFonts w:hint="default"/>
      </w:rPr>
    </w:lvl>
    <w:lvl w:ilvl="4">
      <w:start w:val="1"/>
      <w:numFmt w:val="decimal"/>
      <w:suff w:val="space"/>
      <w:lvlText w:val="%1.%2.%3.%4.%5"/>
      <w:lvlJc w:val="left"/>
      <w:pPr>
        <w:ind w:left="1785" w:hanging="357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142" w:hanging="357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499" w:hanging="357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856" w:hanging="357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213" w:hanging="357"/>
      </w:pPr>
      <w:rPr>
        <w:rFonts w:hint="default"/>
      </w:rPr>
    </w:lvl>
  </w:abstractNum>
  <w:abstractNum w:abstractNumId="5" w15:restartNumberingAfterBreak="0">
    <w:nsid w:val="2E2577DE"/>
    <w:multiLevelType w:val="hybridMultilevel"/>
    <w:tmpl w:val="1F240E72"/>
    <w:lvl w:ilvl="0" w:tplc="AD7E675C">
      <w:start w:val="1"/>
      <w:numFmt w:val="decimal"/>
      <w:lvlText w:val="%1.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6" w15:restartNumberingAfterBreak="0">
    <w:nsid w:val="3F0A316B"/>
    <w:multiLevelType w:val="hybridMultilevel"/>
    <w:tmpl w:val="12CC77E2"/>
    <w:lvl w:ilvl="0" w:tplc="AD540C18">
      <w:start w:val="1"/>
      <w:numFmt w:val="decimal"/>
      <w:pStyle w:val="a4"/>
      <w:suff w:val="space"/>
      <w:lvlText w:val="Таблица %1 –"/>
      <w:lvlJc w:val="center"/>
      <w:pPr>
        <w:ind w:left="0" w:firstLine="36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lang w:val="x-none" w:eastAsia="x-none"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9EC2697"/>
    <w:multiLevelType w:val="hybridMultilevel"/>
    <w:tmpl w:val="ECDA1A00"/>
    <w:lvl w:ilvl="0" w:tplc="EBBAFB44">
      <w:start w:val="1"/>
      <w:numFmt w:val="bullet"/>
      <w:lvlText w:val=""/>
      <w:lvlJc w:val="left"/>
      <w:pPr>
        <w:ind w:left="720" w:hanging="360"/>
      </w:pPr>
      <w:rPr>
        <w:rFonts w:ascii="Abadi Extra Light" w:eastAsia="Segoe UI Symbol" w:hAnsi="Abadi Extra Light" w:cs="Segoe UI Symbol" w:hint="default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FB62CB2"/>
    <w:multiLevelType w:val="hybridMultilevel"/>
    <w:tmpl w:val="CCE03888"/>
    <w:lvl w:ilvl="0" w:tplc="36026CD8">
      <w:start w:val="1"/>
      <w:numFmt w:val="bullet"/>
      <w:pStyle w:val="a5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8"/>
  </w:num>
  <w:num w:numId="3">
    <w:abstractNumId w:val="2"/>
  </w:num>
  <w:num w:numId="4">
    <w:abstractNumId w:val="6"/>
  </w:num>
  <w:num w:numId="5">
    <w:abstractNumId w:val="5"/>
  </w:num>
  <w:num w:numId="6">
    <w:abstractNumId w:val="3"/>
  </w:num>
  <w:num w:numId="7">
    <w:abstractNumId w:val="7"/>
  </w:num>
  <w:num w:numId="8">
    <w:abstractNumId w:val="0"/>
  </w:num>
  <w:num w:numId="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removePersonalInformation/>
  <w:removeDateAndTime/>
  <w:defaultTabStop w:val="709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wNjM3NzU2MTE2sTRT0lEKTi0uzszPAykwrgUAf+d7CywAAAA="/>
  </w:docVars>
  <w:rsids>
    <w:rsidRoot w:val="00AA7C53"/>
    <w:rsid w:val="00044E3F"/>
    <w:rsid w:val="00052F31"/>
    <w:rsid w:val="00056FA5"/>
    <w:rsid w:val="00064C56"/>
    <w:rsid w:val="00070B43"/>
    <w:rsid w:val="000E28D7"/>
    <w:rsid w:val="000F0F37"/>
    <w:rsid w:val="000F50CE"/>
    <w:rsid w:val="001056B0"/>
    <w:rsid w:val="00126F5B"/>
    <w:rsid w:val="00166E46"/>
    <w:rsid w:val="001914A3"/>
    <w:rsid w:val="001A2BFB"/>
    <w:rsid w:val="001B4D31"/>
    <w:rsid w:val="002534D6"/>
    <w:rsid w:val="00264721"/>
    <w:rsid w:val="002665B6"/>
    <w:rsid w:val="002A32D4"/>
    <w:rsid w:val="003101BE"/>
    <w:rsid w:val="00311408"/>
    <w:rsid w:val="0038702E"/>
    <w:rsid w:val="00397D6B"/>
    <w:rsid w:val="003B4B46"/>
    <w:rsid w:val="003D1187"/>
    <w:rsid w:val="003D286D"/>
    <w:rsid w:val="003D61D5"/>
    <w:rsid w:val="00412D07"/>
    <w:rsid w:val="0042099B"/>
    <w:rsid w:val="00441090"/>
    <w:rsid w:val="00441E38"/>
    <w:rsid w:val="0048564B"/>
    <w:rsid w:val="00493BA0"/>
    <w:rsid w:val="004E6F3D"/>
    <w:rsid w:val="00507E4E"/>
    <w:rsid w:val="00517B89"/>
    <w:rsid w:val="005243C1"/>
    <w:rsid w:val="00536D28"/>
    <w:rsid w:val="005A3912"/>
    <w:rsid w:val="005B077D"/>
    <w:rsid w:val="005B34C5"/>
    <w:rsid w:val="005B3DBD"/>
    <w:rsid w:val="005D30F1"/>
    <w:rsid w:val="005E2BE6"/>
    <w:rsid w:val="005F0AB5"/>
    <w:rsid w:val="00626AE3"/>
    <w:rsid w:val="006560B1"/>
    <w:rsid w:val="006837DA"/>
    <w:rsid w:val="006E1DD9"/>
    <w:rsid w:val="007037D6"/>
    <w:rsid w:val="007061C7"/>
    <w:rsid w:val="007406EA"/>
    <w:rsid w:val="00755783"/>
    <w:rsid w:val="00764264"/>
    <w:rsid w:val="00785553"/>
    <w:rsid w:val="00795303"/>
    <w:rsid w:val="007D59F2"/>
    <w:rsid w:val="007F4998"/>
    <w:rsid w:val="00843D7A"/>
    <w:rsid w:val="008C4A6A"/>
    <w:rsid w:val="008D3DE5"/>
    <w:rsid w:val="00974563"/>
    <w:rsid w:val="0098227C"/>
    <w:rsid w:val="009E1485"/>
    <w:rsid w:val="00A317E4"/>
    <w:rsid w:val="00A32878"/>
    <w:rsid w:val="00A86D5B"/>
    <w:rsid w:val="00AA7C53"/>
    <w:rsid w:val="00AC3ACA"/>
    <w:rsid w:val="00B01EC5"/>
    <w:rsid w:val="00B32D7A"/>
    <w:rsid w:val="00B42295"/>
    <w:rsid w:val="00B8034C"/>
    <w:rsid w:val="00B917FD"/>
    <w:rsid w:val="00BC5B7D"/>
    <w:rsid w:val="00BD7158"/>
    <w:rsid w:val="00C11F90"/>
    <w:rsid w:val="00C12453"/>
    <w:rsid w:val="00C31304"/>
    <w:rsid w:val="00C33A1E"/>
    <w:rsid w:val="00C47BDE"/>
    <w:rsid w:val="00CD783D"/>
    <w:rsid w:val="00CE6477"/>
    <w:rsid w:val="00D04FA5"/>
    <w:rsid w:val="00D60D65"/>
    <w:rsid w:val="00D61C69"/>
    <w:rsid w:val="00DA3FC4"/>
    <w:rsid w:val="00DA69BB"/>
    <w:rsid w:val="00DB214A"/>
    <w:rsid w:val="00DD01FC"/>
    <w:rsid w:val="00E00AE7"/>
    <w:rsid w:val="00E66740"/>
    <w:rsid w:val="00E80229"/>
    <w:rsid w:val="00E866F6"/>
    <w:rsid w:val="00E93528"/>
    <w:rsid w:val="00EA1806"/>
    <w:rsid w:val="00ED5F6D"/>
    <w:rsid w:val="00EF30DC"/>
    <w:rsid w:val="00F473CF"/>
    <w:rsid w:val="00F60540"/>
    <w:rsid w:val="00F7577B"/>
    <w:rsid w:val="00F83F8D"/>
    <w:rsid w:val="00FD770C"/>
    <w:rsid w:val="00FE0B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E57C89A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A7C53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A7C53"/>
  </w:style>
  <w:style w:type="paragraph" w:styleId="Footer">
    <w:name w:val="footer"/>
    <w:basedOn w:val="Normal"/>
    <w:link w:val="FooterChar"/>
    <w:uiPriority w:val="99"/>
    <w:unhideWhenUsed/>
    <w:rsid w:val="00AA7C53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A7C53"/>
  </w:style>
  <w:style w:type="paragraph" w:customStyle="1" w:styleId="a6">
    <w:name w:val="Заголовок (универсальный)"/>
    <w:basedOn w:val="Normal"/>
    <w:link w:val="a7"/>
    <w:autoRedefine/>
    <w:qFormat/>
    <w:rsid w:val="004E6F3D"/>
    <w:pPr>
      <w:jc w:val="center"/>
    </w:pPr>
    <w:rPr>
      <w:rFonts w:ascii="Times New Roman" w:hAnsi="Times New Roman" w:cs="Times New Roman"/>
      <w:b/>
      <w:sz w:val="32"/>
      <w:szCs w:val="32"/>
    </w:rPr>
  </w:style>
  <w:style w:type="paragraph" w:customStyle="1" w:styleId="a8">
    <w:name w:val="Текст курсовой"/>
    <w:link w:val="a9"/>
    <w:autoRedefine/>
    <w:qFormat/>
    <w:rsid w:val="002534D6"/>
    <w:pPr>
      <w:spacing w:after="0" w:line="360" w:lineRule="auto"/>
      <w:ind w:firstLine="851"/>
      <w:jc w:val="both"/>
    </w:pPr>
    <w:rPr>
      <w:rFonts w:ascii="Times New Roman" w:hAnsi="Times New Roman" w:cs="Times New Roman"/>
      <w:sz w:val="28"/>
      <w:szCs w:val="28"/>
    </w:rPr>
  </w:style>
  <w:style w:type="character" w:customStyle="1" w:styleId="a7">
    <w:name w:val="Заголовок (универсальный) Знак"/>
    <w:basedOn w:val="DefaultParagraphFont"/>
    <w:link w:val="a6"/>
    <w:rsid w:val="004E6F3D"/>
    <w:rPr>
      <w:rFonts w:ascii="Times New Roman" w:hAnsi="Times New Roman" w:cs="Times New Roman"/>
      <w:b/>
      <w:sz w:val="32"/>
      <w:szCs w:val="32"/>
    </w:rPr>
  </w:style>
  <w:style w:type="paragraph" w:styleId="ListParagraph">
    <w:name w:val="List Paragraph"/>
    <w:basedOn w:val="Normal"/>
    <w:link w:val="ListParagraphChar"/>
    <w:uiPriority w:val="34"/>
    <w:qFormat/>
    <w:rsid w:val="0098227C"/>
    <w:pPr>
      <w:ind w:left="720"/>
      <w:contextualSpacing/>
    </w:pPr>
  </w:style>
  <w:style w:type="character" w:customStyle="1" w:styleId="a9">
    <w:name w:val="Текст курсовой Знак"/>
    <w:basedOn w:val="DefaultParagraphFont"/>
    <w:link w:val="a8"/>
    <w:rsid w:val="002534D6"/>
    <w:rPr>
      <w:rFonts w:ascii="Times New Roman" w:hAnsi="Times New Roman" w:cs="Times New Roman"/>
      <w:sz w:val="28"/>
      <w:szCs w:val="28"/>
    </w:rPr>
  </w:style>
  <w:style w:type="paragraph" w:customStyle="1" w:styleId="a1">
    <w:name w:val="Главы"/>
    <w:basedOn w:val="ListParagraph"/>
    <w:next w:val="a8"/>
    <w:link w:val="aa"/>
    <w:autoRedefine/>
    <w:qFormat/>
    <w:rsid w:val="00B32D7A"/>
    <w:pPr>
      <w:numPr>
        <w:numId w:val="1"/>
      </w:numPr>
      <w:spacing w:line="240" w:lineRule="auto"/>
      <w:ind w:left="0" w:firstLine="709"/>
      <w:jc w:val="both"/>
    </w:pPr>
    <w:rPr>
      <w:rFonts w:ascii="Times New Roman" w:hAnsi="Times New Roman" w:cs="Times New Roman"/>
      <w:b/>
      <w:sz w:val="28"/>
      <w:szCs w:val="28"/>
    </w:rPr>
  </w:style>
  <w:style w:type="paragraph" w:customStyle="1" w:styleId="a2">
    <w:name w:val="Параграфы"/>
    <w:basedOn w:val="ListParagraph"/>
    <w:next w:val="a8"/>
    <w:link w:val="ab"/>
    <w:autoRedefine/>
    <w:qFormat/>
    <w:rsid w:val="00B32D7A"/>
    <w:pPr>
      <w:numPr>
        <w:ilvl w:val="1"/>
        <w:numId w:val="1"/>
      </w:numPr>
      <w:spacing w:line="240" w:lineRule="auto"/>
      <w:ind w:left="0" w:firstLine="709"/>
      <w:jc w:val="both"/>
    </w:pPr>
    <w:rPr>
      <w:rFonts w:ascii="Times New Roman" w:hAnsi="Times New Roman" w:cs="Times New Roman"/>
      <w:b/>
      <w:sz w:val="28"/>
      <w:szCs w:val="28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C11F90"/>
  </w:style>
  <w:style w:type="character" w:customStyle="1" w:styleId="aa">
    <w:name w:val="Главы Знак"/>
    <w:basedOn w:val="ListParagraphChar"/>
    <w:link w:val="a1"/>
    <w:rsid w:val="00B32D7A"/>
    <w:rPr>
      <w:rFonts w:ascii="Times New Roman" w:hAnsi="Times New Roman" w:cs="Times New Roman"/>
      <w:b/>
      <w:sz w:val="28"/>
      <w:szCs w:val="28"/>
    </w:rPr>
  </w:style>
  <w:style w:type="paragraph" w:customStyle="1" w:styleId="a3">
    <w:name w:val="Пункты"/>
    <w:basedOn w:val="ListParagraph"/>
    <w:link w:val="ac"/>
    <w:autoRedefine/>
    <w:qFormat/>
    <w:rsid w:val="00B32D7A"/>
    <w:pPr>
      <w:numPr>
        <w:ilvl w:val="2"/>
        <w:numId w:val="1"/>
      </w:numPr>
      <w:spacing w:line="240" w:lineRule="auto"/>
      <w:ind w:left="0" w:firstLine="709"/>
      <w:jc w:val="both"/>
    </w:pPr>
    <w:rPr>
      <w:rFonts w:ascii="Times New Roman" w:hAnsi="Times New Roman" w:cs="Times New Roman"/>
      <w:b/>
      <w:sz w:val="28"/>
      <w:szCs w:val="28"/>
      <w:lang w:val="en-US"/>
    </w:rPr>
  </w:style>
  <w:style w:type="character" w:customStyle="1" w:styleId="ab">
    <w:name w:val="Параграфы Знак"/>
    <w:basedOn w:val="ListParagraphChar"/>
    <w:link w:val="a2"/>
    <w:rsid w:val="00B32D7A"/>
    <w:rPr>
      <w:rFonts w:ascii="Times New Roman" w:hAnsi="Times New Roman" w:cs="Times New Roman"/>
      <w:b/>
      <w:sz w:val="28"/>
      <w:szCs w:val="28"/>
    </w:rPr>
  </w:style>
  <w:style w:type="paragraph" w:customStyle="1" w:styleId="a5">
    <w:name w:val="Список Маркированный"/>
    <w:link w:val="ad"/>
    <w:autoRedefine/>
    <w:qFormat/>
    <w:rsid w:val="00441090"/>
    <w:pPr>
      <w:numPr>
        <w:numId w:val="2"/>
      </w:numPr>
      <w:spacing w:line="360" w:lineRule="auto"/>
      <w:jc w:val="both"/>
    </w:pPr>
    <w:rPr>
      <w:rFonts w:ascii="Times New Roman" w:hAnsi="Times New Roman" w:cs="Times New Roman"/>
      <w:sz w:val="28"/>
      <w:szCs w:val="28"/>
    </w:rPr>
  </w:style>
  <w:style w:type="character" w:customStyle="1" w:styleId="ac">
    <w:name w:val="Пункты Знак"/>
    <w:basedOn w:val="ListParagraphChar"/>
    <w:link w:val="a3"/>
    <w:rsid w:val="00B32D7A"/>
    <w:rPr>
      <w:rFonts w:ascii="Times New Roman" w:hAnsi="Times New Roman" w:cs="Times New Roman"/>
      <w:b/>
      <w:sz w:val="28"/>
      <w:szCs w:val="28"/>
      <w:lang w:val="en-US"/>
    </w:rPr>
  </w:style>
  <w:style w:type="paragraph" w:customStyle="1" w:styleId="a">
    <w:name w:val="Подписи рисунков"/>
    <w:basedOn w:val="ListParagraph"/>
    <w:next w:val="a8"/>
    <w:link w:val="ae"/>
    <w:autoRedefine/>
    <w:qFormat/>
    <w:rsid w:val="00C31304"/>
    <w:pPr>
      <w:numPr>
        <w:numId w:val="3"/>
      </w:numPr>
      <w:spacing w:before="240" w:after="240" w:line="360" w:lineRule="auto"/>
      <w:jc w:val="center"/>
    </w:pPr>
    <w:rPr>
      <w:rFonts w:ascii="Times New Roman" w:hAnsi="Times New Roman" w:cs="Times New Roman"/>
      <w:sz w:val="28"/>
      <w:szCs w:val="28"/>
    </w:rPr>
  </w:style>
  <w:style w:type="character" w:customStyle="1" w:styleId="ad">
    <w:name w:val="Список Маркированный Знак"/>
    <w:basedOn w:val="DefaultParagraphFont"/>
    <w:link w:val="a5"/>
    <w:rsid w:val="00441090"/>
    <w:rPr>
      <w:rFonts w:ascii="Times New Roman" w:hAnsi="Times New Roman" w:cs="Times New Roman"/>
      <w:sz w:val="28"/>
      <w:szCs w:val="28"/>
    </w:rPr>
  </w:style>
  <w:style w:type="paragraph" w:customStyle="1" w:styleId="a4">
    <w:name w:val="Подписи таблиц"/>
    <w:basedOn w:val="ListParagraph"/>
    <w:link w:val="af"/>
    <w:autoRedefine/>
    <w:qFormat/>
    <w:rsid w:val="000E28D7"/>
    <w:pPr>
      <w:numPr>
        <w:numId w:val="4"/>
      </w:numPr>
      <w:spacing w:before="240" w:line="240" w:lineRule="auto"/>
      <w:jc w:val="center"/>
    </w:pPr>
    <w:rPr>
      <w:rFonts w:ascii="Times New Roman" w:hAnsi="Times New Roman" w:cs="Times New Roman"/>
      <w:sz w:val="28"/>
      <w:szCs w:val="28"/>
    </w:rPr>
  </w:style>
  <w:style w:type="character" w:customStyle="1" w:styleId="ae">
    <w:name w:val="Подписи рисунков Знак"/>
    <w:basedOn w:val="ListParagraphChar"/>
    <w:link w:val="a"/>
    <w:rsid w:val="00C31304"/>
    <w:rPr>
      <w:rFonts w:ascii="Times New Roman" w:hAnsi="Times New Roman" w:cs="Times New Roman"/>
      <w:sz w:val="28"/>
      <w:szCs w:val="28"/>
    </w:rPr>
  </w:style>
  <w:style w:type="paragraph" w:customStyle="1" w:styleId="af0">
    <w:name w:val="Программный код"/>
    <w:basedOn w:val="Normal"/>
    <w:link w:val="af1"/>
    <w:autoRedefine/>
    <w:qFormat/>
    <w:rsid w:val="005F0AB5"/>
    <w:pPr>
      <w:spacing w:line="276" w:lineRule="auto"/>
    </w:pPr>
    <w:rPr>
      <w:rFonts w:ascii="Courier New" w:hAnsi="Courier New" w:cs="Courier New"/>
      <w:sz w:val="28"/>
      <w:szCs w:val="28"/>
      <w:lang w:val="en-US"/>
    </w:rPr>
  </w:style>
  <w:style w:type="character" w:customStyle="1" w:styleId="af">
    <w:name w:val="Подписи таблиц Знак"/>
    <w:basedOn w:val="ListParagraphChar"/>
    <w:link w:val="a4"/>
    <w:rsid w:val="000E28D7"/>
    <w:rPr>
      <w:rFonts w:ascii="Times New Roman" w:hAnsi="Times New Roman" w:cs="Times New Roman"/>
      <w:sz w:val="28"/>
      <w:szCs w:val="28"/>
    </w:rPr>
  </w:style>
  <w:style w:type="paragraph" w:customStyle="1" w:styleId="af2">
    <w:name w:val="Заголовок приложения"/>
    <w:basedOn w:val="a6"/>
    <w:link w:val="af3"/>
    <w:qFormat/>
    <w:rsid w:val="00CD783D"/>
  </w:style>
  <w:style w:type="character" w:customStyle="1" w:styleId="af1">
    <w:name w:val="Программный код Знак"/>
    <w:basedOn w:val="DefaultParagraphFont"/>
    <w:link w:val="af0"/>
    <w:rsid w:val="005F0AB5"/>
    <w:rPr>
      <w:rFonts w:ascii="Courier New" w:hAnsi="Courier New" w:cs="Courier New"/>
      <w:sz w:val="28"/>
      <w:szCs w:val="28"/>
      <w:lang w:val="en-US"/>
    </w:rPr>
  </w:style>
  <w:style w:type="paragraph" w:customStyle="1" w:styleId="a0">
    <w:name w:val="Список использованных источников"/>
    <w:basedOn w:val="a8"/>
    <w:link w:val="af4"/>
    <w:autoRedefine/>
    <w:qFormat/>
    <w:rsid w:val="00052F31"/>
    <w:pPr>
      <w:numPr>
        <w:numId w:val="6"/>
      </w:numPr>
    </w:pPr>
  </w:style>
  <w:style w:type="paragraph" w:customStyle="1" w:styleId="af5">
    <w:name w:val="Подзаголовок приожения"/>
    <w:basedOn w:val="a6"/>
    <w:link w:val="af6"/>
    <w:qFormat/>
    <w:rsid w:val="00CD783D"/>
  </w:style>
  <w:style w:type="character" w:customStyle="1" w:styleId="af4">
    <w:name w:val="Список использованных источников Знак"/>
    <w:basedOn w:val="a9"/>
    <w:link w:val="a0"/>
    <w:rsid w:val="00052F31"/>
    <w:rPr>
      <w:rFonts w:ascii="Times New Roman" w:hAnsi="Times New Roman" w:cs="Times New Roman"/>
      <w:sz w:val="28"/>
      <w:szCs w:val="28"/>
    </w:rPr>
  </w:style>
  <w:style w:type="paragraph" w:customStyle="1" w:styleId="af7">
    <w:name w:val="Содержание"/>
    <w:link w:val="af8"/>
    <w:autoRedefine/>
    <w:qFormat/>
    <w:rsid w:val="00052F31"/>
    <w:pPr>
      <w:jc w:val="both"/>
    </w:pPr>
    <w:rPr>
      <w:rFonts w:ascii="Times New Roman" w:hAnsi="Times New Roman" w:cs="Times New Roman"/>
      <w:sz w:val="28"/>
      <w:szCs w:val="28"/>
    </w:rPr>
  </w:style>
  <w:style w:type="character" w:customStyle="1" w:styleId="af3">
    <w:name w:val="Заголовок приложения Знак"/>
    <w:basedOn w:val="a7"/>
    <w:link w:val="af2"/>
    <w:rsid w:val="00CD783D"/>
    <w:rPr>
      <w:rFonts w:ascii="Times New Roman" w:hAnsi="Times New Roman" w:cs="Times New Roman"/>
      <w:b/>
      <w:sz w:val="32"/>
      <w:szCs w:val="32"/>
    </w:rPr>
  </w:style>
  <w:style w:type="character" w:customStyle="1" w:styleId="af8">
    <w:name w:val="Содержание Знак"/>
    <w:basedOn w:val="DefaultParagraphFont"/>
    <w:link w:val="af7"/>
    <w:rsid w:val="00052F31"/>
    <w:rPr>
      <w:rFonts w:ascii="Times New Roman" w:hAnsi="Times New Roman" w:cs="Times New Roman"/>
      <w:sz w:val="28"/>
      <w:szCs w:val="28"/>
    </w:rPr>
  </w:style>
  <w:style w:type="paragraph" w:customStyle="1" w:styleId="af9">
    <w:name w:val="Заголовок списка использованных источников"/>
    <w:basedOn w:val="a6"/>
    <w:link w:val="afa"/>
    <w:qFormat/>
    <w:rsid w:val="00CD783D"/>
  </w:style>
  <w:style w:type="character" w:customStyle="1" w:styleId="af6">
    <w:name w:val="Подзаголовок приожения Знак"/>
    <w:basedOn w:val="a7"/>
    <w:link w:val="af5"/>
    <w:rsid w:val="00CD783D"/>
    <w:rPr>
      <w:rFonts w:ascii="Times New Roman" w:hAnsi="Times New Roman" w:cs="Times New Roman"/>
      <w:b/>
      <w:sz w:val="32"/>
      <w:szCs w:val="32"/>
    </w:rPr>
  </w:style>
  <w:style w:type="character" w:customStyle="1" w:styleId="afa">
    <w:name w:val="Заголовок списка использованных источников Знак"/>
    <w:basedOn w:val="a7"/>
    <w:link w:val="af9"/>
    <w:rsid w:val="00CD783D"/>
    <w:rPr>
      <w:rFonts w:ascii="Times New Roman" w:hAnsi="Times New Roman" w:cs="Times New Roman"/>
      <w:b/>
      <w:sz w:val="32"/>
      <w:szCs w:val="32"/>
    </w:rPr>
  </w:style>
  <w:style w:type="paragraph" w:customStyle="1" w:styleId="afb">
    <w:name w:val="Без отступа"/>
    <w:basedOn w:val="a8"/>
    <w:link w:val="afc"/>
    <w:autoRedefine/>
    <w:qFormat/>
    <w:rsid w:val="00C31304"/>
    <w:pPr>
      <w:ind w:firstLine="22"/>
    </w:pPr>
  </w:style>
  <w:style w:type="paragraph" w:styleId="NoSpacing">
    <w:name w:val="No Spacing"/>
    <w:uiPriority w:val="1"/>
    <w:qFormat/>
    <w:rsid w:val="00A86D5B"/>
    <w:pPr>
      <w:spacing w:after="0" w:line="240" w:lineRule="auto"/>
    </w:pPr>
  </w:style>
  <w:style w:type="character" w:customStyle="1" w:styleId="afc">
    <w:name w:val="Без отступа Знак"/>
    <w:basedOn w:val="a9"/>
    <w:link w:val="afb"/>
    <w:rsid w:val="00C31304"/>
    <w:rPr>
      <w:rFonts w:ascii="Times New Roman" w:hAnsi="Times New Roman" w:cs="Times New Roman"/>
      <w:sz w:val="28"/>
      <w:szCs w:val="28"/>
    </w:rPr>
  </w:style>
  <w:style w:type="table" w:styleId="TableGrid">
    <w:name w:val="Table Grid"/>
    <w:basedOn w:val="TableNormal"/>
    <w:uiPriority w:val="39"/>
    <w:rsid w:val="00C3130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7406EA"/>
    <w:rPr>
      <w:color w:val="0563C1" w:themeColor="hyperlink"/>
      <w:u w:val="single"/>
    </w:rPr>
  </w:style>
  <w:style w:type="paragraph" w:styleId="TOC1">
    <w:name w:val="toc 1"/>
    <w:basedOn w:val="afb"/>
    <w:next w:val="Normal"/>
    <w:autoRedefine/>
    <w:uiPriority w:val="39"/>
    <w:unhideWhenUsed/>
    <w:rsid w:val="007406EA"/>
    <w:pPr>
      <w:spacing w:after="100"/>
    </w:pPr>
  </w:style>
  <w:style w:type="paragraph" w:styleId="TOC2">
    <w:name w:val="toc 2"/>
    <w:basedOn w:val="afb"/>
    <w:next w:val="Normal"/>
    <w:autoRedefine/>
    <w:uiPriority w:val="39"/>
    <w:unhideWhenUsed/>
    <w:rsid w:val="007406EA"/>
    <w:pPr>
      <w:spacing w:after="100"/>
      <w:ind w:left="220"/>
    </w:pPr>
  </w:style>
  <w:style w:type="paragraph" w:styleId="TOC3">
    <w:name w:val="toc 3"/>
    <w:basedOn w:val="afb"/>
    <w:next w:val="Normal"/>
    <w:autoRedefine/>
    <w:uiPriority w:val="39"/>
    <w:semiHidden/>
    <w:unhideWhenUsed/>
    <w:rsid w:val="007406EA"/>
    <w:pPr>
      <w:spacing w:after="100"/>
      <w:ind w:left="440"/>
    </w:pPr>
  </w:style>
  <w:style w:type="paragraph" w:styleId="TOC4">
    <w:name w:val="toc 4"/>
    <w:basedOn w:val="afb"/>
    <w:next w:val="Normal"/>
    <w:autoRedefine/>
    <w:uiPriority w:val="39"/>
    <w:semiHidden/>
    <w:unhideWhenUsed/>
    <w:rsid w:val="007406EA"/>
    <w:pPr>
      <w:spacing w:after="100"/>
      <w:ind w:left="660"/>
    </w:pPr>
  </w:style>
  <w:style w:type="paragraph" w:styleId="TOC5">
    <w:name w:val="toc 5"/>
    <w:basedOn w:val="afb"/>
    <w:next w:val="Normal"/>
    <w:autoRedefine/>
    <w:uiPriority w:val="39"/>
    <w:semiHidden/>
    <w:unhideWhenUsed/>
    <w:rsid w:val="007406EA"/>
    <w:pPr>
      <w:spacing w:after="100"/>
      <w:ind w:left="880"/>
    </w:pPr>
  </w:style>
  <w:style w:type="paragraph" w:styleId="TOC6">
    <w:name w:val="toc 6"/>
    <w:basedOn w:val="afb"/>
    <w:next w:val="Normal"/>
    <w:autoRedefine/>
    <w:uiPriority w:val="39"/>
    <w:semiHidden/>
    <w:unhideWhenUsed/>
    <w:rsid w:val="007406EA"/>
    <w:pPr>
      <w:spacing w:after="100"/>
      <w:ind w:left="1100"/>
    </w:pPr>
  </w:style>
  <w:style w:type="paragraph" w:styleId="TOC7">
    <w:name w:val="toc 7"/>
    <w:basedOn w:val="afb"/>
    <w:next w:val="Normal"/>
    <w:autoRedefine/>
    <w:uiPriority w:val="39"/>
    <w:semiHidden/>
    <w:unhideWhenUsed/>
    <w:rsid w:val="007406EA"/>
    <w:pPr>
      <w:spacing w:after="100"/>
      <w:ind w:left="1320"/>
    </w:pPr>
  </w:style>
  <w:style w:type="paragraph" w:styleId="TOC8">
    <w:name w:val="toc 8"/>
    <w:basedOn w:val="afb"/>
    <w:next w:val="Normal"/>
    <w:autoRedefine/>
    <w:uiPriority w:val="39"/>
    <w:semiHidden/>
    <w:unhideWhenUsed/>
    <w:rsid w:val="007406EA"/>
    <w:pPr>
      <w:spacing w:after="100"/>
      <w:ind w:left="1540"/>
    </w:pPr>
  </w:style>
  <w:style w:type="paragraph" w:styleId="TOC9">
    <w:name w:val="toc 9"/>
    <w:basedOn w:val="afb"/>
    <w:next w:val="Normal"/>
    <w:autoRedefine/>
    <w:uiPriority w:val="39"/>
    <w:semiHidden/>
    <w:unhideWhenUsed/>
    <w:rsid w:val="007406EA"/>
    <w:pPr>
      <w:spacing w:after="100"/>
      <w:ind w:left="176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5030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389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575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461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928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796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912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297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236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843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852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469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765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549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269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061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821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012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4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chart" Target="charts/chart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chart" Target="charts/chart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oter" Target="footer1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akalitki\Documents\Overpass.xlsx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akalitki\Documents\Overpass.xlsx" TargetMode="External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3"/>
    </mc:Choice>
    <mc:Fallback>
      <c:style val="3"/>
    </mc:Fallback>
  </mc:AlternateContent>
  <c:chart>
    <c:title>
      <c:layout>
        <c:manualLayout>
          <c:xMode val="edge"/>
          <c:yMode val="edge"/>
          <c:x val="0.1577567804024497"/>
          <c:y val="2.7777777777777776E-2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ru-RU"/>
        </a:p>
      </c:txPr>
    </c:title>
    <c:autoTitleDeleted val="0"/>
    <c:view3D>
      <c:rotX val="15"/>
      <c:rotY val="20"/>
      <c:depthPercent val="100"/>
      <c:rAngAx val="1"/>
    </c:view3D>
    <c:floor>
      <c:thickness val="0"/>
      <c:spPr>
        <a:noFill/>
        <a:ln>
          <a:noFill/>
        </a:ln>
        <a:effectLst/>
        <a:sp3d/>
      </c:spPr>
    </c:floor>
    <c:sideWall>
      <c:thickness val="0"/>
      <c:spPr>
        <a:noFill/>
        <a:ln>
          <a:noFill/>
        </a:ln>
        <a:effectLst/>
        <a:sp3d/>
      </c:spPr>
    </c:sideWall>
    <c:backWall>
      <c:thickness val="0"/>
      <c:spPr>
        <a:noFill/>
        <a:ln>
          <a:noFill/>
        </a:ln>
        <a:effectLst/>
        <a:sp3d/>
      </c:spPr>
    </c:backWall>
    <c:plotArea>
      <c:layout/>
      <c:bar3DChart>
        <c:barDir val="col"/>
        <c:grouping val="clustered"/>
        <c:varyColors val="0"/>
        <c:ser>
          <c:idx val="0"/>
          <c:order val="0"/>
          <c:tx>
            <c:strRef>
              <c:f>Queries!$B$1</c:f>
              <c:strCache>
                <c:ptCount val="1"/>
                <c:pt idx="0">
                  <c:v>Среднее время выполнения запроса, сек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  <a:sp3d/>
          </c:spPr>
          <c:invertIfNegative val="0"/>
          <c:cat>
            <c:strRef>
              <c:f>Queries!$A$3:$A$7</c:f>
              <c:strCache>
                <c:ptCount val="5"/>
                <c:pt idx="0">
                  <c:v>Без группировки</c:v>
                </c:pt>
                <c:pt idx="1">
                  <c:v>Без проверки значения атрибута</c:v>
                </c:pt>
                <c:pt idx="2">
                  <c:v>Группировка значений</c:v>
                </c:pt>
                <c:pt idx="3">
                  <c:v>Группировка ключей без проверки значений</c:v>
                </c:pt>
                <c:pt idx="4">
                  <c:v>Группировка ключей и значений</c:v>
                </c:pt>
              </c:strCache>
            </c:strRef>
          </c:cat>
          <c:val>
            <c:numRef>
              <c:f>Queries!$B$3:$B$7</c:f>
              <c:numCache>
                <c:formatCode>General</c:formatCode>
                <c:ptCount val="5"/>
                <c:pt idx="0">
                  <c:v>13.729999999999999</c:v>
                </c:pt>
                <c:pt idx="1">
                  <c:v>8.82</c:v>
                </c:pt>
                <c:pt idx="2">
                  <c:v>4.91</c:v>
                </c:pt>
                <c:pt idx="3">
                  <c:v>3.2</c:v>
                </c:pt>
                <c:pt idx="4">
                  <c:v>2.3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9452-4423-A95B-E98B56B085AB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50"/>
        <c:shape val="box"/>
        <c:axId val="330789824"/>
        <c:axId val="334909392"/>
        <c:axId val="0"/>
      </c:bar3DChart>
      <c:catAx>
        <c:axId val="330789824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ru-RU"/>
          </a:p>
        </c:txPr>
        <c:crossAx val="334909392"/>
        <c:crosses val="autoZero"/>
        <c:auto val="1"/>
        <c:lblAlgn val="ctr"/>
        <c:lblOffset val="100"/>
        <c:noMultiLvlLbl val="0"/>
      </c:catAx>
      <c:valAx>
        <c:axId val="334909392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ru-RU"/>
          </a:p>
        </c:txPr>
        <c:crossAx val="330789824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ru-RU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4"/>
    </mc:Choice>
    <mc:Fallback>
      <c:style val="4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ru-RU"/>
              <a:t>Объём передаваемых данных</a:t>
            </a:r>
            <a:r>
              <a:rPr lang="en-US"/>
              <a:t>, </a:t>
            </a:r>
            <a:r>
              <a:rPr lang="ru-RU"/>
              <a:t>килобайт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ru-RU"/>
        </a:p>
      </c:txPr>
    </c:title>
    <c:autoTitleDeleted val="0"/>
    <c:view3D>
      <c:rotX val="15"/>
      <c:rotY val="20"/>
      <c:depthPercent val="100"/>
      <c:rAngAx val="1"/>
    </c:view3D>
    <c:floor>
      <c:thickness val="0"/>
      <c:spPr>
        <a:noFill/>
        <a:ln>
          <a:noFill/>
        </a:ln>
        <a:effectLst/>
        <a:sp3d/>
      </c:spPr>
    </c:floor>
    <c:sideWall>
      <c:thickness val="0"/>
      <c:spPr>
        <a:noFill/>
        <a:ln>
          <a:noFill/>
        </a:ln>
        <a:effectLst/>
        <a:sp3d/>
      </c:spPr>
    </c:sideWall>
    <c:backWall>
      <c:thickness val="0"/>
      <c:spPr>
        <a:noFill/>
        <a:ln>
          <a:noFill/>
        </a:ln>
        <a:effectLst/>
        <a:sp3d/>
      </c:spPr>
    </c:backWall>
    <c:plotArea>
      <c:layout/>
      <c:bar3DChart>
        <c:barDir val="col"/>
        <c:grouping val="stacked"/>
        <c:varyColors val="0"/>
        <c:ser>
          <c:idx val="0"/>
          <c:order val="0"/>
          <c:tx>
            <c:strRef>
              <c:f>Queries!$E$1</c:f>
              <c:strCache>
                <c:ptCount val="1"/>
                <c:pt idx="0">
                  <c:v>Объём передаваемых данных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  <a:sp3d/>
          </c:spPr>
          <c:invertIfNegative val="0"/>
          <c:cat>
            <c:strRef>
              <c:f>Queries!$D$3:$D$7</c:f>
              <c:strCache>
                <c:ptCount val="5"/>
                <c:pt idx="0">
                  <c:v>Без группировки</c:v>
                </c:pt>
                <c:pt idx="1">
                  <c:v>Без проверки значения атрибута</c:v>
                </c:pt>
                <c:pt idx="2">
                  <c:v>Группировка значений</c:v>
                </c:pt>
                <c:pt idx="3">
                  <c:v>Группировка ключей без проверки значений</c:v>
                </c:pt>
                <c:pt idx="4">
                  <c:v>Группировка ключей и значений</c:v>
                </c:pt>
              </c:strCache>
            </c:strRef>
          </c:cat>
          <c:val>
            <c:numRef>
              <c:f>Queries!$E$3:$E$7</c:f>
              <c:numCache>
                <c:formatCode>General</c:formatCode>
                <c:ptCount val="5"/>
                <c:pt idx="0">
                  <c:v>201</c:v>
                </c:pt>
                <c:pt idx="1">
                  <c:v>991</c:v>
                </c:pt>
                <c:pt idx="2">
                  <c:v>201</c:v>
                </c:pt>
                <c:pt idx="3">
                  <c:v>991</c:v>
                </c:pt>
                <c:pt idx="4">
                  <c:v>219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EBCE-4C75-BBBD-5E7C497F5F86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50"/>
        <c:shape val="box"/>
        <c:axId val="563044208"/>
        <c:axId val="208511248"/>
        <c:axId val="0"/>
      </c:bar3DChart>
      <c:catAx>
        <c:axId val="563044208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ru-RU"/>
          </a:p>
        </c:txPr>
        <c:crossAx val="208511248"/>
        <c:crosses val="autoZero"/>
        <c:auto val="1"/>
        <c:lblAlgn val="ctr"/>
        <c:lblOffset val="100"/>
        <c:noMultiLvlLbl val="0"/>
      </c:catAx>
      <c:valAx>
        <c:axId val="208511248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ru-RU"/>
          </a:p>
        </c:txPr>
        <c:crossAx val="563044208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ru-RU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withinLinear" id="14">
  <a:schemeClr val="accent1"/>
</cs:colorStyle>
</file>

<file path=word/charts/colors2.xml><?xml version="1.0" encoding="utf-8"?>
<cs:colorStyle xmlns:cs="http://schemas.microsoft.com/office/drawing/2012/chartStyle" xmlns:a="http://schemas.openxmlformats.org/drawingml/2006/main" meth="withinLinear" id="15">
  <a:schemeClr val="accent2"/>
</cs:colorStyle>
</file>

<file path=word/charts/style1.xml><?xml version="1.0" encoding="utf-8"?>
<cs:chartStyle xmlns:cs="http://schemas.microsoft.com/office/drawing/2012/chartStyle" xmlns:a="http://schemas.openxmlformats.org/drawingml/2006/main" id="286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.xml><?xml version="1.0" encoding="utf-8"?>
<cs:chartStyle xmlns:cs="http://schemas.microsoft.com/office/drawing/2012/chartStyle" xmlns:a="http://schemas.openxmlformats.org/drawingml/2006/main" id="286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B48F8C3-D341-44DF-B16E-924385EE671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0</Pages>
  <Words>3206</Words>
  <Characters>18279</Characters>
  <Application>Microsoft Office Word</Application>
  <DocSecurity>0</DocSecurity>
  <Lines>152</Lines>
  <Paragraphs>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4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06-01T17:57:00Z</dcterms:created>
  <dcterms:modified xsi:type="dcterms:W3CDTF">2021-06-03T06:02:00Z</dcterms:modified>
</cp:coreProperties>
</file>